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22C16" w14:textId="10697FA7" w:rsidR="002E6D78" w:rsidRDefault="00701C54" w:rsidP="00701C54">
      <w:r>
        <w:rPr>
          <w:noProof/>
        </w:rPr>
        <mc:AlternateContent>
          <mc:Choice Requires="wpg">
            <w:drawing>
              <wp:anchor distT="0" distB="0" distL="114300" distR="114300" simplePos="0" relativeHeight="251692032" behindDoc="0" locked="0" layoutInCell="1" allowOverlap="1" wp14:anchorId="3A52E92C" wp14:editId="67648352">
                <wp:simplePos x="0" y="0"/>
                <wp:positionH relativeFrom="column">
                  <wp:posOffset>-1050471</wp:posOffset>
                </wp:positionH>
                <wp:positionV relativeFrom="paragraph">
                  <wp:posOffset>-751114</wp:posOffset>
                </wp:positionV>
                <wp:extent cx="14495662" cy="10468156"/>
                <wp:effectExtent l="0" t="0" r="20955" b="28575"/>
                <wp:wrapNone/>
                <wp:docPr id="450328524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495662" cy="10468156"/>
                          <a:chOff x="0" y="0"/>
                          <a:chExt cx="14495662" cy="10468156"/>
                        </a:xfrm>
                      </wpg:grpSpPr>
                      <wpg:grpSp>
                        <wpg:cNvPr id="873755973" name="Group 3"/>
                        <wpg:cNvGrpSpPr/>
                        <wpg:grpSpPr>
                          <a:xfrm>
                            <a:off x="3712028" y="212271"/>
                            <a:ext cx="10783634" cy="10255885"/>
                            <a:chOff x="3570514" y="201386"/>
                            <a:chExt cx="10783847" cy="10255959"/>
                          </a:xfrm>
                        </wpg:grpSpPr>
                        <wps:wsp>
                          <wps:cNvPr id="976483805" name="Straight Arrow Connector 2"/>
                          <wps:cNvCnPr/>
                          <wps:spPr>
                            <a:xfrm flipH="1">
                              <a:off x="3761014" y="3448050"/>
                              <a:ext cx="6480000" cy="58867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674491242" name="Straight Arrow Connector 2"/>
                          <wps:cNvCnPr/>
                          <wps:spPr>
                            <a:xfrm>
                              <a:off x="3948793" y="1303565"/>
                              <a:ext cx="6480000" cy="58867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46" name="Group 45">
                            <a:extLst>
                              <a:ext uri="{FF2B5EF4-FFF2-40B4-BE49-F238E27FC236}">
                                <a16:creationId xmlns:a16="http://schemas.microsoft.com/office/drawing/2014/main" id="{AEC592E1-27BD-FE08-2628-3E189BF6AC45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10423071" y="201386"/>
                              <a:ext cx="3931290" cy="4287705"/>
                              <a:chOff x="0" y="0"/>
                              <a:chExt cx="3931290" cy="4287705"/>
                            </a:xfrm>
                          </wpg:grpSpPr>
                          <wpg:grpSp>
                            <wpg:cNvPr id="1845520548" name="Group 1845520548">
                              <a:extLst>
                                <a:ext uri="{FF2B5EF4-FFF2-40B4-BE49-F238E27FC236}">
                                  <a16:creationId xmlns:a16="http://schemas.microsoft.com/office/drawing/2014/main" id="{D7676480-E450-B7DE-74BA-64237E3B60CF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1246455" y="431330"/>
                                <a:ext cx="1319700" cy="1245092"/>
                                <a:chOff x="1246455" y="431330"/>
                                <a:chExt cx="1319700" cy="1245092"/>
                              </a:xfrm>
                            </wpg:grpSpPr>
                            <wpg:grpSp>
                              <wpg:cNvPr id="1874824365" name="Content Placeholder 4" descr="Group with solid fill">
                                <a:extLst>
                                  <a:ext uri="{FF2B5EF4-FFF2-40B4-BE49-F238E27FC236}">
                                    <a16:creationId xmlns:a16="http://schemas.microsoft.com/office/drawing/2014/main" id="{C70F9485-C3A8-E6F7-B079-F2C50DCE8C6F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246455" y="1249702"/>
                                  <a:ext cx="639417" cy="426720"/>
                                  <a:chOff x="1246455" y="1249702"/>
                                  <a:chExt cx="639417" cy="426720"/>
                                </a:xfrm>
                                <a:solidFill>
                                  <a:srgbClr val="000000"/>
                                </a:solidFill>
                              </wpg:grpSpPr>
                              <wps:wsp>
                                <wps:cNvPr id="1903374450" name="Freeform: Shape 1903374450">
                                  <a:extLst>
                                    <a:ext uri="{FF2B5EF4-FFF2-40B4-BE49-F238E27FC236}">
                                      <a16:creationId xmlns:a16="http://schemas.microsoft.com/office/drawing/2014/main" id="{BB353B0F-FA40-FA70-8629-B91F63832C3E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756761" y="1249702"/>
                                    <a:ext cx="76200" cy="76200"/>
                                  </a:xfrm>
                                  <a:custGeom>
                                    <a:avLst/>
                                    <a:gdLst>
                                      <a:gd name="connsiteX0" fmla="*/ 76200 w 76200"/>
                                      <a:gd name="connsiteY0" fmla="*/ 38100 h 76200"/>
                                      <a:gd name="connsiteX1" fmla="*/ 38100 w 76200"/>
                                      <a:gd name="connsiteY1" fmla="*/ 76200 h 76200"/>
                                      <a:gd name="connsiteX2" fmla="*/ 0 w 76200"/>
                                      <a:gd name="connsiteY2" fmla="*/ 38100 h 76200"/>
                                      <a:gd name="connsiteX3" fmla="*/ 38100 w 76200"/>
                                      <a:gd name="connsiteY3" fmla="*/ 0 h 76200"/>
                                      <a:gd name="connsiteX4" fmla="*/ 76200 w 76200"/>
                                      <a:gd name="connsiteY4" fmla="*/ 38100 h 762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</a:cxnLst>
                                    <a:rect l="l" t="t" r="r" b="b"/>
                                    <a:pathLst>
                                      <a:path w="76200" h="76200">
                                        <a:moveTo>
                                          <a:pt x="76200" y="38100"/>
                                        </a:moveTo>
                                        <a:cubicBezTo>
                                          <a:pt x="76200" y="59142"/>
                                          <a:pt x="59142" y="76200"/>
                                          <a:pt x="38100" y="76200"/>
                                        </a:cubicBezTo>
                                        <a:cubicBezTo>
                                          <a:pt x="17058" y="76200"/>
                                          <a:pt x="0" y="59142"/>
                                          <a:pt x="0" y="38100"/>
                                        </a:cubicBezTo>
                                        <a:cubicBezTo>
                                          <a:pt x="0" y="17058"/>
                                          <a:pt x="17058" y="0"/>
                                          <a:pt x="38100" y="0"/>
                                        </a:cubicBezTo>
                                        <a:cubicBezTo>
                                          <a:pt x="59142" y="0"/>
                                          <a:pt x="76200" y="17058"/>
                                          <a:pt x="76200" y="3810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141144346" name="Freeform: Shape 2141144346">
                                  <a:extLst>
                                    <a:ext uri="{FF2B5EF4-FFF2-40B4-BE49-F238E27FC236}">
                                      <a16:creationId xmlns:a16="http://schemas.microsoft.com/office/drawing/2014/main" id="{9A2138EF-70A6-642D-6B19-4390FD935ACC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299561" y="1249702"/>
                                    <a:ext cx="76200" cy="76200"/>
                                  </a:xfrm>
                                  <a:custGeom>
                                    <a:avLst/>
                                    <a:gdLst>
                                      <a:gd name="connsiteX0" fmla="*/ 76200 w 76200"/>
                                      <a:gd name="connsiteY0" fmla="*/ 38100 h 76200"/>
                                      <a:gd name="connsiteX1" fmla="*/ 38100 w 76200"/>
                                      <a:gd name="connsiteY1" fmla="*/ 76200 h 76200"/>
                                      <a:gd name="connsiteX2" fmla="*/ 0 w 76200"/>
                                      <a:gd name="connsiteY2" fmla="*/ 38100 h 76200"/>
                                      <a:gd name="connsiteX3" fmla="*/ 38100 w 76200"/>
                                      <a:gd name="connsiteY3" fmla="*/ 0 h 76200"/>
                                      <a:gd name="connsiteX4" fmla="*/ 76200 w 76200"/>
                                      <a:gd name="connsiteY4" fmla="*/ 38100 h 762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</a:cxnLst>
                                    <a:rect l="l" t="t" r="r" b="b"/>
                                    <a:pathLst>
                                      <a:path w="76200" h="76200">
                                        <a:moveTo>
                                          <a:pt x="76200" y="38100"/>
                                        </a:moveTo>
                                        <a:cubicBezTo>
                                          <a:pt x="76200" y="59142"/>
                                          <a:pt x="59142" y="76200"/>
                                          <a:pt x="38100" y="76200"/>
                                        </a:cubicBezTo>
                                        <a:cubicBezTo>
                                          <a:pt x="17058" y="76200"/>
                                          <a:pt x="0" y="59142"/>
                                          <a:pt x="0" y="38100"/>
                                        </a:cubicBezTo>
                                        <a:cubicBezTo>
                                          <a:pt x="0" y="17058"/>
                                          <a:pt x="17058" y="0"/>
                                          <a:pt x="38100" y="0"/>
                                        </a:cubicBezTo>
                                        <a:cubicBezTo>
                                          <a:pt x="59142" y="0"/>
                                          <a:pt x="76200" y="17058"/>
                                          <a:pt x="76200" y="3810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882770204" name="Freeform: Shape 882770204">
                                  <a:extLst>
                                    <a:ext uri="{FF2B5EF4-FFF2-40B4-BE49-F238E27FC236}">
                                      <a16:creationId xmlns:a16="http://schemas.microsoft.com/office/drawing/2014/main" id="{C42F5F7D-28D4-DBCF-BBBB-7D34A64E6321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604361" y="1249702"/>
                                    <a:ext cx="76200" cy="76200"/>
                                  </a:xfrm>
                                  <a:custGeom>
                                    <a:avLst/>
                                    <a:gdLst>
                                      <a:gd name="connsiteX0" fmla="*/ 76200 w 76200"/>
                                      <a:gd name="connsiteY0" fmla="*/ 38100 h 76200"/>
                                      <a:gd name="connsiteX1" fmla="*/ 38100 w 76200"/>
                                      <a:gd name="connsiteY1" fmla="*/ 76200 h 76200"/>
                                      <a:gd name="connsiteX2" fmla="*/ 0 w 76200"/>
                                      <a:gd name="connsiteY2" fmla="*/ 38100 h 76200"/>
                                      <a:gd name="connsiteX3" fmla="*/ 38100 w 76200"/>
                                      <a:gd name="connsiteY3" fmla="*/ 0 h 76200"/>
                                      <a:gd name="connsiteX4" fmla="*/ 76200 w 76200"/>
                                      <a:gd name="connsiteY4" fmla="*/ 38100 h 762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</a:cxnLst>
                                    <a:rect l="l" t="t" r="r" b="b"/>
                                    <a:pathLst>
                                      <a:path w="76200" h="76200">
                                        <a:moveTo>
                                          <a:pt x="76200" y="38100"/>
                                        </a:moveTo>
                                        <a:cubicBezTo>
                                          <a:pt x="76200" y="59142"/>
                                          <a:pt x="59142" y="76200"/>
                                          <a:pt x="38100" y="76200"/>
                                        </a:cubicBezTo>
                                        <a:cubicBezTo>
                                          <a:pt x="17058" y="76200"/>
                                          <a:pt x="0" y="59142"/>
                                          <a:pt x="0" y="38100"/>
                                        </a:cubicBezTo>
                                        <a:cubicBezTo>
                                          <a:pt x="0" y="17058"/>
                                          <a:pt x="17058" y="0"/>
                                          <a:pt x="38100" y="0"/>
                                        </a:cubicBezTo>
                                        <a:cubicBezTo>
                                          <a:pt x="59142" y="0"/>
                                          <a:pt x="76200" y="17058"/>
                                          <a:pt x="76200" y="3810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070972333" name="Freeform: Shape 1070972333">
                                  <a:extLst>
                                    <a:ext uri="{FF2B5EF4-FFF2-40B4-BE49-F238E27FC236}">
                                      <a16:creationId xmlns:a16="http://schemas.microsoft.com/office/drawing/2014/main" id="{0EEF7051-99C2-2CE4-066F-706613901C48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451961" y="1249702"/>
                                    <a:ext cx="76200" cy="76200"/>
                                  </a:xfrm>
                                  <a:custGeom>
                                    <a:avLst/>
                                    <a:gdLst>
                                      <a:gd name="connsiteX0" fmla="*/ 76200 w 76200"/>
                                      <a:gd name="connsiteY0" fmla="*/ 38100 h 76200"/>
                                      <a:gd name="connsiteX1" fmla="*/ 38100 w 76200"/>
                                      <a:gd name="connsiteY1" fmla="*/ 76200 h 76200"/>
                                      <a:gd name="connsiteX2" fmla="*/ 0 w 76200"/>
                                      <a:gd name="connsiteY2" fmla="*/ 38100 h 76200"/>
                                      <a:gd name="connsiteX3" fmla="*/ 38100 w 76200"/>
                                      <a:gd name="connsiteY3" fmla="*/ 0 h 76200"/>
                                      <a:gd name="connsiteX4" fmla="*/ 76200 w 76200"/>
                                      <a:gd name="connsiteY4" fmla="*/ 38100 h 762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</a:cxnLst>
                                    <a:rect l="l" t="t" r="r" b="b"/>
                                    <a:pathLst>
                                      <a:path w="76200" h="76200">
                                        <a:moveTo>
                                          <a:pt x="76200" y="38100"/>
                                        </a:moveTo>
                                        <a:cubicBezTo>
                                          <a:pt x="76200" y="59142"/>
                                          <a:pt x="59142" y="76200"/>
                                          <a:pt x="38100" y="76200"/>
                                        </a:cubicBezTo>
                                        <a:cubicBezTo>
                                          <a:pt x="17058" y="76200"/>
                                          <a:pt x="0" y="59142"/>
                                          <a:pt x="0" y="38100"/>
                                        </a:cubicBezTo>
                                        <a:cubicBezTo>
                                          <a:pt x="0" y="17058"/>
                                          <a:pt x="17058" y="0"/>
                                          <a:pt x="38100" y="0"/>
                                        </a:cubicBezTo>
                                        <a:cubicBezTo>
                                          <a:pt x="59142" y="0"/>
                                          <a:pt x="76200" y="17058"/>
                                          <a:pt x="76200" y="3810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267794718" name="Freeform: Shape 267794718">
                                  <a:extLst>
                                    <a:ext uri="{FF2B5EF4-FFF2-40B4-BE49-F238E27FC236}">
                                      <a16:creationId xmlns:a16="http://schemas.microsoft.com/office/drawing/2014/main" id="{39A587A5-C797-A551-484E-E5A92DE3FA0F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246455" y="1333522"/>
                                    <a:ext cx="639417" cy="342900"/>
                                  </a:xfrm>
                                  <a:custGeom>
                                    <a:avLst/>
                                    <a:gdLst>
                                      <a:gd name="connsiteX0" fmla="*/ 639084 w 639417"/>
                                      <a:gd name="connsiteY0" fmla="*/ 140970 h 342900"/>
                                      <a:gd name="connsiteX1" fmla="*/ 614700 w 639417"/>
                                      <a:gd name="connsiteY1" fmla="*/ 29718 h 342900"/>
                                      <a:gd name="connsiteX2" fmla="*/ 609366 w 639417"/>
                                      <a:gd name="connsiteY2" fmla="*/ 21336 h 342900"/>
                                      <a:gd name="connsiteX3" fmla="*/ 578886 w 639417"/>
                                      <a:gd name="connsiteY3" fmla="*/ 5334 h 342900"/>
                                      <a:gd name="connsiteX4" fmla="*/ 548406 w 639417"/>
                                      <a:gd name="connsiteY4" fmla="*/ 0 h 342900"/>
                                      <a:gd name="connsiteX5" fmla="*/ 517926 w 639417"/>
                                      <a:gd name="connsiteY5" fmla="*/ 5334 h 342900"/>
                                      <a:gd name="connsiteX6" fmla="*/ 487446 w 639417"/>
                                      <a:gd name="connsiteY6" fmla="*/ 21336 h 342900"/>
                                      <a:gd name="connsiteX7" fmla="*/ 482112 w 639417"/>
                                      <a:gd name="connsiteY7" fmla="*/ 29718 h 342900"/>
                                      <a:gd name="connsiteX8" fmla="*/ 472206 w 639417"/>
                                      <a:gd name="connsiteY8" fmla="*/ 74676 h 342900"/>
                                      <a:gd name="connsiteX9" fmla="*/ 472206 w 639417"/>
                                      <a:gd name="connsiteY9" fmla="*/ 74676 h 342900"/>
                                      <a:gd name="connsiteX10" fmla="*/ 462300 w 639417"/>
                                      <a:gd name="connsiteY10" fmla="*/ 29718 h 342900"/>
                                      <a:gd name="connsiteX11" fmla="*/ 456966 w 639417"/>
                                      <a:gd name="connsiteY11" fmla="*/ 21336 h 342900"/>
                                      <a:gd name="connsiteX12" fmla="*/ 426486 w 639417"/>
                                      <a:gd name="connsiteY12" fmla="*/ 5334 h 342900"/>
                                      <a:gd name="connsiteX13" fmla="*/ 396006 w 639417"/>
                                      <a:gd name="connsiteY13" fmla="*/ 0 h 342900"/>
                                      <a:gd name="connsiteX14" fmla="*/ 365526 w 639417"/>
                                      <a:gd name="connsiteY14" fmla="*/ 5334 h 342900"/>
                                      <a:gd name="connsiteX15" fmla="*/ 335046 w 639417"/>
                                      <a:gd name="connsiteY15" fmla="*/ 21336 h 342900"/>
                                      <a:gd name="connsiteX16" fmla="*/ 329712 w 639417"/>
                                      <a:gd name="connsiteY16" fmla="*/ 29718 h 342900"/>
                                      <a:gd name="connsiteX17" fmla="*/ 319806 w 639417"/>
                                      <a:gd name="connsiteY17" fmla="*/ 73914 h 342900"/>
                                      <a:gd name="connsiteX18" fmla="*/ 319806 w 639417"/>
                                      <a:gd name="connsiteY18" fmla="*/ 74676 h 342900"/>
                                      <a:gd name="connsiteX19" fmla="*/ 309900 w 639417"/>
                                      <a:gd name="connsiteY19" fmla="*/ 29718 h 342900"/>
                                      <a:gd name="connsiteX20" fmla="*/ 304566 w 639417"/>
                                      <a:gd name="connsiteY20" fmla="*/ 21336 h 342900"/>
                                      <a:gd name="connsiteX21" fmla="*/ 274086 w 639417"/>
                                      <a:gd name="connsiteY21" fmla="*/ 5334 h 342900"/>
                                      <a:gd name="connsiteX22" fmla="*/ 243606 w 639417"/>
                                      <a:gd name="connsiteY22" fmla="*/ 0 h 342900"/>
                                      <a:gd name="connsiteX23" fmla="*/ 213126 w 639417"/>
                                      <a:gd name="connsiteY23" fmla="*/ 5334 h 342900"/>
                                      <a:gd name="connsiteX24" fmla="*/ 182646 w 639417"/>
                                      <a:gd name="connsiteY24" fmla="*/ 21336 h 342900"/>
                                      <a:gd name="connsiteX25" fmla="*/ 177312 w 639417"/>
                                      <a:gd name="connsiteY25" fmla="*/ 29718 h 342900"/>
                                      <a:gd name="connsiteX26" fmla="*/ 167406 w 639417"/>
                                      <a:gd name="connsiteY26" fmla="*/ 73914 h 342900"/>
                                      <a:gd name="connsiteX27" fmla="*/ 167406 w 639417"/>
                                      <a:gd name="connsiteY27" fmla="*/ 73914 h 342900"/>
                                      <a:gd name="connsiteX28" fmla="*/ 157500 w 639417"/>
                                      <a:gd name="connsiteY28" fmla="*/ 29718 h 342900"/>
                                      <a:gd name="connsiteX29" fmla="*/ 152166 w 639417"/>
                                      <a:gd name="connsiteY29" fmla="*/ 21336 h 342900"/>
                                      <a:gd name="connsiteX30" fmla="*/ 121686 w 639417"/>
                                      <a:gd name="connsiteY30" fmla="*/ 5334 h 342900"/>
                                      <a:gd name="connsiteX31" fmla="*/ 91206 w 639417"/>
                                      <a:gd name="connsiteY31" fmla="*/ 0 h 342900"/>
                                      <a:gd name="connsiteX32" fmla="*/ 60726 w 639417"/>
                                      <a:gd name="connsiteY32" fmla="*/ 5334 h 342900"/>
                                      <a:gd name="connsiteX33" fmla="*/ 30246 w 639417"/>
                                      <a:gd name="connsiteY33" fmla="*/ 21336 h 342900"/>
                                      <a:gd name="connsiteX34" fmla="*/ 24912 w 639417"/>
                                      <a:gd name="connsiteY34" fmla="*/ 29718 h 342900"/>
                                      <a:gd name="connsiteX35" fmla="*/ 528 w 639417"/>
                                      <a:gd name="connsiteY35" fmla="*/ 140208 h 342900"/>
                                      <a:gd name="connsiteX36" fmla="*/ 12720 w 639417"/>
                                      <a:gd name="connsiteY36" fmla="*/ 159258 h 342900"/>
                                      <a:gd name="connsiteX37" fmla="*/ 15006 w 639417"/>
                                      <a:gd name="connsiteY37" fmla="*/ 159258 h 342900"/>
                                      <a:gd name="connsiteX38" fmla="*/ 30246 w 639417"/>
                                      <a:gd name="connsiteY38" fmla="*/ 147066 h 342900"/>
                                      <a:gd name="connsiteX39" fmla="*/ 53106 w 639417"/>
                                      <a:gd name="connsiteY39" fmla="*/ 45720 h 342900"/>
                                      <a:gd name="connsiteX40" fmla="*/ 53106 w 639417"/>
                                      <a:gd name="connsiteY40" fmla="*/ 99822 h 342900"/>
                                      <a:gd name="connsiteX41" fmla="*/ 30246 w 639417"/>
                                      <a:gd name="connsiteY41" fmla="*/ 213360 h 342900"/>
                                      <a:gd name="connsiteX42" fmla="*/ 53106 w 639417"/>
                                      <a:gd name="connsiteY42" fmla="*/ 213360 h 342900"/>
                                      <a:gd name="connsiteX43" fmla="*/ 53106 w 639417"/>
                                      <a:gd name="connsiteY43" fmla="*/ 342900 h 342900"/>
                                      <a:gd name="connsiteX44" fmla="*/ 83586 w 639417"/>
                                      <a:gd name="connsiteY44" fmla="*/ 342900 h 342900"/>
                                      <a:gd name="connsiteX45" fmla="*/ 83586 w 639417"/>
                                      <a:gd name="connsiteY45" fmla="*/ 213360 h 342900"/>
                                      <a:gd name="connsiteX46" fmla="*/ 98826 w 639417"/>
                                      <a:gd name="connsiteY46" fmla="*/ 213360 h 342900"/>
                                      <a:gd name="connsiteX47" fmla="*/ 98826 w 639417"/>
                                      <a:gd name="connsiteY47" fmla="*/ 342900 h 342900"/>
                                      <a:gd name="connsiteX48" fmla="*/ 129306 w 639417"/>
                                      <a:gd name="connsiteY48" fmla="*/ 342900 h 342900"/>
                                      <a:gd name="connsiteX49" fmla="*/ 129306 w 639417"/>
                                      <a:gd name="connsiteY49" fmla="*/ 213360 h 342900"/>
                                      <a:gd name="connsiteX50" fmla="*/ 152166 w 639417"/>
                                      <a:gd name="connsiteY50" fmla="*/ 213360 h 342900"/>
                                      <a:gd name="connsiteX51" fmla="*/ 129306 w 639417"/>
                                      <a:gd name="connsiteY51" fmla="*/ 99822 h 342900"/>
                                      <a:gd name="connsiteX52" fmla="*/ 129306 w 639417"/>
                                      <a:gd name="connsiteY52" fmla="*/ 45720 h 342900"/>
                                      <a:gd name="connsiteX53" fmla="*/ 152166 w 639417"/>
                                      <a:gd name="connsiteY53" fmla="*/ 147828 h 342900"/>
                                      <a:gd name="connsiteX54" fmla="*/ 166644 w 639417"/>
                                      <a:gd name="connsiteY54" fmla="*/ 160020 h 342900"/>
                                      <a:gd name="connsiteX55" fmla="*/ 166644 w 639417"/>
                                      <a:gd name="connsiteY55" fmla="*/ 160020 h 342900"/>
                                      <a:gd name="connsiteX56" fmla="*/ 181122 w 639417"/>
                                      <a:gd name="connsiteY56" fmla="*/ 147828 h 342900"/>
                                      <a:gd name="connsiteX57" fmla="*/ 205506 w 639417"/>
                                      <a:gd name="connsiteY57" fmla="*/ 45720 h 342900"/>
                                      <a:gd name="connsiteX58" fmla="*/ 205506 w 639417"/>
                                      <a:gd name="connsiteY58" fmla="*/ 167640 h 342900"/>
                                      <a:gd name="connsiteX59" fmla="*/ 205506 w 639417"/>
                                      <a:gd name="connsiteY59" fmla="*/ 342900 h 342900"/>
                                      <a:gd name="connsiteX60" fmla="*/ 235986 w 639417"/>
                                      <a:gd name="connsiteY60" fmla="*/ 342900 h 342900"/>
                                      <a:gd name="connsiteX61" fmla="*/ 235986 w 639417"/>
                                      <a:gd name="connsiteY61" fmla="*/ 167640 h 342900"/>
                                      <a:gd name="connsiteX62" fmla="*/ 251226 w 639417"/>
                                      <a:gd name="connsiteY62" fmla="*/ 167640 h 342900"/>
                                      <a:gd name="connsiteX63" fmla="*/ 251226 w 639417"/>
                                      <a:gd name="connsiteY63" fmla="*/ 342900 h 342900"/>
                                      <a:gd name="connsiteX64" fmla="*/ 281706 w 639417"/>
                                      <a:gd name="connsiteY64" fmla="*/ 342900 h 342900"/>
                                      <a:gd name="connsiteX65" fmla="*/ 281706 w 639417"/>
                                      <a:gd name="connsiteY65" fmla="*/ 167640 h 342900"/>
                                      <a:gd name="connsiteX66" fmla="*/ 281706 w 639417"/>
                                      <a:gd name="connsiteY66" fmla="*/ 45720 h 342900"/>
                                      <a:gd name="connsiteX67" fmla="*/ 304566 w 639417"/>
                                      <a:gd name="connsiteY67" fmla="*/ 147828 h 342900"/>
                                      <a:gd name="connsiteX68" fmla="*/ 319806 w 639417"/>
                                      <a:gd name="connsiteY68" fmla="*/ 160020 h 342900"/>
                                      <a:gd name="connsiteX69" fmla="*/ 319806 w 639417"/>
                                      <a:gd name="connsiteY69" fmla="*/ 160020 h 342900"/>
                                      <a:gd name="connsiteX70" fmla="*/ 319806 w 639417"/>
                                      <a:gd name="connsiteY70" fmla="*/ 160020 h 342900"/>
                                      <a:gd name="connsiteX71" fmla="*/ 334284 w 639417"/>
                                      <a:gd name="connsiteY71" fmla="*/ 147828 h 342900"/>
                                      <a:gd name="connsiteX72" fmla="*/ 357906 w 639417"/>
                                      <a:gd name="connsiteY72" fmla="*/ 45720 h 342900"/>
                                      <a:gd name="connsiteX73" fmla="*/ 357906 w 639417"/>
                                      <a:gd name="connsiteY73" fmla="*/ 100584 h 342900"/>
                                      <a:gd name="connsiteX74" fmla="*/ 335046 w 639417"/>
                                      <a:gd name="connsiteY74" fmla="*/ 213360 h 342900"/>
                                      <a:gd name="connsiteX75" fmla="*/ 357906 w 639417"/>
                                      <a:gd name="connsiteY75" fmla="*/ 213360 h 342900"/>
                                      <a:gd name="connsiteX76" fmla="*/ 357906 w 639417"/>
                                      <a:gd name="connsiteY76" fmla="*/ 342900 h 342900"/>
                                      <a:gd name="connsiteX77" fmla="*/ 388386 w 639417"/>
                                      <a:gd name="connsiteY77" fmla="*/ 342900 h 342900"/>
                                      <a:gd name="connsiteX78" fmla="*/ 388386 w 639417"/>
                                      <a:gd name="connsiteY78" fmla="*/ 213360 h 342900"/>
                                      <a:gd name="connsiteX79" fmla="*/ 403626 w 639417"/>
                                      <a:gd name="connsiteY79" fmla="*/ 213360 h 342900"/>
                                      <a:gd name="connsiteX80" fmla="*/ 403626 w 639417"/>
                                      <a:gd name="connsiteY80" fmla="*/ 342900 h 342900"/>
                                      <a:gd name="connsiteX81" fmla="*/ 434106 w 639417"/>
                                      <a:gd name="connsiteY81" fmla="*/ 342900 h 342900"/>
                                      <a:gd name="connsiteX82" fmla="*/ 434106 w 639417"/>
                                      <a:gd name="connsiteY82" fmla="*/ 213360 h 342900"/>
                                      <a:gd name="connsiteX83" fmla="*/ 456966 w 639417"/>
                                      <a:gd name="connsiteY83" fmla="*/ 213360 h 342900"/>
                                      <a:gd name="connsiteX84" fmla="*/ 434106 w 639417"/>
                                      <a:gd name="connsiteY84" fmla="*/ 99060 h 342900"/>
                                      <a:gd name="connsiteX85" fmla="*/ 434106 w 639417"/>
                                      <a:gd name="connsiteY85" fmla="*/ 45720 h 342900"/>
                                      <a:gd name="connsiteX86" fmla="*/ 456966 w 639417"/>
                                      <a:gd name="connsiteY86" fmla="*/ 147828 h 342900"/>
                                      <a:gd name="connsiteX87" fmla="*/ 472206 w 639417"/>
                                      <a:gd name="connsiteY87" fmla="*/ 160020 h 342900"/>
                                      <a:gd name="connsiteX88" fmla="*/ 472206 w 639417"/>
                                      <a:gd name="connsiteY88" fmla="*/ 160020 h 342900"/>
                                      <a:gd name="connsiteX89" fmla="*/ 472206 w 639417"/>
                                      <a:gd name="connsiteY89" fmla="*/ 160020 h 342900"/>
                                      <a:gd name="connsiteX90" fmla="*/ 472206 w 639417"/>
                                      <a:gd name="connsiteY90" fmla="*/ 160020 h 342900"/>
                                      <a:gd name="connsiteX91" fmla="*/ 487446 w 639417"/>
                                      <a:gd name="connsiteY91" fmla="*/ 147828 h 342900"/>
                                      <a:gd name="connsiteX92" fmla="*/ 510306 w 639417"/>
                                      <a:gd name="connsiteY92" fmla="*/ 45720 h 342900"/>
                                      <a:gd name="connsiteX93" fmla="*/ 510306 w 639417"/>
                                      <a:gd name="connsiteY93" fmla="*/ 167640 h 342900"/>
                                      <a:gd name="connsiteX94" fmla="*/ 510306 w 639417"/>
                                      <a:gd name="connsiteY94" fmla="*/ 342900 h 342900"/>
                                      <a:gd name="connsiteX95" fmla="*/ 540786 w 639417"/>
                                      <a:gd name="connsiteY95" fmla="*/ 342900 h 342900"/>
                                      <a:gd name="connsiteX96" fmla="*/ 540786 w 639417"/>
                                      <a:gd name="connsiteY96" fmla="*/ 167640 h 342900"/>
                                      <a:gd name="connsiteX97" fmla="*/ 556026 w 639417"/>
                                      <a:gd name="connsiteY97" fmla="*/ 167640 h 342900"/>
                                      <a:gd name="connsiteX98" fmla="*/ 556026 w 639417"/>
                                      <a:gd name="connsiteY98" fmla="*/ 342900 h 342900"/>
                                      <a:gd name="connsiteX99" fmla="*/ 586506 w 639417"/>
                                      <a:gd name="connsiteY99" fmla="*/ 342900 h 342900"/>
                                      <a:gd name="connsiteX100" fmla="*/ 586506 w 639417"/>
                                      <a:gd name="connsiteY100" fmla="*/ 167640 h 342900"/>
                                      <a:gd name="connsiteX101" fmla="*/ 586506 w 639417"/>
                                      <a:gd name="connsiteY101" fmla="*/ 45720 h 342900"/>
                                      <a:gd name="connsiteX102" fmla="*/ 609366 w 639417"/>
                                      <a:gd name="connsiteY102" fmla="*/ 147828 h 342900"/>
                                      <a:gd name="connsiteX103" fmla="*/ 624606 w 639417"/>
                                      <a:gd name="connsiteY103" fmla="*/ 160020 h 342900"/>
                                      <a:gd name="connsiteX104" fmla="*/ 629940 w 639417"/>
                                      <a:gd name="connsiteY104" fmla="*/ 159258 h 342900"/>
                                      <a:gd name="connsiteX105" fmla="*/ 639084 w 639417"/>
                                      <a:gd name="connsiteY105" fmla="*/ 140970 h 3429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  <a:cxn ang="0">
                                        <a:pos x="connsiteX49" y="connsiteY49"/>
                                      </a:cxn>
                                      <a:cxn ang="0">
                                        <a:pos x="connsiteX50" y="connsiteY50"/>
                                      </a:cxn>
                                      <a:cxn ang="0">
                                        <a:pos x="connsiteX51" y="connsiteY51"/>
                                      </a:cxn>
                                      <a:cxn ang="0">
                                        <a:pos x="connsiteX52" y="connsiteY52"/>
                                      </a:cxn>
                                      <a:cxn ang="0">
                                        <a:pos x="connsiteX53" y="connsiteY53"/>
                                      </a:cxn>
                                      <a:cxn ang="0">
                                        <a:pos x="connsiteX54" y="connsiteY54"/>
                                      </a:cxn>
                                      <a:cxn ang="0">
                                        <a:pos x="connsiteX55" y="connsiteY55"/>
                                      </a:cxn>
                                      <a:cxn ang="0">
                                        <a:pos x="connsiteX56" y="connsiteY56"/>
                                      </a:cxn>
                                      <a:cxn ang="0">
                                        <a:pos x="connsiteX57" y="connsiteY57"/>
                                      </a:cxn>
                                      <a:cxn ang="0">
                                        <a:pos x="connsiteX58" y="connsiteY58"/>
                                      </a:cxn>
                                      <a:cxn ang="0">
                                        <a:pos x="connsiteX59" y="connsiteY59"/>
                                      </a:cxn>
                                      <a:cxn ang="0">
                                        <a:pos x="connsiteX60" y="connsiteY60"/>
                                      </a:cxn>
                                      <a:cxn ang="0">
                                        <a:pos x="connsiteX61" y="connsiteY61"/>
                                      </a:cxn>
                                      <a:cxn ang="0">
                                        <a:pos x="connsiteX62" y="connsiteY62"/>
                                      </a:cxn>
                                      <a:cxn ang="0">
                                        <a:pos x="connsiteX63" y="connsiteY63"/>
                                      </a:cxn>
                                      <a:cxn ang="0">
                                        <a:pos x="connsiteX64" y="connsiteY64"/>
                                      </a:cxn>
                                      <a:cxn ang="0">
                                        <a:pos x="connsiteX65" y="connsiteY65"/>
                                      </a:cxn>
                                      <a:cxn ang="0">
                                        <a:pos x="connsiteX66" y="connsiteY66"/>
                                      </a:cxn>
                                      <a:cxn ang="0">
                                        <a:pos x="connsiteX67" y="connsiteY67"/>
                                      </a:cxn>
                                      <a:cxn ang="0">
                                        <a:pos x="connsiteX68" y="connsiteY68"/>
                                      </a:cxn>
                                      <a:cxn ang="0">
                                        <a:pos x="connsiteX69" y="connsiteY69"/>
                                      </a:cxn>
                                      <a:cxn ang="0">
                                        <a:pos x="connsiteX70" y="connsiteY70"/>
                                      </a:cxn>
                                      <a:cxn ang="0">
                                        <a:pos x="connsiteX71" y="connsiteY71"/>
                                      </a:cxn>
                                      <a:cxn ang="0">
                                        <a:pos x="connsiteX72" y="connsiteY72"/>
                                      </a:cxn>
                                      <a:cxn ang="0">
                                        <a:pos x="connsiteX73" y="connsiteY73"/>
                                      </a:cxn>
                                      <a:cxn ang="0">
                                        <a:pos x="connsiteX74" y="connsiteY74"/>
                                      </a:cxn>
                                      <a:cxn ang="0">
                                        <a:pos x="connsiteX75" y="connsiteY75"/>
                                      </a:cxn>
                                      <a:cxn ang="0">
                                        <a:pos x="connsiteX76" y="connsiteY76"/>
                                      </a:cxn>
                                      <a:cxn ang="0">
                                        <a:pos x="connsiteX77" y="connsiteY77"/>
                                      </a:cxn>
                                      <a:cxn ang="0">
                                        <a:pos x="connsiteX78" y="connsiteY78"/>
                                      </a:cxn>
                                      <a:cxn ang="0">
                                        <a:pos x="connsiteX79" y="connsiteY79"/>
                                      </a:cxn>
                                      <a:cxn ang="0">
                                        <a:pos x="connsiteX80" y="connsiteY80"/>
                                      </a:cxn>
                                      <a:cxn ang="0">
                                        <a:pos x="connsiteX81" y="connsiteY81"/>
                                      </a:cxn>
                                      <a:cxn ang="0">
                                        <a:pos x="connsiteX82" y="connsiteY82"/>
                                      </a:cxn>
                                      <a:cxn ang="0">
                                        <a:pos x="connsiteX83" y="connsiteY83"/>
                                      </a:cxn>
                                      <a:cxn ang="0">
                                        <a:pos x="connsiteX84" y="connsiteY84"/>
                                      </a:cxn>
                                      <a:cxn ang="0">
                                        <a:pos x="connsiteX85" y="connsiteY85"/>
                                      </a:cxn>
                                      <a:cxn ang="0">
                                        <a:pos x="connsiteX86" y="connsiteY86"/>
                                      </a:cxn>
                                      <a:cxn ang="0">
                                        <a:pos x="connsiteX87" y="connsiteY87"/>
                                      </a:cxn>
                                      <a:cxn ang="0">
                                        <a:pos x="connsiteX88" y="connsiteY88"/>
                                      </a:cxn>
                                      <a:cxn ang="0">
                                        <a:pos x="connsiteX89" y="connsiteY89"/>
                                      </a:cxn>
                                      <a:cxn ang="0">
                                        <a:pos x="connsiteX90" y="connsiteY90"/>
                                      </a:cxn>
                                      <a:cxn ang="0">
                                        <a:pos x="connsiteX91" y="connsiteY91"/>
                                      </a:cxn>
                                      <a:cxn ang="0">
                                        <a:pos x="connsiteX92" y="connsiteY92"/>
                                      </a:cxn>
                                      <a:cxn ang="0">
                                        <a:pos x="connsiteX93" y="connsiteY93"/>
                                      </a:cxn>
                                      <a:cxn ang="0">
                                        <a:pos x="connsiteX94" y="connsiteY94"/>
                                      </a:cxn>
                                      <a:cxn ang="0">
                                        <a:pos x="connsiteX95" y="connsiteY95"/>
                                      </a:cxn>
                                      <a:cxn ang="0">
                                        <a:pos x="connsiteX96" y="connsiteY96"/>
                                      </a:cxn>
                                      <a:cxn ang="0">
                                        <a:pos x="connsiteX97" y="connsiteY97"/>
                                      </a:cxn>
                                      <a:cxn ang="0">
                                        <a:pos x="connsiteX98" y="connsiteY98"/>
                                      </a:cxn>
                                      <a:cxn ang="0">
                                        <a:pos x="connsiteX99" y="connsiteY99"/>
                                      </a:cxn>
                                      <a:cxn ang="0">
                                        <a:pos x="connsiteX100" y="connsiteY100"/>
                                      </a:cxn>
                                      <a:cxn ang="0">
                                        <a:pos x="connsiteX101" y="connsiteY101"/>
                                      </a:cxn>
                                      <a:cxn ang="0">
                                        <a:pos x="connsiteX102" y="connsiteY102"/>
                                      </a:cxn>
                                      <a:cxn ang="0">
                                        <a:pos x="connsiteX103" y="connsiteY103"/>
                                      </a:cxn>
                                      <a:cxn ang="0">
                                        <a:pos x="connsiteX104" y="connsiteY104"/>
                                      </a:cxn>
                                      <a:cxn ang="0">
                                        <a:pos x="connsiteX105" y="connsiteY105"/>
                                      </a:cxn>
                                    </a:cxnLst>
                                    <a:rect l="l" t="t" r="r" b="b"/>
                                    <a:pathLst>
                                      <a:path w="639417" h="342900">
                                        <a:moveTo>
                                          <a:pt x="639084" y="140970"/>
                                        </a:moveTo>
                                        <a:lnTo>
                                          <a:pt x="614700" y="29718"/>
                                        </a:lnTo>
                                        <a:cubicBezTo>
                                          <a:pt x="613938" y="26670"/>
                                          <a:pt x="612414" y="23622"/>
                                          <a:pt x="609366" y="21336"/>
                                        </a:cubicBezTo>
                                        <a:cubicBezTo>
                                          <a:pt x="600222" y="14478"/>
                                          <a:pt x="590316" y="8382"/>
                                          <a:pt x="578886" y="5334"/>
                                        </a:cubicBezTo>
                                        <a:cubicBezTo>
                                          <a:pt x="568980" y="2286"/>
                                          <a:pt x="559074" y="0"/>
                                          <a:pt x="548406" y="0"/>
                                        </a:cubicBezTo>
                                        <a:cubicBezTo>
                                          <a:pt x="537738" y="0"/>
                                          <a:pt x="527070" y="1524"/>
                                          <a:pt x="517926" y="5334"/>
                                        </a:cubicBezTo>
                                        <a:cubicBezTo>
                                          <a:pt x="506496" y="9144"/>
                                          <a:pt x="496590" y="14478"/>
                                          <a:pt x="487446" y="21336"/>
                                        </a:cubicBezTo>
                                        <a:cubicBezTo>
                                          <a:pt x="484398" y="23622"/>
                                          <a:pt x="482874" y="26670"/>
                                          <a:pt x="482112" y="29718"/>
                                        </a:cubicBezTo>
                                        <a:lnTo>
                                          <a:pt x="472206" y="74676"/>
                                        </a:lnTo>
                                        <a:lnTo>
                                          <a:pt x="472206" y="74676"/>
                                        </a:lnTo>
                                        <a:lnTo>
                                          <a:pt x="462300" y="29718"/>
                                        </a:lnTo>
                                        <a:cubicBezTo>
                                          <a:pt x="461538" y="26670"/>
                                          <a:pt x="460014" y="23622"/>
                                          <a:pt x="456966" y="21336"/>
                                        </a:cubicBezTo>
                                        <a:cubicBezTo>
                                          <a:pt x="447822" y="14478"/>
                                          <a:pt x="437916" y="8382"/>
                                          <a:pt x="426486" y="5334"/>
                                        </a:cubicBezTo>
                                        <a:cubicBezTo>
                                          <a:pt x="416580" y="2286"/>
                                          <a:pt x="406674" y="0"/>
                                          <a:pt x="396006" y="0"/>
                                        </a:cubicBezTo>
                                        <a:cubicBezTo>
                                          <a:pt x="385338" y="0"/>
                                          <a:pt x="374670" y="1524"/>
                                          <a:pt x="365526" y="5334"/>
                                        </a:cubicBezTo>
                                        <a:cubicBezTo>
                                          <a:pt x="354096" y="9144"/>
                                          <a:pt x="344190" y="14478"/>
                                          <a:pt x="335046" y="21336"/>
                                        </a:cubicBezTo>
                                        <a:cubicBezTo>
                                          <a:pt x="331998" y="23622"/>
                                          <a:pt x="330474" y="26670"/>
                                          <a:pt x="329712" y="29718"/>
                                        </a:cubicBezTo>
                                        <a:lnTo>
                                          <a:pt x="319806" y="73914"/>
                                        </a:lnTo>
                                        <a:lnTo>
                                          <a:pt x="319806" y="74676"/>
                                        </a:lnTo>
                                        <a:lnTo>
                                          <a:pt x="309900" y="29718"/>
                                        </a:lnTo>
                                        <a:cubicBezTo>
                                          <a:pt x="309138" y="26670"/>
                                          <a:pt x="307614" y="23622"/>
                                          <a:pt x="304566" y="21336"/>
                                        </a:cubicBezTo>
                                        <a:cubicBezTo>
                                          <a:pt x="295422" y="14478"/>
                                          <a:pt x="285516" y="8382"/>
                                          <a:pt x="274086" y="5334"/>
                                        </a:cubicBezTo>
                                        <a:cubicBezTo>
                                          <a:pt x="264180" y="2286"/>
                                          <a:pt x="254274" y="0"/>
                                          <a:pt x="243606" y="0"/>
                                        </a:cubicBezTo>
                                        <a:cubicBezTo>
                                          <a:pt x="232938" y="0"/>
                                          <a:pt x="222270" y="1524"/>
                                          <a:pt x="213126" y="5334"/>
                                        </a:cubicBezTo>
                                        <a:cubicBezTo>
                                          <a:pt x="201696" y="9144"/>
                                          <a:pt x="191790" y="14478"/>
                                          <a:pt x="182646" y="21336"/>
                                        </a:cubicBezTo>
                                        <a:cubicBezTo>
                                          <a:pt x="179598" y="23622"/>
                                          <a:pt x="178074" y="26670"/>
                                          <a:pt x="177312" y="29718"/>
                                        </a:cubicBezTo>
                                        <a:lnTo>
                                          <a:pt x="167406" y="73914"/>
                                        </a:lnTo>
                                        <a:lnTo>
                                          <a:pt x="167406" y="73914"/>
                                        </a:lnTo>
                                        <a:lnTo>
                                          <a:pt x="157500" y="29718"/>
                                        </a:lnTo>
                                        <a:cubicBezTo>
                                          <a:pt x="156738" y="26670"/>
                                          <a:pt x="155214" y="23622"/>
                                          <a:pt x="152166" y="21336"/>
                                        </a:cubicBezTo>
                                        <a:cubicBezTo>
                                          <a:pt x="143022" y="14478"/>
                                          <a:pt x="133116" y="8382"/>
                                          <a:pt x="121686" y="5334"/>
                                        </a:cubicBezTo>
                                        <a:cubicBezTo>
                                          <a:pt x="111780" y="2286"/>
                                          <a:pt x="101874" y="0"/>
                                          <a:pt x="91206" y="0"/>
                                        </a:cubicBezTo>
                                        <a:cubicBezTo>
                                          <a:pt x="80538" y="0"/>
                                          <a:pt x="69870" y="1524"/>
                                          <a:pt x="60726" y="5334"/>
                                        </a:cubicBezTo>
                                        <a:cubicBezTo>
                                          <a:pt x="49296" y="9144"/>
                                          <a:pt x="39390" y="14478"/>
                                          <a:pt x="30246" y="21336"/>
                                        </a:cubicBezTo>
                                        <a:cubicBezTo>
                                          <a:pt x="27198" y="23622"/>
                                          <a:pt x="25674" y="26670"/>
                                          <a:pt x="24912" y="29718"/>
                                        </a:cubicBezTo>
                                        <a:lnTo>
                                          <a:pt x="528" y="140208"/>
                                        </a:lnTo>
                                        <a:cubicBezTo>
                                          <a:pt x="-1758" y="148590"/>
                                          <a:pt x="3576" y="157734"/>
                                          <a:pt x="12720" y="159258"/>
                                        </a:cubicBezTo>
                                        <a:cubicBezTo>
                                          <a:pt x="13482" y="159258"/>
                                          <a:pt x="14244" y="159258"/>
                                          <a:pt x="15006" y="159258"/>
                                        </a:cubicBezTo>
                                        <a:cubicBezTo>
                                          <a:pt x="21864" y="159258"/>
                                          <a:pt x="27960" y="154686"/>
                                          <a:pt x="30246" y="147066"/>
                                        </a:cubicBezTo>
                                        <a:lnTo>
                                          <a:pt x="53106" y="45720"/>
                                        </a:lnTo>
                                        <a:lnTo>
                                          <a:pt x="53106" y="99822"/>
                                        </a:lnTo>
                                        <a:lnTo>
                                          <a:pt x="30246" y="213360"/>
                                        </a:lnTo>
                                        <a:lnTo>
                                          <a:pt x="53106" y="213360"/>
                                        </a:lnTo>
                                        <a:lnTo>
                                          <a:pt x="53106" y="342900"/>
                                        </a:lnTo>
                                        <a:lnTo>
                                          <a:pt x="83586" y="342900"/>
                                        </a:lnTo>
                                        <a:lnTo>
                                          <a:pt x="83586" y="213360"/>
                                        </a:lnTo>
                                        <a:lnTo>
                                          <a:pt x="98826" y="213360"/>
                                        </a:lnTo>
                                        <a:lnTo>
                                          <a:pt x="98826" y="342900"/>
                                        </a:lnTo>
                                        <a:lnTo>
                                          <a:pt x="129306" y="342900"/>
                                        </a:lnTo>
                                        <a:lnTo>
                                          <a:pt x="129306" y="213360"/>
                                        </a:lnTo>
                                        <a:lnTo>
                                          <a:pt x="152166" y="213360"/>
                                        </a:lnTo>
                                        <a:lnTo>
                                          <a:pt x="129306" y="99822"/>
                                        </a:lnTo>
                                        <a:lnTo>
                                          <a:pt x="129306" y="45720"/>
                                        </a:lnTo>
                                        <a:lnTo>
                                          <a:pt x="152166" y="147828"/>
                                        </a:lnTo>
                                        <a:cubicBezTo>
                                          <a:pt x="153690" y="154686"/>
                                          <a:pt x="159786" y="160020"/>
                                          <a:pt x="166644" y="160020"/>
                                        </a:cubicBezTo>
                                        <a:lnTo>
                                          <a:pt x="166644" y="160020"/>
                                        </a:lnTo>
                                        <a:cubicBezTo>
                                          <a:pt x="173502" y="160020"/>
                                          <a:pt x="179598" y="155448"/>
                                          <a:pt x="181122" y="147828"/>
                                        </a:cubicBezTo>
                                        <a:lnTo>
                                          <a:pt x="205506" y="45720"/>
                                        </a:lnTo>
                                        <a:lnTo>
                                          <a:pt x="205506" y="167640"/>
                                        </a:lnTo>
                                        <a:lnTo>
                                          <a:pt x="205506" y="342900"/>
                                        </a:lnTo>
                                        <a:lnTo>
                                          <a:pt x="235986" y="342900"/>
                                        </a:lnTo>
                                        <a:lnTo>
                                          <a:pt x="235986" y="167640"/>
                                        </a:lnTo>
                                        <a:lnTo>
                                          <a:pt x="251226" y="167640"/>
                                        </a:lnTo>
                                        <a:lnTo>
                                          <a:pt x="251226" y="342900"/>
                                        </a:lnTo>
                                        <a:lnTo>
                                          <a:pt x="281706" y="342900"/>
                                        </a:lnTo>
                                        <a:lnTo>
                                          <a:pt x="281706" y="167640"/>
                                        </a:lnTo>
                                        <a:lnTo>
                                          <a:pt x="281706" y="45720"/>
                                        </a:lnTo>
                                        <a:lnTo>
                                          <a:pt x="304566" y="147828"/>
                                        </a:lnTo>
                                        <a:cubicBezTo>
                                          <a:pt x="306090" y="154686"/>
                                          <a:pt x="312186" y="160020"/>
                                          <a:pt x="319806" y="160020"/>
                                        </a:cubicBezTo>
                                        <a:cubicBezTo>
                                          <a:pt x="319806" y="160020"/>
                                          <a:pt x="319806" y="160020"/>
                                          <a:pt x="319806" y="160020"/>
                                        </a:cubicBezTo>
                                        <a:lnTo>
                                          <a:pt x="319806" y="160020"/>
                                        </a:lnTo>
                                        <a:cubicBezTo>
                                          <a:pt x="326664" y="160020"/>
                                          <a:pt x="332760" y="155448"/>
                                          <a:pt x="334284" y="147828"/>
                                        </a:cubicBezTo>
                                        <a:lnTo>
                                          <a:pt x="357906" y="45720"/>
                                        </a:lnTo>
                                        <a:lnTo>
                                          <a:pt x="357906" y="100584"/>
                                        </a:lnTo>
                                        <a:lnTo>
                                          <a:pt x="335046" y="213360"/>
                                        </a:lnTo>
                                        <a:lnTo>
                                          <a:pt x="357906" y="213360"/>
                                        </a:lnTo>
                                        <a:lnTo>
                                          <a:pt x="357906" y="342900"/>
                                        </a:lnTo>
                                        <a:lnTo>
                                          <a:pt x="388386" y="342900"/>
                                        </a:lnTo>
                                        <a:lnTo>
                                          <a:pt x="388386" y="213360"/>
                                        </a:lnTo>
                                        <a:lnTo>
                                          <a:pt x="403626" y="213360"/>
                                        </a:lnTo>
                                        <a:lnTo>
                                          <a:pt x="403626" y="342900"/>
                                        </a:lnTo>
                                        <a:lnTo>
                                          <a:pt x="434106" y="342900"/>
                                        </a:lnTo>
                                        <a:lnTo>
                                          <a:pt x="434106" y="213360"/>
                                        </a:lnTo>
                                        <a:lnTo>
                                          <a:pt x="456966" y="213360"/>
                                        </a:lnTo>
                                        <a:lnTo>
                                          <a:pt x="434106" y="99060"/>
                                        </a:lnTo>
                                        <a:lnTo>
                                          <a:pt x="434106" y="45720"/>
                                        </a:lnTo>
                                        <a:lnTo>
                                          <a:pt x="456966" y="147828"/>
                                        </a:lnTo>
                                        <a:cubicBezTo>
                                          <a:pt x="458490" y="154686"/>
                                          <a:pt x="464586" y="160020"/>
                                          <a:pt x="472206" y="160020"/>
                                        </a:cubicBezTo>
                                        <a:cubicBezTo>
                                          <a:pt x="472206" y="160020"/>
                                          <a:pt x="472206" y="160020"/>
                                          <a:pt x="472206" y="160020"/>
                                        </a:cubicBezTo>
                                        <a:lnTo>
                                          <a:pt x="472206" y="160020"/>
                                        </a:lnTo>
                                        <a:cubicBezTo>
                                          <a:pt x="472206" y="160020"/>
                                          <a:pt x="472206" y="160020"/>
                                          <a:pt x="472206" y="160020"/>
                                        </a:cubicBezTo>
                                        <a:cubicBezTo>
                                          <a:pt x="479064" y="160020"/>
                                          <a:pt x="485160" y="155448"/>
                                          <a:pt x="487446" y="147828"/>
                                        </a:cubicBezTo>
                                        <a:lnTo>
                                          <a:pt x="510306" y="45720"/>
                                        </a:lnTo>
                                        <a:lnTo>
                                          <a:pt x="510306" y="167640"/>
                                        </a:lnTo>
                                        <a:lnTo>
                                          <a:pt x="510306" y="342900"/>
                                        </a:lnTo>
                                        <a:lnTo>
                                          <a:pt x="540786" y="342900"/>
                                        </a:lnTo>
                                        <a:lnTo>
                                          <a:pt x="540786" y="167640"/>
                                        </a:lnTo>
                                        <a:lnTo>
                                          <a:pt x="556026" y="167640"/>
                                        </a:lnTo>
                                        <a:lnTo>
                                          <a:pt x="556026" y="342900"/>
                                        </a:lnTo>
                                        <a:lnTo>
                                          <a:pt x="586506" y="342900"/>
                                        </a:lnTo>
                                        <a:lnTo>
                                          <a:pt x="586506" y="167640"/>
                                        </a:lnTo>
                                        <a:lnTo>
                                          <a:pt x="586506" y="45720"/>
                                        </a:lnTo>
                                        <a:lnTo>
                                          <a:pt x="609366" y="147828"/>
                                        </a:lnTo>
                                        <a:cubicBezTo>
                                          <a:pt x="610890" y="154686"/>
                                          <a:pt x="616986" y="160020"/>
                                          <a:pt x="624606" y="160020"/>
                                        </a:cubicBezTo>
                                        <a:cubicBezTo>
                                          <a:pt x="626130" y="160020"/>
                                          <a:pt x="628416" y="160020"/>
                                          <a:pt x="629940" y="159258"/>
                                        </a:cubicBezTo>
                                        <a:cubicBezTo>
                                          <a:pt x="636798" y="156210"/>
                                          <a:pt x="640608" y="148590"/>
                                          <a:pt x="639084" y="14097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  <pic:pic xmlns:pic="http://schemas.openxmlformats.org/drawingml/2006/picture">
                              <pic:nvPicPr>
                                <pic:cNvPr id="418015751" name="Graphic 6" descr="Man with cane with solid fill">
                                  <a:extLst>
                                    <a:ext uri="{FF2B5EF4-FFF2-40B4-BE49-F238E27FC236}">
                                      <a16:creationId xmlns:a16="http://schemas.microsoft.com/office/drawing/2014/main" id="{B98234BC-3597-4F8E-B831-93C59DF5B6A3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017515" y="1121553"/>
                                  <a:ext cx="548640" cy="54864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wpg:grpSp>
                              <wpg:cNvPr id="1919579039" name="Graphic 8" descr="Family with boy with solid fill">
                                <a:extLst>
                                  <a:ext uri="{FF2B5EF4-FFF2-40B4-BE49-F238E27FC236}">
                                    <a16:creationId xmlns:a16="http://schemas.microsoft.com/office/drawing/2014/main" id="{A03DC00F-F20B-63AA-190B-81F42DCDC401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583249" y="431330"/>
                                  <a:ext cx="654931" cy="609600"/>
                                  <a:chOff x="1583249" y="431330"/>
                                  <a:chExt cx="654931" cy="609600"/>
                                </a:xfrm>
                                <a:solidFill>
                                  <a:srgbClr val="000000"/>
                                </a:solidFill>
                              </wpg:grpSpPr>
                              <wps:wsp>
                                <wps:cNvPr id="1394993709" name="Freeform: Shape 1394993709">
                                  <a:extLst>
                                    <a:ext uri="{FF2B5EF4-FFF2-40B4-BE49-F238E27FC236}">
                                      <a16:creationId xmlns:a16="http://schemas.microsoft.com/office/drawing/2014/main" id="{2BE58742-56E6-14E5-D70F-3DF7B007DCC0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666710" y="431330"/>
                                    <a:ext cx="106680" cy="106680"/>
                                  </a:xfrm>
                                  <a:custGeom>
                                    <a:avLst/>
                                    <a:gdLst>
                                      <a:gd name="connsiteX0" fmla="*/ 106680 w 106680"/>
                                      <a:gd name="connsiteY0" fmla="*/ 53340 h 106680"/>
                                      <a:gd name="connsiteX1" fmla="*/ 53340 w 106680"/>
                                      <a:gd name="connsiteY1" fmla="*/ 106680 h 106680"/>
                                      <a:gd name="connsiteX2" fmla="*/ 0 w 106680"/>
                                      <a:gd name="connsiteY2" fmla="*/ 53340 h 106680"/>
                                      <a:gd name="connsiteX3" fmla="*/ 53340 w 106680"/>
                                      <a:gd name="connsiteY3" fmla="*/ 0 h 106680"/>
                                      <a:gd name="connsiteX4" fmla="*/ 106680 w 106680"/>
                                      <a:gd name="connsiteY4" fmla="*/ 53340 h 10668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</a:cxnLst>
                                    <a:rect l="l" t="t" r="r" b="b"/>
                                    <a:pathLst>
                                      <a:path w="106680" h="106680">
                                        <a:moveTo>
                                          <a:pt x="106680" y="53340"/>
                                        </a:moveTo>
                                        <a:cubicBezTo>
                                          <a:pt x="106680" y="82799"/>
                                          <a:pt x="82799" y="106680"/>
                                          <a:pt x="53340" y="106680"/>
                                        </a:cubicBezTo>
                                        <a:cubicBezTo>
                                          <a:pt x="23881" y="106680"/>
                                          <a:pt x="0" y="82799"/>
                                          <a:pt x="0" y="53340"/>
                                        </a:cubicBezTo>
                                        <a:cubicBezTo>
                                          <a:pt x="0" y="23881"/>
                                          <a:pt x="23881" y="0"/>
                                          <a:pt x="53340" y="0"/>
                                        </a:cubicBezTo>
                                        <a:cubicBezTo>
                                          <a:pt x="82799" y="0"/>
                                          <a:pt x="106680" y="23881"/>
                                          <a:pt x="106680" y="5334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1837371574" name="Freeform: Shape 1837371574">
                                  <a:extLst>
                                    <a:ext uri="{FF2B5EF4-FFF2-40B4-BE49-F238E27FC236}">
                                      <a16:creationId xmlns:a16="http://schemas.microsoft.com/office/drawing/2014/main" id="{8FC95C20-59F8-72FB-AFAF-9DB2FF5E6261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895310" y="431330"/>
                                    <a:ext cx="106680" cy="106680"/>
                                  </a:xfrm>
                                  <a:custGeom>
                                    <a:avLst/>
                                    <a:gdLst>
                                      <a:gd name="connsiteX0" fmla="*/ 106680 w 106680"/>
                                      <a:gd name="connsiteY0" fmla="*/ 53340 h 106680"/>
                                      <a:gd name="connsiteX1" fmla="*/ 53340 w 106680"/>
                                      <a:gd name="connsiteY1" fmla="*/ 106680 h 106680"/>
                                      <a:gd name="connsiteX2" fmla="*/ 0 w 106680"/>
                                      <a:gd name="connsiteY2" fmla="*/ 53340 h 106680"/>
                                      <a:gd name="connsiteX3" fmla="*/ 53340 w 106680"/>
                                      <a:gd name="connsiteY3" fmla="*/ 0 h 106680"/>
                                      <a:gd name="connsiteX4" fmla="*/ 106680 w 106680"/>
                                      <a:gd name="connsiteY4" fmla="*/ 53340 h 10668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</a:cxnLst>
                                    <a:rect l="l" t="t" r="r" b="b"/>
                                    <a:pathLst>
                                      <a:path w="106680" h="106680">
                                        <a:moveTo>
                                          <a:pt x="106680" y="53340"/>
                                        </a:moveTo>
                                        <a:cubicBezTo>
                                          <a:pt x="106680" y="82799"/>
                                          <a:pt x="82799" y="106680"/>
                                          <a:pt x="53340" y="106680"/>
                                        </a:cubicBezTo>
                                        <a:cubicBezTo>
                                          <a:pt x="23881" y="106680"/>
                                          <a:pt x="0" y="82799"/>
                                          <a:pt x="0" y="53340"/>
                                        </a:cubicBezTo>
                                        <a:cubicBezTo>
                                          <a:pt x="0" y="23881"/>
                                          <a:pt x="23881" y="0"/>
                                          <a:pt x="53340" y="0"/>
                                        </a:cubicBezTo>
                                        <a:cubicBezTo>
                                          <a:pt x="82799" y="0"/>
                                          <a:pt x="106680" y="23881"/>
                                          <a:pt x="106680" y="5334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13554756" name="Freeform: Shape 313554756">
                                  <a:extLst>
                                    <a:ext uri="{FF2B5EF4-FFF2-40B4-BE49-F238E27FC236}">
                                      <a16:creationId xmlns:a16="http://schemas.microsoft.com/office/drawing/2014/main" id="{A8C21722-20C1-6E2F-3CB8-440982345E58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2116290" y="758990"/>
                                    <a:ext cx="76200" cy="76200"/>
                                  </a:xfrm>
                                  <a:custGeom>
                                    <a:avLst/>
                                    <a:gdLst>
                                      <a:gd name="connsiteX0" fmla="*/ 76200 w 76200"/>
                                      <a:gd name="connsiteY0" fmla="*/ 38100 h 76200"/>
                                      <a:gd name="connsiteX1" fmla="*/ 38100 w 76200"/>
                                      <a:gd name="connsiteY1" fmla="*/ 76200 h 76200"/>
                                      <a:gd name="connsiteX2" fmla="*/ 0 w 76200"/>
                                      <a:gd name="connsiteY2" fmla="*/ 38100 h 76200"/>
                                      <a:gd name="connsiteX3" fmla="*/ 38100 w 76200"/>
                                      <a:gd name="connsiteY3" fmla="*/ 0 h 76200"/>
                                      <a:gd name="connsiteX4" fmla="*/ 76200 w 76200"/>
                                      <a:gd name="connsiteY4" fmla="*/ 38100 h 7620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</a:cxnLst>
                                    <a:rect l="l" t="t" r="r" b="b"/>
                                    <a:pathLst>
                                      <a:path w="76200" h="76200">
                                        <a:moveTo>
                                          <a:pt x="76200" y="38100"/>
                                        </a:moveTo>
                                        <a:cubicBezTo>
                                          <a:pt x="76200" y="59142"/>
                                          <a:pt x="59142" y="76200"/>
                                          <a:pt x="38100" y="76200"/>
                                        </a:cubicBezTo>
                                        <a:cubicBezTo>
                                          <a:pt x="17058" y="76200"/>
                                          <a:pt x="0" y="59142"/>
                                          <a:pt x="0" y="38100"/>
                                        </a:cubicBezTo>
                                        <a:cubicBezTo>
                                          <a:pt x="0" y="17058"/>
                                          <a:pt x="17058" y="0"/>
                                          <a:pt x="38100" y="0"/>
                                        </a:cubicBezTo>
                                        <a:cubicBezTo>
                                          <a:pt x="59142" y="0"/>
                                          <a:pt x="76200" y="17058"/>
                                          <a:pt x="76200" y="38100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  <wps:wsp>
                                <wps:cNvPr id="354139787" name="Freeform: Shape 354139787">
                                  <a:extLst>
                                    <a:ext uri="{FF2B5EF4-FFF2-40B4-BE49-F238E27FC236}">
                                      <a16:creationId xmlns:a16="http://schemas.microsoft.com/office/drawing/2014/main" id="{3DA469CB-378D-7D84-0CC2-9CDAC1CB6A26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583249" y="553250"/>
                                    <a:ext cx="654931" cy="487680"/>
                                  </a:xfrm>
                                  <a:custGeom>
                                    <a:avLst/>
                                    <a:gdLst>
                                      <a:gd name="connsiteX0" fmla="*/ 653437 w 654931"/>
                                      <a:gd name="connsiteY0" fmla="*/ 382524 h 487680"/>
                                      <a:gd name="connsiteX1" fmla="*/ 626767 w 654931"/>
                                      <a:gd name="connsiteY1" fmla="*/ 318516 h 487680"/>
                                      <a:gd name="connsiteX2" fmla="*/ 587143 w 654931"/>
                                      <a:gd name="connsiteY2" fmla="*/ 291084 h 487680"/>
                                      <a:gd name="connsiteX3" fmla="*/ 571141 w 654931"/>
                                      <a:gd name="connsiteY3" fmla="*/ 289560 h 487680"/>
                                      <a:gd name="connsiteX4" fmla="*/ 533041 w 654931"/>
                                      <a:gd name="connsiteY4" fmla="*/ 289560 h 487680"/>
                                      <a:gd name="connsiteX5" fmla="*/ 501037 w 654931"/>
                                      <a:gd name="connsiteY5" fmla="*/ 235458 h 487680"/>
                                      <a:gd name="connsiteX6" fmla="*/ 501799 w 654931"/>
                                      <a:gd name="connsiteY6" fmla="*/ 224028 h 487680"/>
                                      <a:gd name="connsiteX7" fmla="*/ 465985 w 654931"/>
                                      <a:gd name="connsiteY7" fmla="*/ 44196 h 487680"/>
                                      <a:gd name="connsiteX8" fmla="*/ 411883 w 654931"/>
                                      <a:gd name="connsiteY8" fmla="*/ 8382 h 487680"/>
                                      <a:gd name="connsiteX9" fmla="*/ 364639 w 654931"/>
                                      <a:gd name="connsiteY9" fmla="*/ 0 h 487680"/>
                                      <a:gd name="connsiteX10" fmla="*/ 317395 w 654931"/>
                                      <a:gd name="connsiteY10" fmla="*/ 8382 h 487680"/>
                                      <a:gd name="connsiteX11" fmla="*/ 263293 w 654931"/>
                                      <a:gd name="connsiteY11" fmla="*/ 44196 h 487680"/>
                                      <a:gd name="connsiteX12" fmla="*/ 251101 w 654931"/>
                                      <a:gd name="connsiteY12" fmla="*/ 112014 h 487680"/>
                                      <a:gd name="connsiteX13" fmla="*/ 237385 w 654931"/>
                                      <a:gd name="connsiteY13" fmla="*/ 44196 h 487680"/>
                                      <a:gd name="connsiteX14" fmla="*/ 183283 w 654931"/>
                                      <a:gd name="connsiteY14" fmla="*/ 8382 h 487680"/>
                                      <a:gd name="connsiteX15" fmla="*/ 136039 w 654931"/>
                                      <a:gd name="connsiteY15" fmla="*/ 0 h 487680"/>
                                      <a:gd name="connsiteX16" fmla="*/ 88795 w 654931"/>
                                      <a:gd name="connsiteY16" fmla="*/ 8382 h 487680"/>
                                      <a:gd name="connsiteX17" fmla="*/ 34693 w 654931"/>
                                      <a:gd name="connsiteY17" fmla="*/ 44196 h 487680"/>
                                      <a:gd name="connsiteX18" fmla="*/ 403 w 654931"/>
                                      <a:gd name="connsiteY18" fmla="*/ 224028 h 487680"/>
                                      <a:gd name="connsiteX19" fmla="*/ 18691 w 654931"/>
                                      <a:gd name="connsiteY19" fmla="*/ 250698 h 487680"/>
                                      <a:gd name="connsiteX20" fmla="*/ 22501 w 654931"/>
                                      <a:gd name="connsiteY20" fmla="*/ 251460 h 487680"/>
                                      <a:gd name="connsiteX21" fmla="*/ 44599 w 654931"/>
                                      <a:gd name="connsiteY21" fmla="*/ 233172 h 487680"/>
                                      <a:gd name="connsiteX22" fmla="*/ 75841 w 654931"/>
                                      <a:gd name="connsiteY22" fmla="*/ 78486 h 487680"/>
                                      <a:gd name="connsiteX23" fmla="*/ 75841 w 654931"/>
                                      <a:gd name="connsiteY23" fmla="*/ 487680 h 487680"/>
                                      <a:gd name="connsiteX24" fmla="*/ 121561 w 654931"/>
                                      <a:gd name="connsiteY24" fmla="*/ 487680 h 487680"/>
                                      <a:gd name="connsiteX25" fmla="*/ 121561 w 654931"/>
                                      <a:gd name="connsiteY25" fmla="*/ 251460 h 487680"/>
                                      <a:gd name="connsiteX26" fmla="*/ 152041 w 654931"/>
                                      <a:gd name="connsiteY26" fmla="*/ 251460 h 487680"/>
                                      <a:gd name="connsiteX27" fmla="*/ 152041 w 654931"/>
                                      <a:gd name="connsiteY27" fmla="*/ 487680 h 487680"/>
                                      <a:gd name="connsiteX28" fmla="*/ 197761 w 654931"/>
                                      <a:gd name="connsiteY28" fmla="*/ 487680 h 487680"/>
                                      <a:gd name="connsiteX29" fmla="*/ 197761 w 654931"/>
                                      <a:gd name="connsiteY29" fmla="*/ 78486 h 487680"/>
                                      <a:gd name="connsiteX30" fmla="*/ 229003 w 654931"/>
                                      <a:gd name="connsiteY30" fmla="*/ 233172 h 487680"/>
                                      <a:gd name="connsiteX31" fmla="*/ 251101 w 654931"/>
                                      <a:gd name="connsiteY31" fmla="*/ 251460 h 487680"/>
                                      <a:gd name="connsiteX32" fmla="*/ 251101 w 654931"/>
                                      <a:gd name="connsiteY32" fmla="*/ 251460 h 487680"/>
                                      <a:gd name="connsiteX33" fmla="*/ 273199 w 654931"/>
                                      <a:gd name="connsiteY33" fmla="*/ 233172 h 487680"/>
                                      <a:gd name="connsiteX34" fmla="*/ 304441 w 654931"/>
                                      <a:gd name="connsiteY34" fmla="*/ 78486 h 487680"/>
                                      <a:gd name="connsiteX35" fmla="*/ 304441 w 654931"/>
                                      <a:gd name="connsiteY35" fmla="*/ 161544 h 487680"/>
                                      <a:gd name="connsiteX36" fmla="*/ 275485 w 654931"/>
                                      <a:gd name="connsiteY36" fmla="*/ 305562 h 487680"/>
                                      <a:gd name="connsiteX37" fmla="*/ 304441 w 654931"/>
                                      <a:gd name="connsiteY37" fmla="*/ 305562 h 487680"/>
                                      <a:gd name="connsiteX38" fmla="*/ 304441 w 654931"/>
                                      <a:gd name="connsiteY38" fmla="*/ 487680 h 487680"/>
                                      <a:gd name="connsiteX39" fmla="*/ 350161 w 654931"/>
                                      <a:gd name="connsiteY39" fmla="*/ 487680 h 487680"/>
                                      <a:gd name="connsiteX40" fmla="*/ 350161 w 654931"/>
                                      <a:gd name="connsiteY40" fmla="*/ 304800 h 487680"/>
                                      <a:gd name="connsiteX41" fmla="*/ 380641 w 654931"/>
                                      <a:gd name="connsiteY41" fmla="*/ 304800 h 487680"/>
                                      <a:gd name="connsiteX42" fmla="*/ 380641 w 654931"/>
                                      <a:gd name="connsiteY42" fmla="*/ 487680 h 487680"/>
                                      <a:gd name="connsiteX43" fmla="*/ 426361 w 654931"/>
                                      <a:gd name="connsiteY43" fmla="*/ 487680 h 487680"/>
                                      <a:gd name="connsiteX44" fmla="*/ 426361 w 654931"/>
                                      <a:gd name="connsiteY44" fmla="*/ 305562 h 487680"/>
                                      <a:gd name="connsiteX45" fmla="*/ 455317 w 654931"/>
                                      <a:gd name="connsiteY45" fmla="*/ 305562 h 487680"/>
                                      <a:gd name="connsiteX46" fmla="*/ 426361 w 654931"/>
                                      <a:gd name="connsiteY46" fmla="*/ 161544 h 487680"/>
                                      <a:gd name="connsiteX47" fmla="*/ 426361 w 654931"/>
                                      <a:gd name="connsiteY47" fmla="*/ 78486 h 487680"/>
                                      <a:gd name="connsiteX48" fmla="*/ 457603 w 654931"/>
                                      <a:gd name="connsiteY48" fmla="*/ 233172 h 487680"/>
                                      <a:gd name="connsiteX49" fmla="*/ 475129 w 654931"/>
                                      <a:gd name="connsiteY49" fmla="*/ 250698 h 487680"/>
                                      <a:gd name="connsiteX50" fmla="*/ 533041 w 654931"/>
                                      <a:gd name="connsiteY50" fmla="*/ 348996 h 487680"/>
                                      <a:gd name="connsiteX51" fmla="*/ 533041 w 654931"/>
                                      <a:gd name="connsiteY51" fmla="*/ 487680 h 487680"/>
                                      <a:gd name="connsiteX52" fmla="*/ 563521 w 654931"/>
                                      <a:gd name="connsiteY52" fmla="*/ 487680 h 487680"/>
                                      <a:gd name="connsiteX53" fmla="*/ 563521 w 654931"/>
                                      <a:gd name="connsiteY53" fmla="*/ 396240 h 487680"/>
                                      <a:gd name="connsiteX54" fmla="*/ 578761 w 654931"/>
                                      <a:gd name="connsiteY54" fmla="*/ 396240 h 487680"/>
                                      <a:gd name="connsiteX55" fmla="*/ 578761 w 654931"/>
                                      <a:gd name="connsiteY55" fmla="*/ 487680 h 487680"/>
                                      <a:gd name="connsiteX56" fmla="*/ 609241 w 654931"/>
                                      <a:gd name="connsiteY56" fmla="*/ 487680 h 487680"/>
                                      <a:gd name="connsiteX57" fmla="*/ 609241 w 654931"/>
                                      <a:gd name="connsiteY57" fmla="*/ 355092 h 487680"/>
                                      <a:gd name="connsiteX58" fmla="*/ 626005 w 654931"/>
                                      <a:gd name="connsiteY58" fmla="*/ 394716 h 487680"/>
                                      <a:gd name="connsiteX59" fmla="*/ 639721 w 654931"/>
                                      <a:gd name="connsiteY59" fmla="*/ 403860 h 487680"/>
                                      <a:gd name="connsiteX60" fmla="*/ 645817 w 654931"/>
                                      <a:gd name="connsiteY60" fmla="*/ 402336 h 487680"/>
                                      <a:gd name="connsiteX61" fmla="*/ 653437 w 654931"/>
                                      <a:gd name="connsiteY61" fmla="*/ 382524 h 487680"/>
                                    </a:gdLst>
                                    <a:ahLst/>
                                    <a:cxnLst>
                                      <a:cxn ang="0">
                                        <a:pos x="connsiteX0" y="connsiteY0"/>
                                      </a:cxn>
                                      <a:cxn ang="0">
                                        <a:pos x="connsiteX1" y="connsiteY1"/>
                                      </a:cxn>
                                      <a:cxn ang="0">
                                        <a:pos x="connsiteX2" y="connsiteY2"/>
                                      </a:cxn>
                                      <a:cxn ang="0">
                                        <a:pos x="connsiteX3" y="connsiteY3"/>
                                      </a:cxn>
                                      <a:cxn ang="0">
                                        <a:pos x="connsiteX4" y="connsiteY4"/>
                                      </a:cxn>
                                      <a:cxn ang="0">
                                        <a:pos x="connsiteX5" y="connsiteY5"/>
                                      </a:cxn>
                                      <a:cxn ang="0">
                                        <a:pos x="connsiteX6" y="connsiteY6"/>
                                      </a:cxn>
                                      <a:cxn ang="0">
                                        <a:pos x="connsiteX7" y="connsiteY7"/>
                                      </a:cxn>
                                      <a:cxn ang="0">
                                        <a:pos x="connsiteX8" y="connsiteY8"/>
                                      </a:cxn>
                                      <a:cxn ang="0">
                                        <a:pos x="connsiteX9" y="connsiteY9"/>
                                      </a:cxn>
                                      <a:cxn ang="0">
                                        <a:pos x="connsiteX10" y="connsiteY10"/>
                                      </a:cxn>
                                      <a:cxn ang="0">
                                        <a:pos x="connsiteX11" y="connsiteY11"/>
                                      </a:cxn>
                                      <a:cxn ang="0">
                                        <a:pos x="connsiteX12" y="connsiteY12"/>
                                      </a:cxn>
                                      <a:cxn ang="0">
                                        <a:pos x="connsiteX13" y="connsiteY13"/>
                                      </a:cxn>
                                      <a:cxn ang="0">
                                        <a:pos x="connsiteX14" y="connsiteY14"/>
                                      </a:cxn>
                                      <a:cxn ang="0">
                                        <a:pos x="connsiteX15" y="connsiteY15"/>
                                      </a:cxn>
                                      <a:cxn ang="0">
                                        <a:pos x="connsiteX16" y="connsiteY16"/>
                                      </a:cxn>
                                      <a:cxn ang="0">
                                        <a:pos x="connsiteX17" y="connsiteY17"/>
                                      </a:cxn>
                                      <a:cxn ang="0">
                                        <a:pos x="connsiteX18" y="connsiteY18"/>
                                      </a:cxn>
                                      <a:cxn ang="0">
                                        <a:pos x="connsiteX19" y="connsiteY19"/>
                                      </a:cxn>
                                      <a:cxn ang="0">
                                        <a:pos x="connsiteX20" y="connsiteY20"/>
                                      </a:cxn>
                                      <a:cxn ang="0">
                                        <a:pos x="connsiteX21" y="connsiteY21"/>
                                      </a:cxn>
                                      <a:cxn ang="0">
                                        <a:pos x="connsiteX22" y="connsiteY22"/>
                                      </a:cxn>
                                      <a:cxn ang="0">
                                        <a:pos x="connsiteX23" y="connsiteY23"/>
                                      </a:cxn>
                                      <a:cxn ang="0">
                                        <a:pos x="connsiteX24" y="connsiteY24"/>
                                      </a:cxn>
                                      <a:cxn ang="0">
                                        <a:pos x="connsiteX25" y="connsiteY25"/>
                                      </a:cxn>
                                      <a:cxn ang="0">
                                        <a:pos x="connsiteX26" y="connsiteY26"/>
                                      </a:cxn>
                                      <a:cxn ang="0">
                                        <a:pos x="connsiteX27" y="connsiteY27"/>
                                      </a:cxn>
                                      <a:cxn ang="0">
                                        <a:pos x="connsiteX28" y="connsiteY28"/>
                                      </a:cxn>
                                      <a:cxn ang="0">
                                        <a:pos x="connsiteX29" y="connsiteY29"/>
                                      </a:cxn>
                                      <a:cxn ang="0">
                                        <a:pos x="connsiteX30" y="connsiteY30"/>
                                      </a:cxn>
                                      <a:cxn ang="0">
                                        <a:pos x="connsiteX31" y="connsiteY31"/>
                                      </a:cxn>
                                      <a:cxn ang="0">
                                        <a:pos x="connsiteX32" y="connsiteY32"/>
                                      </a:cxn>
                                      <a:cxn ang="0">
                                        <a:pos x="connsiteX33" y="connsiteY33"/>
                                      </a:cxn>
                                      <a:cxn ang="0">
                                        <a:pos x="connsiteX34" y="connsiteY34"/>
                                      </a:cxn>
                                      <a:cxn ang="0">
                                        <a:pos x="connsiteX35" y="connsiteY35"/>
                                      </a:cxn>
                                      <a:cxn ang="0">
                                        <a:pos x="connsiteX36" y="connsiteY36"/>
                                      </a:cxn>
                                      <a:cxn ang="0">
                                        <a:pos x="connsiteX37" y="connsiteY37"/>
                                      </a:cxn>
                                      <a:cxn ang="0">
                                        <a:pos x="connsiteX38" y="connsiteY38"/>
                                      </a:cxn>
                                      <a:cxn ang="0">
                                        <a:pos x="connsiteX39" y="connsiteY39"/>
                                      </a:cxn>
                                      <a:cxn ang="0">
                                        <a:pos x="connsiteX40" y="connsiteY40"/>
                                      </a:cxn>
                                      <a:cxn ang="0">
                                        <a:pos x="connsiteX41" y="connsiteY41"/>
                                      </a:cxn>
                                      <a:cxn ang="0">
                                        <a:pos x="connsiteX42" y="connsiteY42"/>
                                      </a:cxn>
                                      <a:cxn ang="0">
                                        <a:pos x="connsiteX43" y="connsiteY43"/>
                                      </a:cxn>
                                      <a:cxn ang="0">
                                        <a:pos x="connsiteX44" y="connsiteY44"/>
                                      </a:cxn>
                                      <a:cxn ang="0">
                                        <a:pos x="connsiteX45" y="connsiteY45"/>
                                      </a:cxn>
                                      <a:cxn ang="0">
                                        <a:pos x="connsiteX46" y="connsiteY46"/>
                                      </a:cxn>
                                      <a:cxn ang="0">
                                        <a:pos x="connsiteX47" y="connsiteY47"/>
                                      </a:cxn>
                                      <a:cxn ang="0">
                                        <a:pos x="connsiteX48" y="connsiteY48"/>
                                      </a:cxn>
                                      <a:cxn ang="0">
                                        <a:pos x="connsiteX49" y="connsiteY49"/>
                                      </a:cxn>
                                      <a:cxn ang="0">
                                        <a:pos x="connsiteX50" y="connsiteY50"/>
                                      </a:cxn>
                                      <a:cxn ang="0">
                                        <a:pos x="connsiteX51" y="connsiteY51"/>
                                      </a:cxn>
                                      <a:cxn ang="0">
                                        <a:pos x="connsiteX52" y="connsiteY52"/>
                                      </a:cxn>
                                      <a:cxn ang="0">
                                        <a:pos x="connsiteX53" y="connsiteY53"/>
                                      </a:cxn>
                                      <a:cxn ang="0">
                                        <a:pos x="connsiteX54" y="connsiteY54"/>
                                      </a:cxn>
                                      <a:cxn ang="0">
                                        <a:pos x="connsiteX55" y="connsiteY55"/>
                                      </a:cxn>
                                      <a:cxn ang="0">
                                        <a:pos x="connsiteX56" y="connsiteY56"/>
                                      </a:cxn>
                                      <a:cxn ang="0">
                                        <a:pos x="connsiteX57" y="connsiteY57"/>
                                      </a:cxn>
                                      <a:cxn ang="0">
                                        <a:pos x="connsiteX58" y="connsiteY58"/>
                                      </a:cxn>
                                      <a:cxn ang="0">
                                        <a:pos x="connsiteX59" y="connsiteY59"/>
                                      </a:cxn>
                                      <a:cxn ang="0">
                                        <a:pos x="connsiteX60" y="connsiteY60"/>
                                      </a:cxn>
                                      <a:cxn ang="0">
                                        <a:pos x="connsiteX61" y="connsiteY61"/>
                                      </a:cxn>
                                    </a:cxnLst>
                                    <a:rect l="l" t="t" r="r" b="b"/>
                                    <a:pathLst>
                                      <a:path w="654931" h="487680">
                                        <a:moveTo>
                                          <a:pt x="653437" y="382524"/>
                                        </a:moveTo>
                                        <a:lnTo>
                                          <a:pt x="626767" y="318516"/>
                                        </a:lnTo>
                                        <a:cubicBezTo>
                                          <a:pt x="617623" y="305562"/>
                                          <a:pt x="603145" y="295656"/>
                                          <a:pt x="587143" y="291084"/>
                                        </a:cubicBezTo>
                                        <a:cubicBezTo>
                                          <a:pt x="582571" y="290322"/>
                                          <a:pt x="576475" y="289560"/>
                                          <a:pt x="571141" y="289560"/>
                                        </a:cubicBezTo>
                                        <a:lnTo>
                                          <a:pt x="533041" y="289560"/>
                                        </a:lnTo>
                                        <a:lnTo>
                                          <a:pt x="501037" y="235458"/>
                                        </a:lnTo>
                                        <a:cubicBezTo>
                                          <a:pt x="501799" y="231648"/>
                                          <a:pt x="502561" y="227838"/>
                                          <a:pt x="501799" y="224028"/>
                                        </a:cubicBezTo>
                                        <a:lnTo>
                                          <a:pt x="465985" y="44196"/>
                                        </a:lnTo>
                                        <a:cubicBezTo>
                                          <a:pt x="451507" y="28194"/>
                                          <a:pt x="433219" y="16002"/>
                                          <a:pt x="411883" y="8382"/>
                                        </a:cubicBezTo>
                                        <a:cubicBezTo>
                                          <a:pt x="397405" y="3048"/>
                                          <a:pt x="381403" y="0"/>
                                          <a:pt x="364639" y="0"/>
                                        </a:cubicBezTo>
                                        <a:cubicBezTo>
                                          <a:pt x="347875" y="0"/>
                                          <a:pt x="332635" y="3048"/>
                                          <a:pt x="317395" y="8382"/>
                                        </a:cubicBezTo>
                                        <a:cubicBezTo>
                                          <a:pt x="296821" y="16002"/>
                                          <a:pt x="278533" y="28194"/>
                                          <a:pt x="263293" y="44196"/>
                                        </a:cubicBezTo>
                                        <a:lnTo>
                                          <a:pt x="251101" y="112014"/>
                                        </a:lnTo>
                                        <a:lnTo>
                                          <a:pt x="237385" y="44196"/>
                                        </a:lnTo>
                                        <a:cubicBezTo>
                                          <a:pt x="222907" y="28194"/>
                                          <a:pt x="204619" y="16002"/>
                                          <a:pt x="183283" y="8382"/>
                                        </a:cubicBezTo>
                                        <a:cubicBezTo>
                                          <a:pt x="168805" y="3048"/>
                                          <a:pt x="152803" y="0"/>
                                          <a:pt x="136039" y="0"/>
                                        </a:cubicBezTo>
                                        <a:cubicBezTo>
                                          <a:pt x="119275" y="0"/>
                                          <a:pt x="104035" y="3048"/>
                                          <a:pt x="88795" y="8382"/>
                                        </a:cubicBezTo>
                                        <a:cubicBezTo>
                                          <a:pt x="68221" y="16002"/>
                                          <a:pt x="49933" y="28194"/>
                                          <a:pt x="34693" y="44196"/>
                                        </a:cubicBezTo>
                                        <a:lnTo>
                                          <a:pt x="403" y="224028"/>
                                        </a:lnTo>
                                        <a:cubicBezTo>
                                          <a:pt x="-1883" y="236220"/>
                                          <a:pt x="5737" y="248412"/>
                                          <a:pt x="18691" y="250698"/>
                                        </a:cubicBezTo>
                                        <a:cubicBezTo>
                                          <a:pt x="19453" y="251460"/>
                                          <a:pt x="20977" y="251460"/>
                                          <a:pt x="22501" y="251460"/>
                                        </a:cubicBezTo>
                                        <a:cubicBezTo>
                                          <a:pt x="33169" y="251460"/>
                                          <a:pt x="43075" y="243840"/>
                                          <a:pt x="44599" y="233172"/>
                                        </a:cubicBezTo>
                                        <a:lnTo>
                                          <a:pt x="75841" y="78486"/>
                                        </a:lnTo>
                                        <a:lnTo>
                                          <a:pt x="75841" y="487680"/>
                                        </a:lnTo>
                                        <a:lnTo>
                                          <a:pt x="121561" y="487680"/>
                                        </a:lnTo>
                                        <a:lnTo>
                                          <a:pt x="121561" y="251460"/>
                                        </a:lnTo>
                                        <a:lnTo>
                                          <a:pt x="152041" y="251460"/>
                                        </a:lnTo>
                                        <a:lnTo>
                                          <a:pt x="152041" y="487680"/>
                                        </a:lnTo>
                                        <a:lnTo>
                                          <a:pt x="197761" y="487680"/>
                                        </a:lnTo>
                                        <a:lnTo>
                                          <a:pt x="197761" y="78486"/>
                                        </a:lnTo>
                                        <a:lnTo>
                                          <a:pt x="229003" y="233172"/>
                                        </a:lnTo>
                                        <a:cubicBezTo>
                                          <a:pt x="230527" y="243840"/>
                                          <a:pt x="240433" y="251460"/>
                                          <a:pt x="251101" y="251460"/>
                                        </a:cubicBezTo>
                                        <a:lnTo>
                                          <a:pt x="251101" y="251460"/>
                                        </a:lnTo>
                                        <a:cubicBezTo>
                                          <a:pt x="261769" y="251460"/>
                                          <a:pt x="271675" y="243840"/>
                                          <a:pt x="273199" y="233172"/>
                                        </a:cubicBezTo>
                                        <a:lnTo>
                                          <a:pt x="304441" y="78486"/>
                                        </a:lnTo>
                                        <a:lnTo>
                                          <a:pt x="304441" y="161544"/>
                                        </a:lnTo>
                                        <a:lnTo>
                                          <a:pt x="275485" y="305562"/>
                                        </a:lnTo>
                                        <a:lnTo>
                                          <a:pt x="304441" y="305562"/>
                                        </a:lnTo>
                                        <a:lnTo>
                                          <a:pt x="304441" y="487680"/>
                                        </a:lnTo>
                                        <a:lnTo>
                                          <a:pt x="350161" y="487680"/>
                                        </a:lnTo>
                                        <a:lnTo>
                                          <a:pt x="350161" y="304800"/>
                                        </a:lnTo>
                                        <a:lnTo>
                                          <a:pt x="380641" y="304800"/>
                                        </a:lnTo>
                                        <a:lnTo>
                                          <a:pt x="380641" y="487680"/>
                                        </a:lnTo>
                                        <a:lnTo>
                                          <a:pt x="426361" y="487680"/>
                                        </a:lnTo>
                                        <a:lnTo>
                                          <a:pt x="426361" y="305562"/>
                                        </a:lnTo>
                                        <a:lnTo>
                                          <a:pt x="455317" y="305562"/>
                                        </a:lnTo>
                                        <a:lnTo>
                                          <a:pt x="426361" y="161544"/>
                                        </a:lnTo>
                                        <a:lnTo>
                                          <a:pt x="426361" y="78486"/>
                                        </a:lnTo>
                                        <a:lnTo>
                                          <a:pt x="457603" y="233172"/>
                                        </a:lnTo>
                                        <a:cubicBezTo>
                                          <a:pt x="459127" y="242316"/>
                                          <a:pt x="466747" y="249174"/>
                                          <a:pt x="475129" y="250698"/>
                                        </a:cubicBezTo>
                                        <a:lnTo>
                                          <a:pt x="533041" y="348996"/>
                                        </a:lnTo>
                                        <a:lnTo>
                                          <a:pt x="533041" y="487680"/>
                                        </a:lnTo>
                                        <a:lnTo>
                                          <a:pt x="563521" y="487680"/>
                                        </a:lnTo>
                                        <a:lnTo>
                                          <a:pt x="563521" y="396240"/>
                                        </a:lnTo>
                                        <a:lnTo>
                                          <a:pt x="578761" y="396240"/>
                                        </a:lnTo>
                                        <a:lnTo>
                                          <a:pt x="578761" y="487680"/>
                                        </a:lnTo>
                                        <a:lnTo>
                                          <a:pt x="609241" y="487680"/>
                                        </a:lnTo>
                                        <a:lnTo>
                                          <a:pt x="609241" y="355092"/>
                                        </a:lnTo>
                                        <a:lnTo>
                                          <a:pt x="626005" y="394716"/>
                                        </a:lnTo>
                                        <a:cubicBezTo>
                                          <a:pt x="628291" y="400812"/>
                                          <a:pt x="634387" y="403860"/>
                                          <a:pt x="639721" y="403860"/>
                                        </a:cubicBezTo>
                                        <a:cubicBezTo>
                                          <a:pt x="642007" y="403860"/>
                                          <a:pt x="643531" y="403860"/>
                                          <a:pt x="645817" y="402336"/>
                                        </a:cubicBezTo>
                                        <a:cubicBezTo>
                                          <a:pt x="653437" y="399288"/>
                                          <a:pt x="657247" y="390144"/>
                                          <a:pt x="653437" y="382524"/>
                                        </a:cubicBez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000000"/>
                                  </a:solidFill>
                                  <a:ln w="7541" cap="flat">
                                    <a:noFill/>
                                    <a:prstDash val="solid"/>
                                    <a:miter/>
                                  </a:ln>
                                </wps:spPr>
  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  <a:prstTxWarp prst="textNoShape">
                                    <a:avLst/>
                                  </a:prstTxWarp>
                                  <a:noAutofit/>
                                </wps:bodyPr>
                              </wps:wsp>
                            </wpg:grpSp>
                          </wpg:grpSp>
                          <wpg:grpSp>
                            <wpg:cNvPr id="803969814" name="Group 803969814">
                              <a:extLst>
                                <a:ext uri="{FF2B5EF4-FFF2-40B4-BE49-F238E27FC236}">
                                  <a16:creationId xmlns:a16="http://schemas.microsoft.com/office/drawing/2014/main" id="{C13984DB-7CAA-6057-C79E-5643935E4B58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3931290" cy="4287705"/>
                                <a:chOff x="0" y="0"/>
                                <a:chExt cx="3931290" cy="4287705"/>
                              </a:xfrm>
                            </wpg:grpSpPr>
                            <wpg:grpSp>
                              <wpg:cNvPr id="1393865928" name="Group 1393865928">
                                <a:extLst>
                                  <a:ext uri="{FF2B5EF4-FFF2-40B4-BE49-F238E27FC236}">
                                    <a16:creationId xmlns:a16="http://schemas.microsoft.com/office/drawing/2014/main" id="{C6606C19-F3DE-2054-9BB4-4C2FBF6B0EB6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347303" y="1881401"/>
                                  <a:ext cx="1148576" cy="1030035"/>
                                  <a:chOff x="1347303" y="1881401"/>
                                  <a:chExt cx="1148576" cy="1030035"/>
                                </a:xfrm>
                              </wpg:grpSpPr>
                              <wps:wsp>
                                <wps:cNvPr id="1349020046" name="Oval 1349020046">
                                  <a:extLst>
                                    <a:ext uri="{FF2B5EF4-FFF2-40B4-BE49-F238E27FC236}">
                                      <a16:creationId xmlns:a16="http://schemas.microsoft.com/office/drawing/2014/main" id="{E7067D66-77A5-E800-4747-BCAAE4AEF186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466013" y="1915900"/>
                                    <a:ext cx="852375" cy="767673"/>
                                  </a:xfrm>
                                  <a:prstGeom prst="ellipse">
                                    <a:avLst/>
                                  </a:prstGeom>
                                  <a:solidFill>
                                    <a:schemeClr val="bg1"/>
                                  </a:solidFill>
                                  <a:ln>
                                    <a:solidFill>
                                      <a:srgbClr val="FF0000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15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436367839" name="TextBox 38">
                                  <a:extLst>
                                    <a:ext uri="{FF2B5EF4-FFF2-40B4-BE49-F238E27FC236}">
                                      <a16:creationId xmlns:a16="http://schemas.microsoft.com/office/drawing/2014/main" id="{A14F2DE6-F851-D920-CCB6-CCEB624C944E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347303" y="1881401"/>
                                    <a:ext cx="1148576" cy="1030035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7E79D0D8" w14:textId="77777777" w:rsidR="00686F53" w:rsidRDefault="00686F53" w:rsidP="00686F53">
                                      <w:pPr>
                                        <w:jc w:val="center"/>
                                        <w:rPr>
                                          <w:rFonts w:hAnsi="Calibri"/>
                                          <w:b/>
                                          <w:bCs/>
                                          <w:color w:val="000000" w:themeColor="text1"/>
                                          <w:kern w:val="24"/>
                                          <w:sz w:val="32"/>
                                          <w:szCs w:val="32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rFonts w:hAnsi="Calibri"/>
                                          <w:b/>
                                          <w:bCs/>
                                          <w:color w:val="000000" w:themeColor="text1"/>
                                          <w:kern w:val="24"/>
                                          <w:sz w:val="32"/>
                                          <w:szCs w:val="32"/>
                                          <w:lang w:val="en-US"/>
                                        </w:rPr>
                                        <w:t>One Health</w:t>
                                      </w:r>
                                    </w:p>
                                  </w:txbxContent>
                                </wps:txbx>
                                <wps:bodyPr wrap="square" rtlCol="0">
                                  <a:spAutoFit/>
                                </wps:bodyPr>
                              </wps:wsp>
                            </wpg:grpSp>
                            <wps:wsp>
                              <wps:cNvPr id="1539237476" name="TextBox 41">
                                <a:extLst>
                                  <a:ext uri="{FF2B5EF4-FFF2-40B4-BE49-F238E27FC236}">
                                    <a16:creationId xmlns:a16="http://schemas.microsoft.com/office/drawing/2014/main" id="{C556A34B-D26F-6FAC-8E57-B61DAF14814F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1333809" y="0"/>
                                  <a:ext cx="1329690" cy="42735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24343DF0" w14:textId="77777777" w:rsidR="00686F53" w:rsidRDefault="00686F53" w:rsidP="00686F53">
                                    <w:pP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  <w:t>Human Health</w:t>
                                    </w:r>
                                  </w:p>
                                </w:txbxContent>
                              </wps:txbx>
                              <wps:bodyPr wrap="square" rtlCol="0" anchor="ctr">
                                <a:spAutoFit/>
                              </wps:bodyPr>
                            </wps:wsp>
                            <wpg:grpSp>
                              <wpg:cNvPr id="1233199756" name="Group 1233199756">
                                <a:extLst>
                                  <a:ext uri="{FF2B5EF4-FFF2-40B4-BE49-F238E27FC236}">
                                    <a16:creationId xmlns:a16="http://schemas.microsoft.com/office/drawing/2014/main" id="{64F2C384-F747-F87C-0218-D6C069DFD556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1839990" y="1765030"/>
                                  <a:ext cx="2091300" cy="2490267"/>
                                  <a:chOff x="1839990" y="1765030"/>
                                  <a:chExt cx="2091300" cy="2490267"/>
                                </a:xfrm>
                              </wpg:grpSpPr>
                              <wps:wsp>
                                <wps:cNvPr id="698034981" name="Oval 698034981">
                                  <a:extLst>
                                    <a:ext uri="{FF2B5EF4-FFF2-40B4-BE49-F238E27FC236}">
                                      <a16:creationId xmlns:a16="http://schemas.microsoft.com/office/drawing/2014/main" id="{131AB9A5-2739-B46B-D8DB-E044A70F5953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1839990" y="1765030"/>
                                    <a:ext cx="2091300" cy="2028371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1694851586" name="Graphic 28" descr="Cactus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72587D45-8675-91BE-A3B4-FD5D9358520C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931755" y="2526577"/>
                                    <a:ext cx="805628" cy="805628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503075641" name="Graphic 30" descr="Bonsai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B69FA19C-46E7-CF7A-58A8-479B6B030761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07584" y="1944476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784648991" name="Graphic 32" descr="Palm tree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C6B1C962-5476-963C-704F-79E718EFE9BE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409715" y="2863365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95065443" name="Graphic 34" descr="Plant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9823FD90-D1A6-3863-8404-080412727806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3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923346" y="2118656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468194143" name="Graphic 36">
                                    <a:extLst>
                                      <a:ext uri="{FF2B5EF4-FFF2-40B4-BE49-F238E27FC236}">
                                        <a16:creationId xmlns:a16="http://schemas.microsoft.com/office/drawing/2014/main" id="{6FEB6FE6-3094-86E5-2EAC-4EEA1973045D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5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2987849" y="2853774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2109012110" name="TextBox 43">
                                  <a:extLst>
                                    <a:ext uri="{FF2B5EF4-FFF2-40B4-BE49-F238E27FC236}">
                                      <a16:creationId xmlns:a16="http://schemas.microsoft.com/office/drawing/2014/main" id="{B7A09103-50E6-C1BB-8E03-D9D51F55D098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1958413" y="3827942"/>
                                    <a:ext cx="1924685" cy="4273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39C32866" w14:textId="77777777" w:rsidR="00686F53" w:rsidRDefault="00686F53" w:rsidP="00686F53">
                                      <w:pPr>
                                        <w:rPr>
                                          <w:rFonts w:hAnsi="Calibri"/>
                                          <w:b/>
                                          <w:bCs/>
                                          <w:color w:val="000000" w:themeColor="text1"/>
                                          <w:kern w:val="24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rFonts w:hAnsi="Calibri"/>
                                          <w:b/>
                                          <w:bCs/>
                                          <w:color w:val="000000" w:themeColor="text1"/>
                                          <w:kern w:val="24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  <w:t>Environmental Health</w:t>
                                      </w:r>
                                    </w:p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g:grpSp>
                              <wpg:cNvPr id="1963787422" name="Group 1963787422">
                                <a:extLst>
                                  <a:ext uri="{FF2B5EF4-FFF2-40B4-BE49-F238E27FC236}">
                                    <a16:creationId xmlns:a16="http://schemas.microsoft.com/office/drawing/2014/main" id="{D9BE2634-C52F-70D9-1832-95DC410FDA3B}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1832724"/>
                                  <a:ext cx="2091300" cy="2454981"/>
                                  <a:chOff x="0" y="1832724"/>
                                  <a:chExt cx="2091300" cy="2454981"/>
                                </a:xfrm>
                              </wpg:grpSpPr>
                              <wps:wsp>
                                <wps:cNvPr id="513350313" name="Oval 513350313">
                                  <a:extLst>
                                    <a:ext uri="{FF2B5EF4-FFF2-40B4-BE49-F238E27FC236}">
                                      <a16:creationId xmlns:a16="http://schemas.microsoft.com/office/drawing/2014/main" id="{7F46FF79-AF78-5817-17A2-AD925A3758ED}"/>
                                    </a:ext>
                                  </a:extLst>
                                </wps:cNvPr>
                                <wps:cNvSpPr/>
                                <wps:spPr>
                                  <a:xfrm>
                                    <a:off x="0" y="1832724"/>
                                    <a:ext cx="2091300" cy="2028371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1632108023" name="Graphic 16" descr="Bats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AF1A5BA0-9456-06AD-0540-82CF8429C5ED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24533" y="2223403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673981453" name="Graphic 18" descr="Penguin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5FA14B5C-80ED-8BCF-F8E0-6EDACDE32C16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1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637227" y="2780271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470155300" name="Graphic 20" descr="Rabbit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B6824E70-EE7F-4CA3-4281-0C627682F867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2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155637" y="2514875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935559375" name="Graphic 22" descr="Beaver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CA1F4B90-3B3A-ADF9-9797-B0F07C0B5836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23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893612" y="3155053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767693266" name="Graphic 24" descr="Duck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6DDC7F3F-5847-23C5-EF38-AE306383E69B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25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734755" y="2074827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816533303" name="Graphic 26" descr="Pig with solid fill">
                                    <a:extLst>
                                      <a:ext uri="{FF2B5EF4-FFF2-40B4-BE49-F238E27FC236}">
                                        <a16:creationId xmlns:a16="http://schemas.microsoft.com/office/drawing/2014/main" id="{9069DB49-A741-6581-4196-F864FBD34321}"/>
                                      </a:ext>
                                    </a:extLst>
                                  </pic:cNvPr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2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69565" y="2822064"/>
                                    <a:ext cx="731520" cy="73152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wps:wsp>
                                <wps:cNvPr id="116180206" name="TextBox 44">
                                  <a:extLst>
                                    <a:ext uri="{FF2B5EF4-FFF2-40B4-BE49-F238E27FC236}">
                                      <a16:creationId xmlns:a16="http://schemas.microsoft.com/office/drawing/2014/main" id="{B804AE1F-BFDE-A838-53D2-68A7F04558D6}"/>
                                    </a:ext>
                                  </a:extLst>
                                </wps:cNvPr>
                                <wps:cNvSpPr txBox="1"/>
                                <wps:spPr>
                                  <a:xfrm>
                                    <a:off x="380918" y="3860350"/>
                                    <a:ext cx="1329690" cy="427355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</wps:spPr>
                                <wps:txbx>
                                  <w:txbxContent>
                                    <w:p w14:paraId="68A616D2" w14:textId="77777777" w:rsidR="00686F53" w:rsidRDefault="00686F53" w:rsidP="00686F53">
                                      <w:pPr>
                                        <w:rPr>
                                          <w:rFonts w:hAnsi="Calibri"/>
                                          <w:b/>
                                          <w:bCs/>
                                          <w:color w:val="000000" w:themeColor="text1"/>
                                          <w:kern w:val="24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</w:pPr>
                                      <w:r>
                                        <w:rPr>
                                          <w:rFonts w:hAnsi="Calibri"/>
                                          <w:b/>
                                          <w:bCs/>
                                          <w:color w:val="000000" w:themeColor="text1"/>
                                          <w:kern w:val="24"/>
                                          <w:sz w:val="28"/>
                                          <w:szCs w:val="28"/>
                                          <w:lang w:val="en-US"/>
                                        </w:rPr>
                                        <w:t>Animal Health</w:t>
                                      </w:r>
                                    </w:p>
                                  </w:txbxContent>
                                </wps:txbx>
                                <wps:bodyPr wrap="square" rtlCol="0" anchor="ctr">
                                  <a:spAutoFit/>
                                </wps:bodyPr>
                              </wps:wsp>
                            </wpg:grpSp>
                            <wps:wsp>
                              <wps:cNvPr id="194620405" name="Oval 194620405">
                                <a:extLst>
                                  <a:ext uri="{FF2B5EF4-FFF2-40B4-BE49-F238E27FC236}">
                                    <a16:creationId xmlns:a16="http://schemas.microsoft.com/office/drawing/2014/main" id="{4C3D7812-F9CA-DF21-2A9C-278E193BFF48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865065" y="286045"/>
                                  <a:ext cx="2091300" cy="2028371"/>
                                </a:xfrm>
                                <a:prstGeom prst="ellipse">
                                  <a:avLst/>
                                </a:prstGeom>
                                <a:noFill/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tlCol="0" anchor="ctr"/>
                            </wps:wsp>
                          </wpg:grpSp>
                        </wpg:grpSp>
                        <wpg:grpSp>
                          <wpg:cNvPr id="56" name="Group 55">
                            <a:extLst>
                              <a:ext uri="{FF2B5EF4-FFF2-40B4-BE49-F238E27FC236}">
                                <a16:creationId xmlns:a16="http://schemas.microsoft.com/office/drawing/2014/main" id="{F75761F8-D9CB-43FA-6AB1-425D2CF12A42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366657" y="381000"/>
                              <a:ext cx="3749040" cy="3856509"/>
                              <a:chOff x="0" y="0"/>
                              <a:chExt cx="3749040" cy="3856509"/>
                            </a:xfrm>
                          </wpg:grpSpPr>
                          <wpg:grpSp>
                            <wpg:cNvPr id="1663300481" name="Group 1663300481">
                              <a:extLst>
                                <a:ext uri="{FF2B5EF4-FFF2-40B4-BE49-F238E27FC236}">
                                  <a16:creationId xmlns:a16="http://schemas.microsoft.com/office/drawing/2014/main" id="{C6606C19-F3DE-2054-9BB4-4C2FBF6B0EB6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3749040" cy="3856509"/>
                                <a:chOff x="0" y="0"/>
                                <a:chExt cx="852375" cy="789679"/>
                              </a:xfrm>
                            </wpg:grpSpPr>
                            <wps:wsp>
                              <wps:cNvPr id="1340394097" name="Oval 1340394097">
                                <a:extLst>
                                  <a:ext uri="{FF2B5EF4-FFF2-40B4-BE49-F238E27FC236}">
                                    <a16:creationId xmlns:a16="http://schemas.microsoft.com/office/drawing/2014/main" id="{E7067D66-77A5-E800-4747-BCAAE4AEF18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0" y="0"/>
                                  <a:ext cx="852375" cy="767673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rgbClr val="FF0000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212960367" name="TextBox 38">
                                <a:extLst>
                                  <a:ext uri="{FF2B5EF4-FFF2-40B4-BE49-F238E27FC236}">
                                    <a16:creationId xmlns:a16="http://schemas.microsoft.com/office/drawing/2014/main" id="{A14F2DE6-F851-D920-CCB6-CCEB624C944E}"/>
                                  </a:ext>
                                </a:extLst>
                              </wps:cNvPr>
                              <wps:cNvSpPr txBox="1"/>
                              <wps:spPr>
                                <a:xfrm>
                                  <a:off x="247959" y="656179"/>
                                  <a:ext cx="356487" cy="133500"/>
                                </a:xfrm>
                                <a:prstGeom prst="ellipse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7F153A7E" w14:textId="77777777" w:rsidR="00686F53" w:rsidRDefault="00686F53" w:rsidP="00686F53">
                                    <w:pPr>
                                      <w:jc w:val="center"/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32"/>
                                        <w:szCs w:val="32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32"/>
                                        <w:szCs w:val="32"/>
                                        <w:lang w:val="en-US"/>
                                      </w:rPr>
                                      <w:t>Eco Health</w:t>
                                    </w:r>
                                  </w:p>
                                </w:txbxContent>
                              </wps:txbx>
                              <wps:bodyPr wrap="square" rtlCol="0">
                                <a:spAutoFit/>
                              </wps:bodyPr>
                            </wps:wsp>
                          </wpg:grpSp>
                          <pic:pic xmlns:pic="http://schemas.openxmlformats.org/drawingml/2006/picture">
                            <pic:nvPicPr>
                              <pic:cNvPr id="2101027762" name="Graphic 8" descr="Family with boy with solid fill">
                                <a:extLst>
                                  <a:ext uri="{FF2B5EF4-FFF2-40B4-BE49-F238E27FC236}">
                                    <a16:creationId xmlns:a16="http://schemas.microsoft.com/office/drawing/2014/main" id="{2E8AEE5C-4F31-FBD6-50EF-F6A79CBF6847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2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440437" y="471327"/>
                                <a:ext cx="731520" cy="7315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1234604204" name="Oval 1234604204">
                              <a:extLst>
                                <a:ext uri="{FF2B5EF4-FFF2-40B4-BE49-F238E27FC236}">
                                  <a16:creationId xmlns:a16="http://schemas.microsoft.com/office/drawing/2014/main" id="{4C3D7812-F9CA-DF21-2A9C-278E193BFF4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351245" y="381686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tlCol="0" anchor="ctr"/>
                          </wps:wsp>
                          <wps:wsp>
                            <wps:cNvPr id="440655481" name="Oval 440655481">
                              <a:extLst>
                                <a:ext uri="{FF2B5EF4-FFF2-40B4-BE49-F238E27FC236}">
                                  <a16:creationId xmlns:a16="http://schemas.microsoft.com/office/drawing/2014/main" id="{7F46FF79-AF78-5817-17A2-AD925A3758ED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573266" y="1777898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tlCol="0" anchor="ctr"/>
                          </wps:wsp>
                          <wps:wsp>
                            <wps:cNvPr id="150391534" name="Oval 150391534">
                              <a:extLst>
                                <a:ext uri="{FF2B5EF4-FFF2-40B4-BE49-F238E27FC236}">
                                  <a16:creationId xmlns:a16="http://schemas.microsoft.com/office/drawing/2014/main" id="{131AB9A5-2739-B46B-D8DB-E044A70F5953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2215510" y="1768788"/>
                                <a:ext cx="914400" cy="91440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tlCol="0" anchor="ctr"/>
                          </wps:wsp>
                          <pic:pic xmlns:pic="http://schemas.openxmlformats.org/drawingml/2006/picture">
                            <pic:nvPicPr>
                              <pic:cNvPr id="764887458" name="Graphic 24" descr="Duck with solid fill">
                                <a:extLst>
                                  <a:ext uri="{FF2B5EF4-FFF2-40B4-BE49-F238E27FC236}">
                                    <a16:creationId xmlns:a16="http://schemas.microsoft.com/office/drawing/2014/main" id="{6DDC7F3F-5847-23C5-EF38-AE306383E69B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25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696208" y="1874520"/>
                                <a:ext cx="731520" cy="7315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426906782" name="Graphic 36">
                                <a:extLst>
                                  <a:ext uri="{FF2B5EF4-FFF2-40B4-BE49-F238E27FC236}">
                                    <a16:creationId xmlns:a16="http://schemas.microsoft.com/office/drawing/2014/main" id="{6FEB6FE6-3094-86E5-2EAC-4EEA1973045D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1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15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2321119" y="1840663"/>
                                <a:ext cx="731520" cy="73152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s:wsp>
                            <wps:cNvPr id="477606004" name="TextBox 41">
                              <a:extLst>
                                <a:ext uri="{FF2B5EF4-FFF2-40B4-BE49-F238E27FC236}">
                                  <a16:creationId xmlns:a16="http://schemas.microsoft.com/office/drawing/2014/main" id="{C556A34B-D26F-6FAC-8E57-B61DAF14814F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1209788" y="61627"/>
                                <a:ext cx="1329690" cy="4273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8CF44FB" w14:textId="77777777" w:rsidR="00686F53" w:rsidRDefault="00686F53" w:rsidP="00686F53">
                                  <w:pPr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  <w:lang w:val="en-US"/>
                                    </w:rPr>
                                    <w:t>Human Health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spAutoFit/>
                            </wps:bodyPr>
                          </wps:wsp>
                          <wps:wsp>
                            <wps:cNvPr id="5649439" name="TextBox 43">
                              <a:extLst>
                                <a:ext uri="{FF2B5EF4-FFF2-40B4-BE49-F238E27FC236}">
                                  <a16:creationId xmlns:a16="http://schemas.microsoft.com/office/drawing/2014/main" id="{B7A09103-50E6-C1BB-8E03-D9D51F55D098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1738122" y="2653154"/>
                                <a:ext cx="1869440" cy="4273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067051AF" w14:textId="77777777" w:rsidR="00686F53" w:rsidRDefault="00686F53" w:rsidP="00686F53">
                                  <w:pPr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  <w:lang w:val="en-US"/>
                                    </w:rPr>
                                    <w:t>Environmental Health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spAutoFit/>
                            </wps:bodyPr>
                          </wps:wsp>
                          <wps:wsp>
                            <wps:cNvPr id="896345266" name="TextBox 44">
                              <a:extLst>
                                <a:ext uri="{FF2B5EF4-FFF2-40B4-BE49-F238E27FC236}">
                                  <a16:creationId xmlns:a16="http://schemas.microsoft.com/office/drawing/2014/main" id="{B804AE1F-BFDE-A838-53D2-68A7F04558D6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331887" y="2635878"/>
                                <a:ext cx="1252855" cy="427355"/>
                              </a:xfrm>
                              <a:prstGeom prst="rect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269D0A92" w14:textId="77777777" w:rsidR="00686F53" w:rsidRDefault="00686F53" w:rsidP="00686F53">
                                  <w:pPr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28"/>
                                      <w:szCs w:val="28"/>
                                      <w:lang w:val="en-US"/>
                                    </w:rPr>
                                    <w:t>Animal Health</w:t>
                                  </w:r>
                                </w:p>
                              </w:txbxContent>
                            </wps:txbx>
                            <wps:bodyPr wrap="square" rtlCol="0" anchor="ctr">
                              <a:spAutoFit/>
                            </wps:bodyPr>
                          </wps:wsp>
                          <wps:wsp>
                            <wps:cNvPr id="15732535" name="Arrow: Left-Right 15732535">
                              <a:extLst>
                                <a:ext uri="{FF2B5EF4-FFF2-40B4-BE49-F238E27FC236}">
                                  <a16:creationId xmlns:a16="http://schemas.microsoft.com/office/drawing/2014/main" id="{674A2733-92D9-CF8C-5C54-58B8A6D6920F}"/>
                                </a:ext>
                              </a:extLst>
                            </wps:cNvPr>
                            <wps:cNvSpPr/>
                            <wps:spPr>
                              <a:xfrm rot="18000000">
                                <a:off x="969687" y="1456396"/>
                                <a:ext cx="731520" cy="81412"/>
                              </a:xfrm>
                              <a:prstGeom prst="leftRightArrow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333335581" name="Arrow: Left-Right 333335581">
                              <a:extLst>
                                <a:ext uri="{FF2B5EF4-FFF2-40B4-BE49-F238E27FC236}">
                                  <a16:creationId xmlns:a16="http://schemas.microsoft.com/office/drawing/2014/main" id="{EAA7C143-816B-93DB-718F-D6256DFB2E65}"/>
                                </a:ext>
                              </a:extLst>
                            </wps:cNvPr>
                            <wps:cNvSpPr/>
                            <wps:spPr>
                              <a:xfrm rot="3600000">
                                <a:off x="1955359" y="1449111"/>
                                <a:ext cx="731520" cy="81412"/>
                              </a:xfrm>
                              <a:prstGeom prst="leftRightArrow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  <wps:wsp>
                            <wps:cNvPr id="1520387027" name="Arrow: Left-Right 1520387027">
                              <a:extLst>
                                <a:ext uri="{FF2B5EF4-FFF2-40B4-BE49-F238E27FC236}">
                                  <a16:creationId xmlns:a16="http://schemas.microsoft.com/office/drawing/2014/main" id="{D85F9CED-0AE9-455E-0CE8-DF7762EDCF70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1483990" y="2185282"/>
                                <a:ext cx="731520" cy="81412"/>
                              </a:xfrm>
                              <a:prstGeom prst="leftRightArrow">
                                <a:avLst/>
                              </a:prstGeom>
                              <a:solidFill>
                                <a:schemeClr val="tx1"/>
                              </a:solidFill>
                              <a:ln>
                                <a:solidFill>
                                  <a:schemeClr val="tx1"/>
                                </a:solidFill>
                              </a:ln>
                            </wps:spPr>
                            <wps:style>
                              <a:lnRef idx="2">
                                <a:schemeClr val="accent1">
                                  <a:shade val="15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tlCol="0" anchor="ctr"/>
                          </wps:wsp>
                        </wpg:grpSp>
                        <wpg:grpSp>
                          <wpg:cNvPr id="72" name="Group 71">
                            <a:extLst>
                              <a:ext uri="{FF2B5EF4-FFF2-40B4-BE49-F238E27FC236}">
                                <a16:creationId xmlns:a16="http://schemas.microsoft.com/office/drawing/2014/main" id="{DF18D4A0-1C98-A847-4DD2-E8BAAFAEB105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5486400" y="4615543"/>
                              <a:ext cx="3764742" cy="3907226"/>
                              <a:chOff x="0" y="0"/>
                              <a:chExt cx="3764742" cy="3907226"/>
                            </a:xfrm>
                          </wpg:grpSpPr>
                          <wpg:grpSp>
                            <wpg:cNvPr id="722695991" name="Group 722695991">
                              <a:extLst>
                                <a:ext uri="{FF2B5EF4-FFF2-40B4-BE49-F238E27FC236}">
                                  <a16:creationId xmlns:a16="http://schemas.microsoft.com/office/drawing/2014/main" id="{CEE2EFC7-84B2-32F4-5B93-EC42AEC5477B}"/>
                                </a:ext>
                              </a:extLst>
                            </wpg:cNvPr>
                            <wpg:cNvGrpSpPr/>
                            <wpg:grpSpPr>
                              <a:xfrm>
                                <a:off x="0" y="0"/>
                                <a:ext cx="3764742" cy="3749040"/>
                                <a:chOff x="0" y="0"/>
                                <a:chExt cx="3764742" cy="3749040"/>
                              </a:xfrm>
                            </wpg:grpSpPr>
                            <wps:wsp>
                              <wps:cNvPr id="654332077" name="Oval 654332077">
                                <a:extLst>
                                  <a:ext uri="{FF2B5EF4-FFF2-40B4-BE49-F238E27FC236}">
                                    <a16:creationId xmlns:a16="http://schemas.microsoft.com/office/drawing/2014/main" id="{E7067D66-77A5-E800-4747-BCAAE4AEF186}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5702" y="0"/>
                                  <a:ext cx="3749040" cy="374904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bg1"/>
                                </a:solidFill>
                                <a:ln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15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242773502" name="Graphic 13" descr="Earth globe: Africa and Europe with solid fill">
                                  <a:extLst>
                                    <a:ext uri="{FF2B5EF4-FFF2-40B4-BE49-F238E27FC236}">
                                      <a16:creationId xmlns:a16="http://schemas.microsoft.com/office/drawing/2014/main" id="{2B3CF772-92D6-60C8-8D19-A5D682F45F15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3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22655" y="184501"/>
                                  <a:ext cx="3383978" cy="3383978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37122744" name="Graphic 8" descr="Family with boy with solid fill">
                                  <a:extLst>
                                    <a:ext uri="{FF2B5EF4-FFF2-40B4-BE49-F238E27FC236}">
                                      <a16:creationId xmlns:a16="http://schemas.microsoft.com/office/drawing/2014/main" id="{2E8AEE5C-4F31-FBD6-50EF-F6A79CBF6847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2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089169" y="864505"/>
                                  <a:ext cx="731520" cy="731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644010907" name="Graphic 36">
                                  <a:extLst>
                                    <a:ext uri="{FF2B5EF4-FFF2-40B4-BE49-F238E27FC236}">
                                      <a16:creationId xmlns:a16="http://schemas.microsoft.com/office/drawing/2014/main" id="{6FEB6FE6-3094-86E5-2EAC-4EEA1973045D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3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424544" y="1567493"/>
                                  <a:ext cx="731520" cy="731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93612603" name="Graphic 15" descr="Cloud With Lightning And Rain with solid fill">
                                  <a:extLst>
                                    <a:ext uri="{FF2B5EF4-FFF2-40B4-BE49-F238E27FC236}">
                                      <a16:creationId xmlns:a16="http://schemas.microsoft.com/office/drawing/2014/main" id="{DA771E13-DBC7-1EE9-C9B8-CBCB04CC4E93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4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35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26227" y="51183"/>
                                  <a:ext cx="731520" cy="731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217562050" name="Graphic 21" descr="Wave with solid fill">
                                  <a:extLst>
                                    <a:ext uri="{FF2B5EF4-FFF2-40B4-BE49-F238E27FC236}">
                                      <a16:creationId xmlns:a16="http://schemas.microsoft.com/office/drawing/2014/main" id="{72267A29-5620-1AA3-4852-05D1AF12A5F2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6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37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911055" y="2015169"/>
                                  <a:ext cx="746692" cy="746692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161367927" name="Graphic 23" descr="Windy with solid fill">
                                  <a:extLst>
                                    <a:ext uri="{FF2B5EF4-FFF2-40B4-BE49-F238E27FC236}">
                                      <a16:creationId xmlns:a16="http://schemas.microsoft.com/office/drawing/2014/main" id="{F3EB9256-D115-4AF6-44A3-56F9F1661CCB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3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91895" y="508381"/>
                                  <a:ext cx="731520" cy="731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56529817" name="Graphic 26" descr="Sparrow with solid fill">
                                  <a:extLst>
                                    <a:ext uri="{FF2B5EF4-FFF2-40B4-BE49-F238E27FC236}">
                                      <a16:creationId xmlns:a16="http://schemas.microsoft.com/office/drawing/2014/main" id="{46D47615-A70F-39E0-340A-1495C6CB97C2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4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1235577"/>
                                  <a:ext cx="731520" cy="731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2087535522" name="Graphic 28" descr="Fish with solid fill">
                                  <a:extLst>
                                    <a:ext uri="{FF2B5EF4-FFF2-40B4-BE49-F238E27FC236}">
                                      <a16:creationId xmlns:a16="http://schemas.microsoft.com/office/drawing/2014/main" id="{2FAAB11A-56F2-B158-F158-3530E2D707EC}"/>
                                    </a:ext>
                                  </a:extLst>
                                </pic:cNvPr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42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43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303793" y="1994808"/>
                                  <a:ext cx="731520" cy="73152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wps:wsp>
                            <wps:cNvPr id="430652601" name="TextBox 70">
                              <a:extLst>
                                <a:ext uri="{FF2B5EF4-FFF2-40B4-BE49-F238E27FC236}">
                                  <a16:creationId xmlns:a16="http://schemas.microsoft.com/office/drawing/2014/main" id="{1467F543-1194-EB55-289C-9375CD6E5361}"/>
                                </a:ext>
                              </a:extLst>
                            </wps:cNvPr>
                            <wps:cNvSpPr txBox="1"/>
                            <wps:spPr>
                              <a:xfrm>
                                <a:off x="1130594" y="3255260"/>
                                <a:ext cx="1567953" cy="651966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txbx>
                              <w:txbxContent>
                                <w:p w14:paraId="65D3C780" w14:textId="77777777" w:rsidR="00686F53" w:rsidRDefault="00686F53" w:rsidP="00686F53">
                                  <w:pPr>
                                    <w:jc w:val="center"/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32"/>
                                      <w:szCs w:val="32"/>
                                      <w:lang w:val="en-US"/>
                                    </w:rPr>
                                  </w:pPr>
                                  <w:r>
                                    <w:rPr>
                                      <w:rFonts w:hAnsi="Calibri"/>
                                      <w:b/>
                                      <w:bCs/>
                                      <w:color w:val="000000" w:themeColor="text1"/>
                                      <w:kern w:val="24"/>
                                      <w:sz w:val="32"/>
                                      <w:szCs w:val="32"/>
                                      <w:lang w:val="en-US"/>
                                    </w:rPr>
                                    <w:t>Biosphere</w:t>
                                  </w:r>
                                </w:p>
                              </w:txbxContent>
                            </wps:txbx>
                            <wps:bodyPr wrap="square" rtlCol="0">
                              <a:spAutoFit/>
                            </wps:bodyPr>
                          </wps:wsp>
                        </wpg:grpSp>
                        <wpg:grpSp>
                          <wpg:cNvPr id="69" name="Group 68">
                            <a:extLst>
                              <a:ext uri="{FF2B5EF4-FFF2-40B4-BE49-F238E27FC236}">
                                <a16:creationId xmlns:a16="http://schemas.microsoft.com/office/drawing/2014/main" id="{B5023916-D501-2C90-6F1B-37E3C134DCC0}"/>
                              </a:ext>
                            </a:extLst>
                          </wpg:cNvPr>
                          <wpg:cNvGrpSpPr/>
                          <wpg:grpSpPr>
                            <a:xfrm>
                              <a:off x="6460671" y="8583386"/>
                              <a:ext cx="1904606" cy="1873959"/>
                              <a:chOff x="0" y="0"/>
                              <a:chExt cx="1904606" cy="1873959"/>
                            </a:xfrm>
                          </wpg:grpSpPr>
                          <wps:wsp>
                            <wps:cNvPr id="1734763684" name="Oval 1734763684">
                              <a:extLst>
                                <a:ext uri="{FF2B5EF4-FFF2-40B4-BE49-F238E27FC236}">
                                  <a16:creationId xmlns:a16="http://schemas.microsoft.com/office/drawing/2014/main" id="{81E7BE21-1B2A-174E-EFBC-2AAE66F0BB78}"/>
                                </a:ext>
                              </a:extLst>
                            </wps:cNvPr>
                            <wps:cNvSpPr/>
                            <wps:spPr>
                              <a:xfrm>
                                <a:off x="0" y="215439"/>
                                <a:ext cx="1711989" cy="1658520"/>
                              </a:xfrm>
                              <a:prstGeom prst="ellipse">
                                <a:avLst/>
                              </a:prstGeom>
                              <a:noFill/>
                            </wps:spPr>
                            <wps:style>
                              <a:lnRef idx="2">
                                <a:schemeClr val="accent6"/>
                              </a:lnRef>
                              <a:fillRef idx="1">
                                <a:schemeClr val="lt1"/>
                              </a:fillRef>
                              <a:effectRef idx="0">
                                <a:schemeClr val="accent6"/>
                              </a:effectRef>
                              <a:fontRef idx="minor">
                                <a:schemeClr val="dk1"/>
                              </a:fontRef>
                            </wps:style>
                            <wps:bodyPr rtlCol="0" anchor="ctr"/>
                          </wps:wsp>
                          <pic:pic xmlns:pic="http://schemas.openxmlformats.org/drawingml/2006/picture">
                            <pic:nvPicPr>
                              <pic:cNvPr id="1861242633" name="Graphic 4" descr="Family with boy with solid fill">
                                <a:extLst>
                                  <a:ext uri="{FF2B5EF4-FFF2-40B4-BE49-F238E27FC236}">
                                    <a16:creationId xmlns:a16="http://schemas.microsoft.com/office/drawing/2014/main" id="{50C68563-6712-51F5-A442-C509BEB7A067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2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2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181485" y="300168"/>
                                <a:ext cx="1418506" cy="1418506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pic:pic xmlns:pic="http://schemas.openxmlformats.org/drawingml/2006/picture">
                            <pic:nvPicPr>
                              <pic:cNvPr id="1084072052" name="Graphic 7" descr="Heart with pulse with solid fill">
                                <a:extLst>
                                  <a:ext uri="{FF2B5EF4-FFF2-40B4-BE49-F238E27FC236}">
                                    <a16:creationId xmlns:a16="http://schemas.microsoft.com/office/drawing/2014/main" id="{F76AE451-5AB5-6A9A-AA56-A4E0DE0FB9F3}"/>
                                  </a:ext>
                                </a:extLst>
                              </pic:cNvPr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4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45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990206" y="0"/>
                                <a:ext cx="914400" cy="9144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wpg:grpSp>
                        <wps:wsp>
                          <wps:cNvPr id="1962666431" name="Straight Arrow Connector 2"/>
                          <wps:cNvCnPr/>
                          <wps:spPr>
                            <a:xfrm>
                              <a:off x="4142014" y="2114550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2896747" name="Straight Arrow Connector 2"/>
                          <wps:cNvCnPr/>
                          <wps:spPr>
                            <a:xfrm flipH="1">
                              <a:off x="4147457" y="2413908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93174666" name="Straight Arrow Connector 2"/>
                          <wps:cNvCnPr/>
                          <wps:spPr>
                            <a:xfrm>
                              <a:off x="9209314" y="2403022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719207211" name="Straight Arrow Connector 2"/>
                          <wps:cNvCnPr/>
                          <wps:spPr>
                            <a:xfrm flipH="1">
                              <a:off x="9258300" y="2081893"/>
                              <a:ext cx="1171575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924883375" name="Straight Arrow Connector 2"/>
                          <wps:cNvCnPr/>
                          <wps:spPr>
                            <a:xfrm flipH="1">
                              <a:off x="9209314" y="4171950"/>
                              <a:ext cx="1490345" cy="1209675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7816211" name="Straight Arrow Connector 2"/>
                          <wps:cNvCnPr/>
                          <wps:spPr>
                            <a:xfrm>
                              <a:off x="3763735" y="4084865"/>
                              <a:ext cx="1490345" cy="1209675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9198248" name="Straight Arrow Connector 2"/>
                          <wps:cNvCnPr/>
                          <wps:spPr>
                            <a:xfrm rot="16200000" flipH="1">
                              <a:off x="7160078" y="4381500"/>
                              <a:ext cx="215900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353051563" name="Straight Arrow Connector 2"/>
                          <wps:cNvCnPr/>
                          <wps:spPr>
                            <a:xfrm flipH="1" flipV="1">
                              <a:off x="3570514" y="4239986"/>
                              <a:ext cx="1490345" cy="1209675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752306802" name="Straight Arrow Connector 2"/>
                          <wps:cNvCnPr/>
                          <wps:spPr>
                            <a:xfrm flipV="1">
                              <a:off x="9054193" y="3978729"/>
                              <a:ext cx="1490345" cy="1209675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867435715" name="Straight Arrow Connector 2"/>
                          <wps:cNvCnPr/>
                          <wps:spPr>
                            <a:xfrm rot="5400000" flipH="1" flipV="1">
                              <a:off x="7285264" y="4348843"/>
                              <a:ext cx="215900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466825009" name="Straight Arrow Connector 2"/>
                          <wps:cNvCnPr/>
                          <wps:spPr>
                            <a:xfrm rot="16200000" flipH="1">
                              <a:off x="7192735" y="8599715"/>
                              <a:ext cx="215900" cy="0"/>
                            </a:xfrm>
                            <a:prstGeom prst="straightConnector1">
                              <a:avLst/>
                            </a:prstGeom>
                            <a:ln w="38100">
                              <a:solidFill>
                                <a:schemeClr val="tx1"/>
                              </a:solidFill>
                              <a:prstDash val="dash"/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g:grpSp>
                        <wpg:cNvPr id="1103290962" name="Group 73"/>
                        <wpg:cNvGrpSpPr/>
                        <wpg:grpSpPr>
                          <a:xfrm>
                            <a:off x="0" y="0"/>
                            <a:ext cx="4572000" cy="4572000"/>
                            <a:chOff x="0" y="0"/>
                            <a:chExt cx="4572000" cy="4572000"/>
                          </a:xfrm>
                        </wpg:grpSpPr>
                        <wpg:grpSp>
                          <wpg:cNvPr id="1985416989" name="Group 1985416989"/>
                          <wpg:cNvGrpSpPr/>
                          <wpg:grpSpPr>
                            <a:xfrm>
                              <a:off x="0" y="0"/>
                              <a:ext cx="4572000" cy="4572000"/>
                              <a:chOff x="0" y="0"/>
                              <a:chExt cx="4572000" cy="4572000"/>
                            </a:xfrm>
                          </wpg:grpSpPr>
                          <wpg:grpSp>
                            <wpg:cNvPr id="117114234" name="Group 117114234"/>
                            <wpg:cNvGrpSpPr/>
                            <wpg:grpSpPr>
                              <a:xfrm>
                                <a:off x="1204644" y="667510"/>
                                <a:ext cx="1329690" cy="1229586"/>
                                <a:chOff x="1204644" y="667510"/>
                                <a:chExt cx="1329690" cy="1229586"/>
                              </a:xfrm>
                            </wpg:grpSpPr>
                            <wps:wsp>
                              <wps:cNvPr id="84947898" name="TextBox 41"/>
                              <wps:cNvSpPr txBox="1"/>
                              <wps:spPr>
                                <a:xfrm>
                                  <a:off x="1204644" y="667510"/>
                                  <a:ext cx="1329690" cy="42735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B3F83A6" w14:textId="77777777" w:rsidR="00701C54" w:rsidRDefault="00701C54" w:rsidP="00701C54">
                                    <w:pP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  <w:t>Human Health</w:t>
                                    </w:r>
                                  </w:p>
                                </w:txbxContent>
                              </wps:txbx>
                              <wps:bodyPr wrap="square" rtlCol="0" anchor="ctr">
                                <a:spAutoFit/>
                              </wps:bodyPr>
                            </wps:wsp>
                            <wpg:grpSp>
                              <wpg:cNvPr id="352830663" name="Group 352830663"/>
                              <wpg:cNvGrpSpPr/>
                              <wpg:grpSpPr>
                                <a:xfrm>
                                  <a:off x="1307946" y="931966"/>
                                  <a:ext cx="945450" cy="965130"/>
                                  <a:chOff x="1307946" y="931966"/>
                                  <a:chExt cx="945450" cy="965130"/>
                                </a:xfrm>
                              </wpg:grpSpPr>
                              <wps:wsp>
                                <wps:cNvPr id="1717955697" name="Oval 1717955697"/>
                                <wps:cNvSpPr/>
                                <wps:spPr>
                                  <a:xfrm>
                                    <a:off x="1338996" y="982696"/>
                                    <a:ext cx="914400" cy="914400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</wps:spPr>
                                <wps:style>
                                  <a:lnRef idx="2">
                                    <a:schemeClr val="accent6"/>
                                  </a:lnRef>
                                  <a:fillRef idx="1">
                                    <a:schemeClr val="lt1"/>
                                  </a:fillRef>
                                  <a:effectRef idx="0">
                                    <a:schemeClr val="accent6"/>
                                  </a:effectRef>
                                  <a:fontRef idx="minor">
                                    <a:schemeClr val="dk1"/>
                                  </a:fontRef>
                                </wps:style>
                                <wps:bodyPr rtlCol="0" anchor="ctr"/>
                              </wps:wsp>
                              <pic:pic xmlns:pic="http://schemas.openxmlformats.org/drawingml/2006/picture">
                                <pic:nvPicPr>
                                  <pic:cNvPr id="2138359636" name="Graphic 30" descr="Heartbeat with solid fill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4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47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654621" y="931966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605891954" name="Graphic 34" descr="Yoga with solid fill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4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4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822120" y="1154157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32728819" name="Graphic 37" descr="IV with solid fill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5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429345" y="1112861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361225426" name="Graphic 45" descr="Toothbrush with solid fill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53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 flipH="1">
                                    <a:off x="1307946" y="1346930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  <pic:pic xmlns:pic="http://schemas.openxmlformats.org/drawingml/2006/picture">
                                <pic:nvPicPr>
                                  <pic:cNvPr id="1177489291" name="Graphic 47" descr="Lunch Box with solid fill"/>
                                  <pic:cNvPicPr>
                                    <a:picLocks noChangeAspect="1"/>
                                  </pic:cNvPicPr>
                                </pic:nvPicPr>
                                <pic:blipFill>
                                  <a:blip r:embed="rId5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96DAC541-7B7A-43D3-8B79-37D633B846F1}">
                                        <asvg:svgBlip xmlns:asvg="http://schemas.microsoft.com/office/drawing/2016/SVG/main" r:embed="rId55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1660039" y="1487969"/>
                                    <a:ext cx="365760" cy="36576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wpg:grpSp>
                          </wpg:grpSp>
                          <pic:pic xmlns:pic="http://schemas.openxmlformats.org/drawingml/2006/picture">
                            <pic:nvPicPr>
                              <pic:cNvPr id="1330023551" name="Graphic 57" descr="Earth globe: Americas with solid fill"/>
                              <pic:cNvPicPr>
                                <a:picLocks noChangeAspect="1"/>
                              </pic:cNvPicPr>
                            </pic:nvPicPr>
                            <pic:blipFill>
                              <a:blip r:embed="rId5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96DAC541-7B7A-43D3-8B79-37D633B846F1}">
                                    <asvg:svgBlip xmlns:asvg="http://schemas.microsoft.com/office/drawing/2016/SVG/main" r:embed="rId57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4572000" cy="4572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  <wpg:grpSp>
                            <wpg:cNvPr id="1637781938" name="Group 1637781938"/>
                            <wpg:cNvGrpSpPr/>
                            <wpg:grpSpPr>
                              <a:xfrm>
                                <a:off x="2554564" y="1511480"/>
                                <a:ext cx="1480185" cy="1341936"/>
                                <a:chOff x="2554564" y="1511480"/>
                                <a:chExt cx="1480185" cy="1341936"/>
                              </a:xfrm>
                            </wpg:grpSpPr>
                            <wps:wsp>
                              <wps:cNvPr id="1057577520" name="Oval 1057577520"/>
                              <wps:cNvSpPr/>
                              <wps:spPr>
                                <a:xfrm>
                                  <a:off x="2873585" y="1511480"/>
                                  <a:ext cx="914400" cy="914400"/>
                                </a:xfrm>
                                <a:prstGeom prst="ellipse">
                                  <a:avLst/>
                                </a:prstGeom>
                                <a:noFill/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1001551597" name="TextBox 43"/>
                              <wps:cNvSpPr txBox="1"/>
                              <wps:spPr>
                                <a:xfrm>
                                  <a:off x="2554564" y="2426061"/>
                                  <a:ext cx="1480185" cy="42735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45A7793F" w14:textId="77777777" w:rsidR="00701C54" w:rsidRDefault="00701C54" w:rsidP="00701C54">
                                    <w:pP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  <w:t>Human Systems</w:t>
                                    </w:r>
                                  </w:p>
                                </w:txbxContent>
                              </wps:txbx>
                              <wps:bodyPr wrap="square" rtlCol="0" anchor="ctr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1825086134" name="Graphic 59" descr="Connections with solid fil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5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59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2851274" y="1511480"/>
                                  <a:ext cx="914400" cy="91440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  <wpg:grpSp>
                            <wpg:cNvPr id="1267455530" name="Group 1267455530"/>
                            <wpg:cNvGrpSpPr/>
                            <wpg:grpSpPr>
                              <a:xfrm>
                                <a:off x="1121969" y="2395014"/>
                                <a:ext cx="1252855" cy="1322784"/>
                                <a:chOff x="1121969" y="2395014"/>
                                <a:chExt cx="1252855" cy="1322784"/>
                              </a:xfrm>
                            </wpg:grpSpPr>
                            <wps:wsp>
                              <wps:cNvPr id="333499855" name="Oval 333499855"/>
                              <wps:cNvSpPr/>
                              <wps:spPr>
                                <a:xfrm>
                                  <a:off x="1270427" y="2395014"/>
                                  <a:ext cx="914400" cy="914400"/>
                                </a:xfrm>
                                <a:prstGeom prst="ellipse">
                                  <a:avLst/>
                                </a:prstGeom>
                                <a:noFill/>
                              </wps:spPr>
                              <wps:style>
                                <a:lnRef idx="2">
                                  <a:schemeClr val="accent6"/>
                                </a:lnRef>
                                <a:fillRef idx="1">
                                  <a:schemeClr val="lt1"/>
                                </a:fillRef>
                                <a:effectRef idx="0">
                                  <a:schemeClr val="accent6"/>
                                </a:effectRef>
                                <a:fontRef idx="minor">
                                  <a:schemeClr val="dk1"/>
                                </a:fontRef>
                              </wps:style>
                              <wps:bodyPr rtlCol="0" anchor="ctr"/>
                            </wps:wsp>
                            <wps:wsp>
                              <wps:cNvPr id="2130501505" name="TextBox 44"/>
                              <wps:cNvSpPr txBox="1"/>
                              <wps:spPr>
                                <a:xfrm>
                                  <a:off x="1121969" y="3290443"/>
                                  <a:ext cx="1252855" cy="427355"/>
                                </a:xfrm>
                                <a:prstGeom prst="rect">
                                  <a:avLst/>
                                </a:prstGeom>
                                <a:noFill/>
                              </wps:spPr>
                              <wps:txbx>
                                <w:txbxContent>
                                  <w:p w14:paraId="5A841199" w14:textId="77777777" w:rsidR="00701C54" w:rsidRDefault="00701C54" w:rsidP="00701C54">
                                    <w:pP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rFonts w:hAnsi="Calibri"/>
                                        <w:b/>
                                        <w:bCs/>
                                        <w:color w:val="000000" w:themeColor="text1"/>
                                        <w:kern w:val="24"/>
                                        <w:sz w:val="28"/>
                                        <w:szCs w:val="28"/>
                                        <w:lang w:val="en-US"/>
                                      </w:rPr>
                                      <w:t>Earth Systems</w:t>
                                    </w:r>
                                  </w:p>
                                </w:txbxContent>
                              </wps:txbx>
                              <wps:bodyPr wrap="square" rtlCol="0" anchor="ctr">
                                <a:spAutoFit/>
                              </wps:bodyPr>
                            </wps:wsp>
                            <pic:pic xmlns:pic="http://schemas.openxmlformats.org/drawingml/2006/picture">
                              <pic:nvPicPr>
                                <pic:cNvPr id="795335853" name="Graphic 48" descr="Wave with solid fil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0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61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41341" y="2518050"/>
                                  <a:ext cx="365760" cy="3657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49479035" name="Graphic 52" descr="Windy with solid fil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38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62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731174" y="2809057"/>
                                  <a:ext cx="365760" cy="3657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1635132263" name="Graphic 53" descr="Cloud With Lightning And Rain with solid fil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3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64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383450" y="2855426"/>
                                  <a:ext cx="365760" cy="3657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  <pic:pic xmlns:pic="http://schemas.openxmlformats.org/drawingml/2006/picture">
                              <pic:nvPicPr>
                                <pic:cNvPr id="371837500" name="Graphic 63" descr="Tornado with solid fill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65">
                                  <a:extLst>
                                    <a:ext uri="{28A0092B-C50C-407E-A947-70E740481C1C}">
                                      <a14:useLocalDpi xmlns:a14="http://schemas.microsoft.com/office/drawing/2010/main" val="0"/>
                                    </a:ext>
                                    <a:ext uri="{96DAC541-7B7A-43D3-8B79-37D633B846F1}">
                                      <asvg:svgBlip xmlns:asvg="http://schemas.microsoft.com/office/drawing/2016/SVG/main" r:embed="rId66"/>
                                    </a:ext>
                                  </a:extLst>
                                </a:blip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1658507" y="2477344"/>
                                  <a:ext cx="365760" cy="365760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wpg:grpSp>
                        </wpg:grpSp>
                        <wps:wsp>
                          <wps:cNvPr id="717093014" name="TextBox 72"/>
                          <wps:cNvSpPr txBox="1"/>
                          <wps:spPr>
                            <a:xfrm>
                              <a:off x="1530194" y="1787367"/>
                              <a:ext cx="1567953" cy="1124328"/>
                            </a:xfrm>
                            <a:prstGeom prst="ellipse">
                              <a:avLst/>
                            </a:prstGeom>
                            <a:noFill/>
                          </wps:spPr>
                          <wps:txbx>
                            <w:txbxContent>
                              <w:p w14:paraId="0A09AC35" w14:textId="77777777" w:rsidR="00701C54" w:rsidRDefault="00701C54" w:rsidP="00701C54">
                                <w:pPr>
                                  <w:jc w:val="center"/>
                                  <w:rPr>
                                    <w:rFonts w:hAnsi="Calibri"/>
                                    <w:b/>
                                    <w:bCs/>
                                    <w:color w:val="FF0000"/>
                                    <w:kern w:val="24"/>
                                    <w:sz w:val="36"/>
                                    <w:szCs w:val="36"/>
                                    <w:lang w:val="en-US"/>
                                  </w:rPr>
                                </w:pPr>
                                <w:r>
                                  <w:rPr>
                                    <w:rFonts w:hAnsi="Calibri"/>
                                    <w:b/>
                                    <w:bCs/>
                                    <w:color w:val="FF0000"/>
                                    <w:kern w:val="24"/>
                                    <w:sz w:val="36"/>
                                    <w:szCs w:val="36"/>
                                    <w:lang w:val="en-US"/>
                                  </w:rPr>
                                  <w:t>Planetary Health</w:t>
                                </w:r>
                              </w:p>
                            </w:txbxContent>
                          </wps:txbx>
                          <wps:bodyPr wrap="square" rtlCol="0">
                            <a:spAutoFit/>
                          </wps:bodyPr>
                        </wps:wsp>
                      </wpg:grpSp>
                    </wpg:wgp>
                  </a:graphicData>
                </a:graphic>
              </wp:anchor>
            </w:drawing>
          </mc:Choice>
          <mc:Fallback>
            <w:pict>
              <v:group w14:anchorId="3A52E92C" id="Group 1" o:spid="_x0000_s1026" style="position:absolute;margin-left:-82.7pt;margin-top:-59.15pt;width:1141.4pt;height:824.25pt;z-index:251692032" coordsize="144956,104681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">
                <v:group id="Group 3" o:spid="_x0000_s1027" style="position:absolute;left:37120;top:2122;width:107836;height:102559" coordorigin="35705,2013" coordsize="107838,10255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"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2" o:spid="_x0000_s1028" type="#_x0000_t32" style="position:absolute;left:37610;top:34480;width:64800;height:58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" strokecolor="black [3213]" strokeweight="3pt">
                    <v:stroke dashstyle="dash" endarrow="block" joinstyle="miter"/>
                  </v:shape>
                  <v:shape id="Straight Arrow Connector 2" o:spid="_x0000_s1029" type="#_x0000_t32" style="position:absolute;left:39487;top:13035;width:64800;height:58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" strokecolor="black [3213]" strokeweight="3pt">
                    <v:stroke dashstyle="dash" endarrow="block" joinstyle="miter"/>
                  </v:shape>
                  <v:group id="Group 45" o:spid="_x0000_s1030" style="position:absolute;left:104230;top:2013;width:39313;height:42877" coordsize="39312,42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">
                    <v:group id="Group 1845520548" o:spid="_x0000_s1031" style="position:absolute;left:12464;top:4313;width:13197;height:12451" coordorigin="12464,4313" coordsize="13197,12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">
                      <v:group id="Content Placeholder 4" o:spid="_x0000_s1032" alt="Group with solid fill" style="position:absolute;left:12464;top:12497;width:6394;height:4267" coordorigin="12464,12497" coordsize="6394,426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">
                        <v:shape id="Freeform: Shape 1903374450" o:spid="_x0000_s1033" style="position:absolute;left:17567;top:12497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" path="m76200,38100v,21042,-17058,38100,-38100,38100c17058,76200,,59142,,38100,,17058,17058,,38100,,59142,,76200,17058,76200,38100xe" fillcolor="black" stroked="f" strokeweight=".20947mm">
                          <v:stroke joinstyle="miter"/>
                          <v:path arrowok="t" o:connecttype="custom" o:connectlocs="76200,38100;38100,76200;0,38100;38100,0;76200,38100" o:connectangles="0,0,0,0,0"/>
                        </v:shape>
                        <v:shape id="Freeform: Shape 2141144346" o:spid="_x0000_s1034" style="position:absolute;left:12995;top:12497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" path="m76200,38100v,21042,-17058,38100,-38100,38100c17058,76200,,59142,,38100,,17058,17058,,38100,,59142,,76200,17058,76200,38100xe" fillcolor="black" stroked="f" strokeweight=".20947mm">
                          <v:stroke joinstyle="miter"/>
                          <v:path arrowok="t" o:connecttype="custom" o:connectlocs="76200,38100;38100,76200;0,38100;38100,0;76200,38100" o:connectangles="0,0,0,0,0"/>
                        </v:shape>
                        <v:shape id="Freeform: Shape 882770204" o:spid="_x0000_s1035" style="position:absolute;left:16043;top:12497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" path="m76200,38100v,21042,-17058,38100,-38100,38100c17058,76200,,59142,,38100,,17058,17058,,38100,,59142,,76200,17058,76200,38100xe" fillcolor="black" stroked="f" strokeweight=".20947mm">
                          <v:stroke joinstyle="miter"/>
                          <v:path arrowok="t" o:connecttype="custom" o:connectlocs="76200,38100;38100,76200;0,38100;38100,0;76200,38100" o:connectangles="0,0,0,0,0"/>
                        </v:shape>
                        <v:shape id="Freeform: Shape 1070972333" o:spid="_x0000_s1036" style="position:absolute;left:14519;top:12497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" path="m76200,38100v,21042,-17058,38100,-38100,38100c17058,76200,,59142,,38100,,17058,17058,,38100,,59142,,76200,17058,76200,38100xe" fillcolor="black" stroked="f" strokeweight=".20947mm">
                          <v:stroke joinstyle="miter"/>
                          <v:path arrowok="t" o:connecttype="custom" o:connectlocs="76200,38100;38100,76200;0,38100;38100,0;76200,38100" o:connectangles="0,0,0,0,0"/>
                        </v:shape>
                        <v:shape id="Freeform: Shape 267794718" o:spid="_x0000_s1037" style="position:absolute;left:12464;top:13335;width:6394;height:3429;visibility:visible;mso-wrap-style:square;v-text-anchor:middle" coordsize="639417,3429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" path="m639084,140970l614700,29718v-762,-3048,-2286,-6096,-5334,-8382c600222,14478,590316,8382,578886,5334,568980,2286,559074,,548406,,537738,,527070,1524,517926,5334v-11430,3810,-21336,9144,-30480,16002c484398,23622,482874,26670,482112,29718r-9906,44958l472206,74676,462300,29718v-762,-3048,-2286,-6096,-5334,-8382c447822,14478,437916,8382,426486,5334,416580,2286,406674,,396006,,385338,,374670,1524,365526,5334v-11430,3810,-21336,9144,-30480,16002c331998,23622,330474,26670,329712,29718r-9906,44196l319806,74676,309900,29718v-762,-3048,-2286,-6096,-5334,-8382c295422,14478,285516,8382,274086,5334,264180,2286,254274,,243606,,232938,,222270,1524,213126,5334v-11430,3810,-21336,9144,-30480,16002c179598,23622,178074,26670,177312,29718r-9906,44196l167406,73914,157500,29718v-762,-3048,-2286,-6096,-5334,-8382c143022,14478,133116,8382,121686,5334,111780,2286,101874,,91206,,80538,,69870,1524,60726,5334,49296,9144,39390,14478,30246,21336v-3048,2286,-4572,5334,-5334,8382l528,140208v-2286,8382,3048,17526,12192,19050c13482,159258,14244,159258,15006,159258v6858,,12954,-4572,15240,-12192l53106,45720r,54102l30246,213360r22860,l53106,342900r30480,l83586,213360r15240,l98826,342900r30480,l129306,213360r22860,l129306,99822r,-54102l152166,147828v1524,6858,7620,12192,14478,12192l166644,160020v6858,,12954,-4572,14478,-12192l205506,45720r,121920l205506,342900r30480,l235986,167640r15240,l251226,342900r30480,l281706,167640r,-121920l304566,147828v1524,6858,7620,12192,15240,12192c319806,160020,319806,160020,319806,160020r,c326664,160020,332760,155448,334284,147828l357906,45720r,54864l335046,213360r22860,l357906,342900r30480,l388386,213360r15240,l403626,342900r30480,l434106,213360r22860,l434106,99060r,-53340l456966,147828v1524,6858,7620,12192,15240,12192c472206,160020,472206,160020,472206,160020r,c472206,160020,472206,160020,472206,160020v6858,,12954,-4572,15240,-12192l510306,45720r,121920l510306,342900r30480,l540786,167640r15240,l556026,342900r30480,l586506,167640r,-121920l609366,147828v1524,6858,7620,12192,15240,12192c626130,160020,628416,160020,629940,159258v6858,-3048,10668,-10668,9144,-18288xe" fillcolor="black" stroked="f" strokeweight=".20947mm">
                          <v:stroke joinstyle="miter"/>
                          <v:path arrowok="t" o:connecttype="custom" o:connectlocs="639084,140970;614700,29718;609366,21336;578886,5334;548406,0;517926,5334;487446,21336;482112,29718;472206,74676;472206,74676;462300,29718;456966,21336;426486,5334;396006,0;365526,5334;335046,21336;329712,29718;319806,73914;319806,74676;309900,29718;304566,21336;274086,5334;243606,0;213126,5334;182646,21336;177312,29718;167406,73914;167406,73914;157500,29718;152166,21336;121686,5334;91206,0;60726,5334;30246,21336;24912,29718;528,140208;12720,159258;15006,159258;30246,147066;53106,45720;53106,99822;30246,213360;53106,213360;53106,342900;83586,342900;83586,213360;98826,213360;98826,342900;129306,342900;129306,213360;152166,213360;129306,99822;129306,45720;152166,147828;166644,160020;166644,160020;181122,147828;205506,45720;205506,167640;205506,342900;235986,342900;235986,167640;251226,167640;251226,342900;281706,342900;281706,167640;281706,45720;304566,147828;319806,160020;319806,160020;319806,160020;334284,147828;357906,45720;357906,100584;335046,213360;357906,213360;357906,342900;388386,342900;388386,213360;403626,213360;403626,342900;434106,342900;434106,213360;456966,213360;434106,99060;434106,45720;456966,147828;472206,160020;472206,160020;472206,160020;472206,160020;487446,147828;510306,45720;510306,167640;510306,342900;540786,342900;540786,167640;556026,167640;556026,342900;586506,342900;586506,167640;586506,45720;609366,147828;624606,160020;629940,159258;639084,140970" o:connectangles="0,0,0,0,0,0,0,0,0,0,0,0,0,0,0,0,0,0,0,0,0,0,0,0,0,0,0,0,0,0,0,0,0,0,0,0,0,0,0,0,0,0,0,0,0,0,0,0,0,0,0,0,0,0,0,0,0,0,0,0,0,0,0,0,0,0,0,0,0,0,0,0,0,0,0,0,0,0,0,0,0,0,0,0,0,0,0,0,0,0,0,0,0,0,0,0,0,0,0,0,0,0,0,0,0,0"/>
                        </v:shape>
                      </v:group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Graphic 6" o:spid="_x0000_s1038" type="#_x0000_t75" alt="Man with cane with solid fill" style="position:absolute;left:20175;top:11215;width:5486;height:548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">
                        <v:imagedata r:id="rId67" o:title="Man with cane with solid fill"/>
                      </v:shape>
                      <v:group id="Graphic 8" o:spid="_x0000_s1039" alt="Family with boy with solid fill" style="position:absolute;left:15832;top:4313;width:6549;height:6096" coordorigin="15832,4313" coordsize="6549,60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">
                        <v:shape id="Freeform: Shape 1394993709" o:spid="_x0000_s1040" style="position:absolute;left:16667;top:4313;width:1066;height:1067;visibility:visible;mso-wrap-style:square;v-text-anchor:middle" coordsize="106680,106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" path="m106680,53340v,29459,-23881,53340,-53340,53340c23881,106680,,82799,,53340,,23881,23881,,53340,v29459,,53340,23881,53340,53340xe" fillcolor="black" stroked="f" strokeweight=".20947mm">
                          <v:stroke joinstyle="miter"/>
                          <v:path arrowok="t" o:connecttype="custom" o:connectlocs="106680,53340;53340,106680;0,53340;53340,0;106680,53340" o:connectangles="0,0,0,0,0"/>
                        </v:shape>
                        <v:shape id="Freeform: Shape 1837371574" o:spid="_x0000_s1041" style="position:absolute;left:18953;top:4313;width:1066;height:1067;visibility:visible;mso-wrap-style:square;v-text-anchor:middle" coordsize="106680,106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" path="m106680,53340v,29459,-23881,53340,-53340,53340c23881,106680,,82799,,53340,,23881,23881,,53340,v29459,,53340,23881,53340,53340xe" fillcolor="black" stroked="f" strokeweight=".20947mm">
                          <v:stroke joinstyle="miter"/>
                          <v:path arrowok="t" o:connecttype="custom" o:connectlocs="106680,53340;53340,106680;0,53340;53340,0;106680,53340" o:connectangles="0,0,0,0,0"/>
                        </v:shape>
                        <v:shape id="Freeform: Shape 313554756" o:spid="_x0000_s1042" style="position:absolute;left:21162;top:7589;width:762;height:762;visibility:visible;mso-wrap-style:square;v-text-anchor:middle" coordsize="76200,762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" path="m76200,38100v,21042,-17058,38100,-38100,38100c17058,76200,,59142,,38100,,17058,17058,,38100,,59142,,76200,17058,76200,38100xe" fillcolor="black" stroked="f" strokeweight=".20947mm">
                          <v:stroke joinstyle="miter"/>
                          <v:path arrowok="t" o:connecttype="custom" o:connectlocs="76200,38100;38100,76200;0,38100;38100,0;76200,38100" o:connectangles="0,0,0,0,0"/>
                        </v:shape>
                        <v:shape id="Freeform: Shape 354139787" o:spid="_x0000_s1043" style="position:absolute;left:15832;top:5532;width:6549;height:4877;visibility:visible;mso-wrap-style:square;v-text-anchor:middle" coordsize="654931,48768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" path="m653437,382524l626767,318516v-9144,-12954,-23622,-22860,-39624,-27432c582571,290322,576475,289560,571141,289560r-38100,l501037,235458v762,-3810,1524,-7620,762,-11430l465985,44196c451507,28194,433219,16002,411883,8382,397405,3048,381403,,364639,,347875,,332635,3048,317395,8382v-20574,7620,-38862,19812,-54102,35814l251101,112014,237385,44196c222907,28194,204619,16002,183283,8382,168805,3048,152803,,136039,,119275,,104035,3048,88795,8382,68221,16002,49933,28194,34693,44196l403,224028v-2286,12192,5334,24384,18288,26670c19453,251460,20977,251460,22501,251460v10668,,20574,-7620,22098,-18288l75841,78486r,409194l121561,487680r,-236220l152041,251460r,236220l197761,487680r,-409194l229003,233172v1524,10668,11430,18288,22098,18288l251101,251460v10668,,20574,-7620,22098,-18288l304441,78486r,83058l275485,305562r28956,l304441,487680r45720,l350161,304800r30480,l380641,487680r45720,l426361,305562r28956,l426361,161544r,-83058l457603,233172v1524,9144,9144,16002,17526,17526l533041,348996r,138684l563521,487680r,-91440l578761,396240r,91440l609241,487680r,-132588l626005,394716v2286,6096,8382,9144,13716,9144c642007,403860,643531,403860,645817,402336v7620,-3048,11430,-12192,7620,-19812xe" fillcolor="black" stroked="f" strokeweight=".20947mm">
                          <v:stroke joinstyle="miter"/>
                          <v:path arrowok="t" o:connecttype="custom" o:connectlocs="653437,382524;626767,318516;587143,291084;571141,289560;533041,289560;501037,235458;501799,224028;465985,44196;411883,8382;364639,0;317395,8382;263293,44196;251101,112014;237385,44196;183283,8382;136039,0;88795,8382;34693,44196;403,224028;18691,250698;22501,251460;44599,233172;75841,78486;75841,487680;121561,487680;121561,251460;152041,251460;152041,487680;197761,487680;197761,78486;229003,233172;251101,251460;251101,251460;273199,233172;304441,78486;304441,161544;275485,305562;304441,305562;304441,487680;350161,487680;350161,304800;380641,304800;380641,487680;426361,487680;426361,305562;455317,305562;426361,161544;426361,78486;457603,233172;475129,250698;533041,348996;533041,487680;563521,487680;563521,396240;578761,396240;578761,487680;609241,487680;609241,355092;626005,394716;639721,403860;645817,402336;653437,382524" o:connectangles="0,0,0,0,0,0,0,0,0,0,0,0,0,0,0,0,0,0,0,0,0,0,0,0,0,0,0,0,0,0,0,0,0,0,0,0,0,0,0,0,0,0,0,0,0,0,0,0,0,0,0,0,0,0,0,0,0,0,0,0,0,0"/>
                        </v:shape>
                      </v:group>
                    </v:group>
                    <v:group id="Group 803969814" o:spid="_x0000_s1044" style="position:absolute;width:39312;height:42877" coordsize="39312,4287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">
                      <v:group id="Group 1393865928" o:spid="_x0000_s1045" style="position:absolute;left:13473;top:18814;width:11485;height:10300" coordorigin="13473,18814" coordsize="11485,103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">
                        <v:oval id="Oval 1349020046" o:spid="_x0000_s1046" style="position:absolute;left:14660;top:19159;width:8523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" fillcolor="white [3212]" strokecolor="red" strokeweight="1pt">
                          <v:stroke joinstyle="miter"/>
                        </v:oval>
                        <v:oval id="TextBox 38" o:spid="_x0000_s1047" style="position:absolute;left:13473;top:18814;width:11485;height:103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" filled="f" stroked="f">
                          <v:textbox style="mso-fit-shape-to-text:t">
                            <w:txbxContent>
                              <w:p w14:paraId="7E79D0D8" w14:textId="77777777" w:rsidR="00686F53" w:rsidRDefault="00686F53" w:rsidP="00686F53">
                                <w:pPr>
                                  <w:jc w:val="center"/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  <w:lang w:val="en-US"/>
                                  </w:rPr>
                                </w:pPr>
                                <w:r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32"/>
                                    <w:szCs w:val="32"/>
                                    <w:lang w:val="en-US"/>
                                  </w:rPr>
                                  <w:t>One Health</w:t>
                                </w:r>
                              </w:p>
                            </w:txbxContent>
                          </v:textbox>
                        </v:oval>
                      </v:group>
                      <v:shapetype id="_x0000_t202" coordsize="21600,21600" o:spt="202" path="m,l,21600r21600,l21600,xe">
                        <v:stroke joinstyle="miter"/>
                        <v:path gradientshapeok="t" o:connecttype="rect"/>
                      </v:shapetype>
                      <v:shape id="TextBox 41" o:spid="_x0000_s1048" type="#_x0000_t202" style="position:absolute;left:13338;width:13296;height:4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" filled="f" stroked="f">
                        <v:textbox style="mso-fit-shape-to-text:t">
                          <w:txbxContent>
                            <w:p w14:paraId="24343DF0" w14:textId="77777777" w:rsidR="00686F53" w:rsidRDefault="00686F53" w:rsidP="00686F53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Human Health</w:t>
                              </w:r>
                            </w:p>
                          </w:txbxContent>
                        </v:textbox>
                      </v:shape>
                      <v:group id="Group 1233199756" o:spid="_x0000_s1049" style="position:absolute;left:18399;top:17650;width:20913;height:24902" coordorigin="18399,17650" coordsize="20913,249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">
                        <v:oval id="Oval 698034981" o:spid="_x0000_s1050" style="position:absolute;left:18399;top:17650;width:20913;height:20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" filled="f" strokecolor="#70ad47 [3209]" strokeweight="1pt">
                          <v:stroke joinstyle="miter"/>
                        </v:oval>
                        <v:shape id="Graphic 28" o:spid="_x0000_s1051" type="#_x0000_t75" alt="Cactus with solid fill" style="position:absolute;left:19317;top:25265;width:8056;height:80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">
                          <v:imagedata r:id="rId68" o:title="Cactus with solid fill"/>
                        </v:shape>
                        <v:shape id="Graphic 30" o:spid="_x0000_s1052" type="#_x0000_t75" alt="Bonsai with solid fill" style="position:absolute;left:24075;top:19444;width:7316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">
                          <v:imagedata r:id="rId69" o:title="Bonsai with solid fill"/>
                        </v:shape>
                        <v:shape id="Graphic 32" o:spid="_x0000_s1053" type="#_x0000_t75" alt="Palm tree with solid fill" style="position:absolute;left:24097;top:28633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">
                          <v:imagedata r:id="rId70" o:title="Palm tree with solid fill"/>
                        </v:shape>
                        <v:shape id="Graphic 34" o:spid="_x0000_s1054" type="#_x0000_t75" alt="Plant with solid fill" style="position:absolute;left:29233;top:21186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">
                          <v:imagedata r:id="rId71" o:title="Plant with solid fill"/>
                        </v:shape>
                        <v:shape id="Graphic 36" o:spid="_x0000_s1055" type="#_x0000_t75" style="position:absolute;left:29878;top:28537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">
                          <v:imagedata r:id="rId72" o:title=""/>
                        </v:shape>
                        <v:shape id="TextBox 43" o:spid="_x0000_s1056" type="#_x0000_t202" style="position:absolute;left:19584;top:38279;width:19246;height:4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" filled="f" stroked="f">
                          <v:textbox style="mso-fit-shape-to-text:t">
                            <w:txbxContent>
                              <w:p w14:paraId="39C32866" w14:textId="77777777" w:rsidR="00686F53" w:rsidRDefault="00686F53" w:rsidP="00686F53">
                                <w:pPr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  <w:lang w:val="en-US"/>
                                  </w:rPr>
                                  <w:t>Environmental Health</w:t>
                                </w:r>
                              </w:p>
                            </w:txbxContent>
                          </v:textbox>
                        </v:shape>
                      </v:group>
                      <v:group id="Group 1963787422" o:spid="_x0000_s1057" style="position:absolute;top:18327;width:20913;height:24550" coordorigin=",18327" coordsize="20913,2454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">
                        <v:oval id="Oval 513350313" o:spid="_x0000_s1058" style="position:absolute;top:18327;width:20913;height:202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" filled="f" strokecolor="#70ad47 [3209]" strokeweight="1pt">
                          <v:stroke joinstyle="miter"/>
                        </v:oval>
                        <v:shape id="Graphic 16" o:spid="_x0000_s1059" type="#_x0000_t75" alt="Bats with solid fill" style="position:absolute;left:1245;top:22234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">
                          <v:imagedata r:id="rId73" o:title="Bats with solid fill"/>
                        </v:shape>
                        <v:shape id="Graphic 18" o:spid="_x0000_s1060" type="#_x0000_t75" alt="Penguin with solid fill" style="position:absolute;left:6372;top:27802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">
                          <v:imagedata r:id="rId74" o:title="Penguin with solid fill"/>
                        </v:shape>
                        <v:shape id="Graphic 20" o:spid="_x0000_s1061" type="#_x0000_t75" alt="Rabbit with solid fill" style="position:absolute;left:11556;top:25148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">
                          <v:imagedata r:id="rId75" o:title="Rabbit with solid fill"/>
                        </v:shape>
                        <v:shape id="Graphic 22" o:spid="_x0000_s1062" type="#_x0000_t75" alt="Beaver with solid fill" style="position:absolute;left:8936;top:31550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">
                          <v:imagedata r:id="rId76" o:title="Beaver with solid fill"/>
                        </v:shape>
                        <v:shape id="Graphic 24" o:spid="_x0000_s1063" type="#_x0000_t75" alt="Duck with solid fill" style="position:absolute;left:7347;top:20748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">
                          <v:imagedata r:id="rId77" o:title="Duck with solid fill"/>
                        </v:shape>
                        <v:shape id="Graphic 26" o:spid="_x0000_s1064" type="#_x0000_t75" alt="Pig with solid fill" style="position:absolute;left:695;top:28220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">
                          <v:imagedata r:id="rId78" o:title="Pig with solid fill"/>
                        </v:shape>
                        <v:shape id="TextBox 44" o:spid="_x0000_s1065" type="#_x0000_t202" style="position:absolute;left:3809;top:38603;width:13297;height:4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" filled="f" stroked="f">
                          <v:textbox style="mso-fit-shape-to-text:t">
                            <w:txbxContent>
                              <w:p w14:paraId="68A616D2" w14:textId="77777777" w:rsidR="00686F53" w:rsidRDefault="00686F53" w:rsidP="00686F53">
                                <w:pPr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  <w:lang w:val="en-US"/>
                                  </w:rPr>
                                </w:pPr>
                                <w:r>
                                  <w:rPr>
                                    <w:rFonts w:hAnsi="Calibri"/>
                                    <w:b/>
                                    <w:bCs/>
                                    <w:color w:val="000000" w:themeColor="text1"/>
                                    <w:kern w:val="24"/>
                                    <w:sz w:val="28"/>
                                    <w:szCs w:val="28"/>
                                    <w:lang w:val="en-US"/>
                                  </w:rPr>
                                  <w:t>Animal Health</w:t>
                                </w:r>
                              </w:p>
                            </w:txbxContent>
                          </v:textbox>
                        </v:shape>
                      </v:group>
                      <v:oval id="Oval 194620405" o:spid="_x0000_s1066" style="position:absolute;left:8650;top:2860;width:20913;height:202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" filled="f" strokecolor="#70ad47 [3209]" strokeweight="1pt">
                        <v:stroke joinstyle="miter"/>
                      </v:oval>
                    </v:group>
                  </v:group>
                  <v:group id="Group 55" o:spid="_x0000_s1067" style="position:absolute;left:53666;top:3810;width:37490;height:38565" coordsize="37490,385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<v:group id="Group 1663300481" o:spid="_x0000_s1068" style="position:absolute;width:37490;height:38565" coordsize="8523,7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">
                      <v:oval id="Oval 1340394097" o:spid="_x0000_s1069" style="position:absolute;width:8523;height:76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" fillcolor="white [3212]" strokecolor="red" strokeweight="1pt">
                        <v:stroke joinstyle="miter"/>
                      </v:oval>
                      <v:oval id="TextBox 38" o:spid="_x0000_s1070" style="position:absolute;left:2479;top:6561;width:3565;height:133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" filled="f" stroked="f">
                        <v:textbox style="mso-fit-shape-to-text:t">
                          <w:txbxContent>
                            <w:p w14:paraId="7F153A7E" w14:textId="77777777" w:rsidR="00686F53" w:rsidRDefault="00686F53" w:rsidP="00686F53">
                              <w:pPr>
                                <w:jc w:val="center"/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32"/>
                                  <w:szCs w:val="32"/>
                                  <w:lang w:val="en-US"/>
                                </w:rPr>
                                <w:t>Eco Health</w:t>
                              </w:r>
                            </w:p>
                          </w:txbxContent>
                        </v:textbox>
                      </v:oval>
                    </v:group>
                    <v:shape id="Graphic 8" o:spid="_x0000_s1071" type="#_x0000_t75" alt="Family with boy with solid fill" style="position:absolute;left:14404;top:4713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">
                      <v:imagedata r:id="rId79" o:title="Family with boy with solid fill"/>
                    </v:shape>
                    <v:oval id="Oval 1234604204" o:spid="_x0000_s1072" style="position:absolute;left:13512;top:3816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" filled="f" strokecolor="#70ad47 [3209]" strokeweight="1pt">
                      <v:stroke joinstyle="miter"/>
                    </v:oval>
                    <v:oval id="Oval 440655481" o:spid="_x0000_s1073" style="position:absolute;left:5732;top:17778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" filled="f" strokecolor="#70ad47 [3209]" strokeweight="1pt">
                      <v:stroke joinstyle="miter"/>
                    </v:oval>
                    <v:oval id="Oval 150391534" o:spid="_x0000_s1074" style="position:absolute;left:22155;top:17687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" filled="f" strokecolor="#70ad47 [3209]" strokeweight="1pt">
                      <v:stroke joinstyle="miter"/>
                    </v:oval>
                    <v:shape id="Graphic 24" o:spid="_x0000_s1075" type="#_x0000_t75" alt="Duck with solid fill" style="position:absolute;left:6962;top:18745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">
                      <v:imagedata r:id="rId77" o:title="Duck with solid fill"/>
                    </v:shape>
                    <v:shape id="Graphic 36" o:spid="_x0000_s1076" type="#_x0000_t75" style="position:absolute;left:23211;top:18406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">
                      <v:imagedata r:id="rId72" o:title=""/>
                    </v:shape>
                    <v:shape id="TextBox 41" o:spid="_x0000_s1077" type="#_x0000_t202" style="position:absolute;left:12097;top:616;width:13297;height:4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" filled="f" stroked="f">
                      <v:textbox style="mso-fit-shape-to-text:t">
                        <w:txbxContent>
                          <w:p w14:paraId="68CF44FB" w14:textId="77777777" w:rsidR="00686F53" w:rsidRDefault="00686F53" w:rsidP="00686F53">
                            <w:pP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Human Health</w:t>
                            </w:r>
                          </w:p>
                        </w:txbxContent>
                      </v:textbox>
                    </v:shape>
                    <v:shape id="TextBox 43" o:spid="_x0000_s1078" type="#_x0000_t202" style="position:absolute;left:17381;top:26531;width:18694;height:4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" filled="f" stroked="f">
                      <v:textbox style="mso-fit-shape-to-text:t">
                        <w:txbxContent>
                          <w:p w14:paraId="067051AF" w14:textId="77777777" w:rsidR="00686F53" w:rsidRDefault="00686F53" w:rsidP="00686F53">
                            <w:pP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Environmental Health</w:t>
                            </w:r>
                          </w:p>
                        </w:txbxContent>
                      </v:textbox>
                    </v:shape>
                    <v:shape id="TextBox 44" o:spid="_x0000_s1079" type="#_x0000_t202" style="position:absolute;left:3318;top:26358;width:12529;height:4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" filled="f" stroked="f">
                      <v:textbox style="mso-fit-shape-to-text:t">
                        <w:txbxContent>
                          <w:p w14:paraId="269D0A92" w14:textId="77777777" w:rsidR="00686F53" w:rsidRDefault="00686F53" w:rsidP="00686F53">
                            <w:pP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28"/>
                                <w:szCs w:val="28"/>
                                <w:lang w:val="en-US"/>
                              </w:rPr>
                              <w:t>Animal Health</w:t>
                            </w:r>
                          </w:p>
                        </w:txbxContent>
                      </v:textbox>
                    </v:shape>
                    <v:shapetype id="_x0000_t69" coordsize="21600,21600" o:spt="69" adj="4320,5400" path="m,10800l@0,21600@0@3@2@3@2,21600,21600,10800@2,0@2@1@0@1@0,xe">
                      <v:stroke joinstyle="miter"/>
                      <v:formulas>
                        <v:f eqn="val #0"/>
                        <v:f eqn="val #1"/>
                        <v:f eqn="sum 21600 0 #0"/>
                        <v:f eqn="sum 21600 0 #1"/>
                        <v:f eqn="prod #0 #1 10800"/>
                        <v:f eqn="sum #0 0 @4"/>
                        <v:f eqn="sum 21600 0 @5"/>
                      </v:formulas>
                      <v:path o:connecttype="custom" o:connectlocs="@2,0;10800,@1;@0,0;0,10800;@0,21600;10800,@3;@2,21600;21600,10800" o:connectangles="270,270,270,180,90,90,90,0" textboxrect="@5,@1,@6,@3"/>
                      <v:handles>
                        <v:h position="#0,#1" xrange="0,10800" yrange="0,10800"/>
                      </v:handles>
                    </v:shapetype>
                    <v:shape id="Arrow: Left-Right 15732535" o:spid="_x0000_s1080" type="#_x0000_t69" style="position:absolute;left:9696;top:14564;width:7315;height:814;rotation:-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" adj="1202" fillcolor="black [3213]" strokecolor="black [3213]" strokeweight="1pt"/>
                    <v:shape id="Arrow: Left-Right 333335581" o:spid="_x0000_s1081" type="#_x0000_t69" style="position:absolute;left:19553;top:14491;width:7315;height:814;rotation:6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" adj="1202" fillcolor="black [3213]" strokecolor="black [3213]" strokeweight="1pt"/>
                    <v:shape id="Arrow: Left-Right 1520387027" o:spid="_x0000_s1082" type="#_x0000_t69" style="position:absolute;left:14839;top:21852;width:7316;height:81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" adj="1202" fillcolor="black [3213]" strokecolor="black [3213]" strokeweight="1pt"/>
                  </v:group>
                  <v:group id="Group 71" o:spid="_x0000_s1083" style="position:absolute;left:54864;top:46155;width:37647;height:39072" coordsize="37647,390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  <v:group id="Group 722695991" o:spid="_x0000_s1084" style="position:absolute;width:37647;height:37490" coordsize="37647,3749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">
                      <v:oval id="Oval 654332077" o:spid="_x0000_s1085" style="position:absolute;left:157;width:37490;height:374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" fillcolor="white [3212]" strokecolor="black [3213]" strokeweight="1pt">
                        <v:stroke joinstyle="miter"/>
                      </v:oval>
                      <v:shape id="Graphic 13" o:spid="_x0000_s1086" type="#_x0000_t75" alt="Earth globe: Africa and Europe with solid fill" style="position:absolute;left:2226;top:1845;width:33840;height:3383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">
                        <v:imagedata r:id="rId80" o:title=" Africa and Europe with solid fill"/>
                      </v:shape>
                      <v:shape id="Graphic 8" o:spid="_x0000_s1087" type="#_x0000_t75" alt="Family with boy with solid fill" style="position:absolute;left:20891;top:8645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">
                        <v:imagedata r:id="rId79" o:title="Family with boy with solid fill"/>
                      </v:shape>
                      <v:shape id="Graphic 36" o:spid="_x0000_s1088" type="#_x0000_t75" style="position:absolute;left:14245;top:15674;width:7315;height:7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">
                        <v:imagedata r:id="rId81" o:title=""/>
                      </v:shape>
                      <v:shape id="Graphic 15" o:spid="_x0000_s1089" type="#_x0000_t75" alt="Cloud With Lightning And Rain with solid fill" style="position:absolute;left:9262;top:511;width:7315;height:7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">
                        <v:imagedata r:id="rId82" o:title="Cloud With Lightning And Rain with solid fill"/>
                      </v:shape>
                      <v:shape id="Graphic 21" o:spid="_x0000_s1090" type="#_x0000_t75" alt="Wave with solid fill" style="position:absolute;left:9110;top:20151;width:7467;height:746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">
                        <v:imagedata r:id="rId83" o:title="Wave with solid fill"/>
                      </v:shape>
                      <v:shape id="Graphic 23" o:spid="_x0000_s1091" type="#_x0000_t75" alt="Windy with solid fill" style="position:absolute;left:2918;top:5083;width:7316;height:731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">
                        <v:imagedata r:id="rId84" o:title="Windy with solid fill"/>
                      </v:shape>
                      <v:shape id="Graphic 26" o:spid="_x0000_s1092" type="#_x0000_t75" alt="Sparrow with solid fill" style="position:absolute;top:12355;width:7315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">
                        <v:imagedata r:id="rId85" o:title="Sparrow with solid fill"/>
                      </v:shape>
                      <v:shape id="Graphic 28" o:spid="_x0000_s1093" type="#_x0000_t75" alt="Fish with solid fill" style="position:absolute;left:23037;top:19948;width:7316;height:73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">
                        <v:imagedata r:id="rId86" o:title="Fish with solid fill"/>
                      </v:shape>
                    </v:group>
                    <v:oval id="TextBox 70" o:spid="_x0000_s1094" style="position:absolute;left:11305;top:32552;width:15680;height:65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" filled="f" stroked="f">
                      <v:textbox style="mso-fit-shape-to-text:t">
                        <w:txbxContent>
                          <w:p w14:paraId="65D3C780" w14:textId="77777777" w:rsidR="00686F53" w:rsidRDefault="00686F53" w:rsidP="00686F53">
                            <w:pPr>
                              <w:jc w:val="center"/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  <w:lang w:val="en-US"/>
                              </w:rPr>
                            </w:pPr>
                            <w:r>
                              <w:rPr>
                                <w:rFonts w:hAnsi="Calibri"/>
                                <w:b/>
                                <w:bCs/>
                                <w:color w:val="000000" w:themeColor="text1"/>
                                <w:kern w:val="24"/>
                                <w:sz w:val="32"/>
                                <w:szCs w:val="32"/>
                                <w:lang w:val="en-US"/>
                              </w:rPr>
                              <w:t>Biosphere</w:t>
                            </w:r>
                          </w:p>
                        </w:txbxContent>
                      </v:textbox>
                    </v:oval>
                  </v:group>
                  <v:group id="Group 68" o:spid="_x0000_s1095" style="position:absolute;left:64606;top:85833;width:19046;height:18740" coordsize="19046,1873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">
                    <v:oval id="Oval 1734763684" o:spid="_x0000_s1096" style="position:absolute;top:2154;width:17119;height:1658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" filled="f" strokecolor="#70ad47 [3209]" strokeweight="1pt">
                      <v:stroke joinstyle="miter"/>
                    </v:oval>
                    <v:shape id="Graphic 4" o:spid="_x0000_s1097" type="#_x0000_t75" alt="Family with boy with solid fill" style="position:absolute;left:1814;top:3001;width:14185;height:1418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">
                      <v:imagedata r:id="rId79" o:title="Family with boy with solid fill"/>
                    </v:shape>
                    <v:shape id="Graphic 7" o:spid="_x0000_s1098" type="#_x0000_t75" alt="Heart with pulse with solid fill" style="position:absolute;left:9902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">
                      <v:imagedata r:id="rId87" o:title="Heart with pulse with solid fill"/>
                    </v:shape>
                  </v:group>
                  <v:shape id="Straight Arrow Connector 2" o:spid="_x0000_s1099" type="#_x0000_t32" style="position:absolute;left:41420;top:21145;width:117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" strokecolor="black [3213]" strokeweight="3pt">
                    <v:stroke dashstyle="dash" endarrow="block" joinstyle="miter"/>
                  </v:shape>
                  <v:shape id="Straight Arrow Connector 2" o:spid="_x0000_s1100" type="#_x0000_t32" style="position:absolute;left:41474;top:24139;width:11716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" strokecolor="black [3213]" strokeweight="3pt">
                    <v:stroke dashstyle="dash" endarrow="block" joinstyle="miter"/>
                  </v:shape>
                  <v:shape id="Straight Arrow Connector 2" o:spid="_x0000_s1101" type="#_x0000_t32" style="position:absolute;left:92093;top:24030;width:11715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" strokecolor="black [3213]" strokeweight="3pt">
                    <v:stroke dashstyle="dash" endarrow="block" joinstyle="miter"/>
                  </v:shape>
                  <v:shape id="Straight Arrow Connector 2" o:spid="_x0000_s1102" type="#_x0000_t32" style="position:absolute;left:92583;top:20818;width:11715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" strokecolor="black [3213]" strokeweight="3pt">
                    <v:stroke dashstyle="dash" endarrow="block" joinstyle="miter"/>
                  </v:shape>
                  <v:shape id="Straight Arrow Connector 2" o:spid="_x0000_s1103" type="#_x0000_t32" style="position:absolute;left:92093;top:41719;width:14903;height:12097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" strokecolor="black [3213]" strokeweight="3pt">
                    <v:stroke dashstyle="dash" endarrow="block" joinstyle="miter"/>
                  </v:shape>
                  <v:shape id="Straight Arrow Connector 2" o:spid="_x0000_s1104" type="#_x0000_t32" style="position:absolute;left:37637;top:40848;width:14903;height:12097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" strokecolor="black [3213]" strokeweight="3pt">
                    <v:stroke dashstyle="dash" endarrow="block" joinstyle="miter"/>
                  </v:shape>
                  <v:shape id="Straight Arrow Connector 2" o:spid="_x0000_s1105" type="#_x0000_t32" style="position:absolute;left:71600;top:43815;width:2159;height:0;rotation: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" strokecolor="black [3213]" strokeweight="3pt">
                    <v:stroke dashstyle="dash" endarrow="block" joinstyle="miter"/>
                  </v:shape>
                  <v:shape id="Straight Arrow Connector 2" o:spid="_x0000_s1106" type="#_x0000_t32" style="position:absolute;left:35705;top:42399;width:14903;height:1209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" strokecolor="black [3213]" strokeweight="3pt">
                    <v:stroke dashstyle="dash" endarrow="block" joinstyle="miter"/>
                  </v:shape>
                  <v:shape id="Straight Arrow Connector 2" o:spid="_x0000_s1107" type="#_x0000_t32" style="position:absolute;left:90541;top:39787;width:14904;height:12097;flip: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" strokecolor="black [3213]" strokeweight="3pt">
                    <v:stroke dashstyle="dash" endarrow="block" joinstyle="miter"/>
                  </v:shape>
                  <v:shape id="Straight Arrow Connector 2" o:spid="_x0000_s1108" type="#_x0000_t32" style="position:absolute;left:72852;top:43488;width:2159;height:0;rotation:9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" strokecolor="black [3213]" strokeweight="3pt">
                    <v:stroke dashstyle="dash" endarrow="block" joinstyle="miter"/>
                  </v:shape>
                  <v:shape id="Straight Arrow Connector 2" o:spid="_x0000_s1109" type="#_x0000_t32" style="position:absolute;left:71926;top:85997;width:2159;height:0;rotation:9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" strokecolor="black [3213]" strokeweight="3pt">
                    <v:stroke dashstyle="dash" endarrow="block" joinstyle="miter"/>
                  </v:shape>
                </v:group>
                <v:group id="Group 73" o:spid="_x0000_s1110" style="position:absolute;width:45720;height:45720" coordsize="45720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">
                  <v:group id="Group 1985416989" o:spid="_x0000_s1111" style="position:absolute;width:45720;height:45720" coordsize="45720,457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">
                    <v:group id="Group 117114234" o:spid="_x0000_s1112" style="position:absolute;left:12046;top:6675;width:13297;height:12295" coordorigin="12046,6675" coordsize="13296,122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">
                      <v:shape id="TextBox 41" o:spid="_x0000_s1113" type="#_x0000_t202" style="position:absolute;left:12046;top:6675;width:13297;height:4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" filled="f" stroked="f">
                        <v:textbox style="mso-fit-shape-to-text:t">
                          <w:txbxContent>
                            <w:p w14:paraId="4B3F83A6" w14:textId="77777777" w:rsidR="00701C54" w:rsidRDefault="00701C54" w:rsidP="00701C5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Human Health</w:t>
                              </w:r>
                            </w:p>
                          </w:txbxContent>
                        </v:textbox>
                      </v:shape>
                      <v:group id="Group 352830663" o:spid="_x0000_s1114" style="position:absolute;left:13079;top:9319;width:9454;height:9651" coordorigin="13079,9319" coordsize="9454,96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">
                        <v:oval id="Oval 1717955697" o:spid="_x0000_s1115" style="position:absolute;left:13389;top:9826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" filled="f" strokecolor="#70ad47 [3209]" strokeweight="1pt">
                          <v:stroke joinstyle="miter"/>
                        </v:oval>
                        <v:shape id="Graphic 30" o:spid="_x0000_s1116" type="#_x0000_t75" alt="Heartbeat with solid fill" style="position:absolute;left:16546;top:9319;width:3657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">
                          <v:imagedata r:id="rId88" o:title="Heartbeat with solid fill"/>
                        </v:shape>
                        <v:shape id="Graphic 34" o:spid="_x0000_s1117" type="#_x0000_t75" alt="Yoga with solid fill" style="position:absolute;left:18221;top:11541;width:3657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">
                          <v:imagedata r:id="rId89" o:title="Yoga with solid fill"/>
                        </v:shape>
                        <v:shape id="Graphic 37" o:spid="_x0000_s1118" type="#_x0000_t75" alt="IV with solid fill" style="position:absolute;left:14293;top:11128;width:3658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">
                          <v:imagedata r:id="rId90" o:title="IV with solid fill"/>
                        </v:shape>
                        <v:shape id="Graphic 45" o:spid="_x0000_s1119" type="#_x0000_t75" alt="Toothbrush with solid fill" style="position:absolute;left:13079;top:13469;width:3658;height:3657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">
                          <v:imagedata r:id="rId91" o:title="Toothbrush with solid fill"/>
                        </v:shape>
                        <v:shape id="Graphic 47" o:spid="_x0000_s1120" type="#_x0000_t75" alt="Lunch Box with solid fill" style="position:absolute;left:16600;top:14879;width:3657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">
                          <v:imagedata r:id="rId92" o:title="Lunch Box with solid fill"/>
                        </v:shape>
                      </v:group>
                    </v:group>
                    <v:shape id="Graphic 57" o:spid="_x0000_s1121" type="#_x0000_t75" alt="Earth globe: Americas with solid fill" style="position:absolute;width:45720;height:457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">
                      <v:imagedata r:id="rId93" o:title=" Americas with solid fill"/>
                    </v:shape>
                    <v:group id="Group 1637781938" o:spid="_x0000_s1122" style="position:absolute;left:25545;top:15114;width:14802;height:13420" coordorigin="25545,15114" coordsize="14801,1341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">
                      <v:oval id="Oval 1057577520" o:spid="_x0000_s1123" style="position:absolute;left:28735;top:15114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" filled="f" strokecolor="#70ad47 [3209]" strokeweight="1pt">
                        <v:stroke joinstyle="miter"/>
                      </v:oval>
                      <v:shape id="TextBox 43" o:spid="_x0000_s1124" type="#_x0000_t202" style="position:absolute;left:25545;top:24260;width:14802;height:42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" filled="f" stroked="f">
                        <v:textbox style="mso-fit-shape-to-text:t">
                          <w:txbxContent>
                            <w:p w14:paraId="45A7793F" w14:textId="77777777" w:rsidR="00701C54" w:rsidRDefault="00701C54" w:rsidP="00701C5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Human Systems</w:t>
                              </w:r>
                            </w:p>
                          </w:txbxContent>
                        </v:textbox>
                      </v:shape>
                      <v:shape id="Graphic 59" o:spid="_x0000_s1125" type="#_x0000_t75" alt="Connections with solid fill" style="position:absolute;left:28512;top:15114;width:9144;height:91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">
                        <v:imagedata r:id="rId94" o:title="Connections with solid fill"/>
                      </v:shape>
                    </v:group>
                    <v:group id="Group 1267455530" o:spid="_x0000_s1126" style="position:absolute;left:11219;top:23950;width:12529;height:13227" coordorigin="11219,23950" coordsize="12528,1322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">
                      <v:oval id="Oval 333499855" o:spid="_x0000_s1127" style="position:absolute;left:12704;top:23950;width:9144;height:914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" filled="f" strokecolor="#70ad47 [3209]" strokeweight="1pt">
                        <v:stroke joinstyle="miter"/>
                      </v:oval>
                      <v:shape id="TextBox 44" o:spid="_x0000_s1128" type="#_x0000_t202" style="position:absolute;left:11219;top:32904;width:12529;height:427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" filled="f" stroked="f">
                        <v:textbox style="mso-fit-shape-to-text:t">
                          <w:txbxContent>
                            <w:p w14:paraId="5A841199" w14:textId="77777777" w:rsidR="00701C54" w:rsidRDefault="00701C54" w:rsidP="00701C54">
                              <w:pP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</w:pPr>
                              <w:r>
                                <w:rPr>
                                  <w:rFonts w:hAnsi="Calibri"/>
                                  <w:b/>
                                  <w:bCs/>
                                  <w:color w:val="000000" w:themeColor="text1"/>
                                  <w:kern w:val="24"/>
                                  <w:sz w:val="28"/>
                                  <w:szCs w:val="28"/>
                                  <w:lang w:val="en-US"/>
                                </w:rPr>
                                <w:t>Earth Systems</w:t>
                              </w:r>
                            </w:p>
                          </w:txbxContent>
                        </v:textbox>
                      </v:shape>
                      <v:shape id="Graphic 48" o:spid="_x0000_s1129" type="#_x0000_t75" alt="Wave with solid fill" style="position:absolute;left:13413;top:25180;width:3658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">
                        <v:imagedata r:id="rId95" o:title="Wave with solid fill"/>
                      </v:shape>
                      <v:shape id="Graphic 52" o:spid="_x0000_s1130" type="#_x0000_t75" alt="Windy with solid fill" style="position:absolute;left:17311;top:28090;width:3658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">
                        <v:imagedata r:id="rId84" o:title="Windy with solid fill"/>
                      </v:shape>
                      <v:shape id="Graphic 53" o:spid="_x0000_s1131" type="#_x0000_t75" alt="Cloud With Lightning And Rain with solid fill" style="position:absolute;left:13834;top:28554;width:3658;height:365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">
                        <v:imagedata r:id="rId96" o:title="Cloud With Lightning And Rain with solid fill"/>
                      </v:shape>
                      <v:shape id="Graphic 63" o:spid="_x0000_s1132" type="#_x0000_t75" alt="Tornado with solid fill" style="position:absolute;left:16585;top:24773;width:3657;height:36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">
                        <v:imagedata r:id="rId97" o:title="Tornado with solid fill"/>
                      </v:shape>
                    </v:group>
                  </v:group>
                  <v:oval id="TextBox 72" o:spid="_x0000_s1133" style="position:absolute;left:15301;top:17873;width:15680;height:11243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" filled="f" stroked="f">
                    <v:textbox style="mso-fit-shape-to-text:t">
                      <w:txbxContent>
                        <w:p w14:paraId="0A09AC35" w14:textId="77777777" w:rsidR="00701C54" w:rsidRDefault="00701C54" w:rsidP="00701C54">
                          <w:pPr>
                            <w:jc w:val="center"/>
                            <w:rPr>
                              <w:rFonts w:hAnsi="Calibri"/>
                              <w:b/>
                              <w:bCs/>
                              <w:color w:val="FF0000"/>
                              <w:kern w:val="24"/>
                              <w:sz w:val="36"/>
                              <w:szCs w:val="36"/>
                              <w:lang w:val="en-US"/>
                            </w:rPr>
                          </w:pPr>
                          <w:r>
                            <w:rPr>
                              <w:rFonts w:hAnsi="Calibri"/>
                              <w:b/>
                              <w:bCs/>
                              <w:color w:val="FF0000"/>
                              <w:kern w:val="24"/>
                              <w:sz w:val="36"/>
                              <w:szCs w:val="36"/>
                              <w:lang w:val="en-US"/>
                            </w:rPr>
                            <w:t>Planetary Health</w:t>
                          </w:r>
                        </w:p>
                      </w:txbxContent>
                    </v:textbox>
                  </v:oval>
                </v:group>
              </v:group>
            </w:pict>
          </mc:Fallback>
        </mc:AlternateContent>
      </w:r>
    </w:p>
    <w:sectPr w:rsidR="002E6D78" w:rsidSect="00686F53">
      <w:pgSz w:w="23811" w:h="16838" w:orient="landscape" w:code="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Y2NANiU3NDMzMLQyUdpeDU4uLM/DyQAsNaAKJK+PMsAAAA"/>
  </w:docVars>
  <w:rsids>
    <w:rsidRoot w:val="00686F53"/>
    <w:rsid w:val="000B1BB6"/>
    <w:rsid w:val="001D3DB9"/>
    <w:rsid w:val="002E6D78"/>
    <w:rsid w:val="005237CC"/>
    <w:rsid w:val="006507B6"/>
    <w:rsid w:val="00650996"/>
    <w:rsid w:val="00686F53"/>
    <w:rsid w:val="00701C54"/>
    <w:rsid w:val="00790676"/>
    <w:rsid w:val="007D7775"/>
    <w:rsid w:val="0090428E"/>
    <w:rsid w:val="00E976DD"/>
    <w:rsid w:val="00EA029C"/>
    <w:rsid w:val="00EE2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372D0B3"/>
  <w14:defaultImageDpi w14:val="32767"/>
  <w15:chartTrackingRefBased/>
  <w15:docId w15:val="{3C33B340-E9BF-49F1-9CDF-B5575ACE1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3.png"/><Relationship Id="rId21" Type="http://schemas.openxmlformats.org/officeDocument/2006/relationships/image" Target="media/image18.svg"/><Relationship Id="rId42" Type="http://schemas.openxmlformats.org/officeDocument/2006/relationships/image" Target="media/image39.png"/><Relationship Id="rId47" Type="http://schemas.openxmlformats.org/officeDocument/2006/relationships/image" Target="media/image44.svg"/><Relationship Id="rId63" Type="http://schemas.openxmlformats.org/officeDocument/2006/relationships/image" Target="media/image60.png"/><Relationship Id="rId68" Type="http://schemas.openxmlformats.org/officeDocument/2006/relationships/image" Target="media/image65.png"/><Relationship Id="rId84" Type="http://schemas.openxmlformats.org/officeDocument/2006/relationships/image" Target="media/image81.png"/><Relationship Id="rId89" Type="http://schemas.openxmlformats.org/officeDocument/2006/relationships/image" Target="media/image86.png"/><Relationship Id="rId16" Type="http://schemas.openxmlformats.org/officeDocument/2006/relationships/image" Target="media/image13.png"/><Relationship Id="rId11" Type="http://schemas.openxmlformats.org/officeDocument/2006/relationships/image" Target="media/image8.svg"/><Relationship Id="rId32" Type="http://schemas.openxmlformats.org/officeDocument/2006/relationships/image" Target="media/image29.png"/><Relationship Id="rId37" Type="http://schemas.openxmlformats.org/officeDocument/2006/relationships/image" Target="media/image34.svg"/><Relationship Id="rId53" Type="http://schemas.openxmlformats.org/officeDocument/2006/relationships/image" Target="media/image50.svg"/><Relationship Id="rId58" Type="http://schemas.openxmlformats.org/officeDocument/2006/relationships/image" Target="media/image55.png"/><Relationship Id="rId74" Type="http://schemas.openxmlformats.org/officeDocument/2006/relationships/image" Target="media/image71.png"/><Relationship Id="rId79" Type="http://schemas.openxmlformats.org/officeDocument/2006/relationships/image" Target="media/image76.png"/><Relationship Id="rId5" Type="http://schemas.openxmlformats.org/officeDocument/2006/relationships/image" Target="media/image2.svg"/><Relationship Id="rId90" Type="http://schemas.openxmlformats.org/officeDocument/2006/relationships/image" Target="media/image87.png"/><Relationship Id="rId95" Type="http://schemas.openxmlformats.org/officeDocument/2006/relationships/image" Target="media/image92.png"/><Relationship Id="rId22" Type="http://schemas.openxmlformats.org/officeDocument/2006/relationships/image" Target="media/image19.png"/><Relationship Id="rId27" Type="http://schemas.openxmlformats.org/officeDocument/2006/relationships/image" Target="media/image24.svg"/><Relationship Id="rId43" Type="http://schemas.openxmlformats.org/officeDocument/2006/relationships/image" Target="media/image40.svg"/><Relationship Id="rId48" Type="http://schemas.openxmlformats.org/officeDocument/2006/relationships/image" Target="media/image45.png"/><Relationship Id="rId64" Type="http://schemas.openxmlformats.org/officeDocument/2006/relationships/image" Target="media/image61.svg"/><Relationship Id="rId69" Type="http://schemas.openxmlformats.org/officeDocument/2006/relationships/image" Target="media/image66.png"/><Relationship Id="rId80" Type="http://schemas.openxmlformats.org/officeDocument/2006/relationships/image" Target="media/image77.png"/><Relationship Id="rId85" Type="http://schemas.openxmlformats.org/officeDocument/2006/relationships/image" Target="media/image82.png"/><Relationship Id="rId3" Type="http://schemas.openxmlformats.org/officeDocument/2006/relationships/webSettings" Target="webSettings.xml"/><Relationship Id="rId12" Type="http://schemas.openxmlformats.org/officeDocument/2006/relationships/image" Target="media/image9.png"/><Relationship Id="rId17" Type="http://schemas.openxmlformats.org/officeDocument/2006/relationships/image" Target="media/image14.svg"/><Relationship Id="rId25" Type="http://schemas.openxmlformats.org/officeDocument/2006/relationships/image" Target="media/image22.svg"/><Relationship Id="rId33" Type="http://schemas.openxmlformats.org/officeDocument/2006/relationships/image" Target="media/image30.svg"/><Relationship Id="rId38" Type="http://schemas.openxmlformats.org/officeDocument/2006/relationships/image" Target="media/image35.png"/><Relationship Id="rId46" Type="http://schemas.openxmlformats.org/officeDocument/2006/relationships/image" Target="media/image43.png"/><Relationship Id="rId59" Type="http://schemas.openxmlformats.org/officeDocument/2006/relationships/image" Target="media/image56.svg"/><Relationship Id="rId67" Type="http://schemas.openxmlformats.org/officeDocument/2006/relationships/image" Target="media/image64.png"/><Relationship Id="rId20" Type="http://schemas.openxmlformats.org/officeDocument/2006/relationships/image" Target="media/image17.png"/><Relationship Id="rId41" Type="http://schemas.openxmlformats.org/officeDocument/2006/relationships/image" Target="media/image38.svg"/><Relationship Id="rId54" Type="http://schemas.openxmlformats.org/officeDocument/2006/relationships/image" Target="media/image51.png"/><Relationship Id="rId62" Type="http://schemas.openxmlformats.org/officeDocument/2006/relationships/image" Target="media/image59.svg"/><Relationship Id="rId70" Type="http://schemas.openxmlformats.org/officeDocument/2006/relationships/image" Target="media/image67.png"/><Relationship Id="rId75" Type="http://schemas.openxmlformats.org/officeDocument/2006/relationships/image" Target="media/image72.png"/><Relationship Id="rId83" Type="http://schemas.openxmlformats.org/officeDocument/2006/relationships/image" Target="media/image80.png"/><Relationship Id="rId88" Type="http://schemas.openxmlformats.org/officeDocument/2006/relationships/image" Target="media/image85.png"/><Relationship Id="rId91" Type="http://schemas.openxmlformats.org/officeDocument/2006/relationships/image" Target="media/image88.png"/><Relationship Id="rId96" Type="http://schemas.openxmlformats.org/officeDocument/2006/relationships/image" Target="media/image9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5" Type="http://schemas.openxmlformats.org/officeDocument/2006/relationships/image" Target="media/image12.svg"/><Relationship Id="rId23" Type="http://schemas.openxmlformats.org/officeDocument/2006/relationships/image" Target="media/image20.svg"/><Relationship Id="rId28" Type="http://schemas.openxmlformats.org/officeDocument/2006/relationships/image" Target="media/image25.png"/><Relationship Id="rId36" Type="http://schemas.openxmlformats.org/officeDocument/2006/relationships/image" Target="media/image33.png"/><Relationship Id="rId49" Type="http://schemas.openxmlformats.org/officeDocument/2006/relationships/image" Target="media/image46.svg"/><Relationship Id="rId57" Type="http://schemas.openxmlformats.org/officeDocument/2006/relationships/image" Target="media/image54.svg"/><Relationship Id="rId10" Type="http://schemas.openxmlformats.org/officeDocument/2006/relationships/image" Target="media/image7.png"/><Relationship Id="rId31" Type="http://schemas.openxmlformats.org/officeDocument/2006/relationships/image" Target="media/image28.svg"/><Relationship Id="rId44" Type="http://schemas.openxmlformats.org/officeDocument/2006/relationships/image" Target="media/image41.png"/><Relationship Id="rId52" Type="http://schemas.openxmlformats.org/officeDocument/2006/relationships/image" Target="media/image49.png"/><Relationship Id="rId60" Type="http://schemas.openxmlformats.org/officeDocument/2006/relationships/image" Target="media/image57.png"/><Relationship Id="rId65" Type="http://schemas.openxmlformats.org/officeDocument/2006/relationships/image" Target="media/image62.png"/><Relationship Id="rId73" Type="http://schemas.openxmlformats.org/officeDocument/2006/relationships/image" Target="media/image70.png"/><Relationship Id="rId78" Type="http://schemas.openxmlformats.org/officeDocument/2006/relationships/image" Target="media/image75.png"/><Relationship Id="rId81" Type="http://schemas.openxmlformats.org/officeDocument/2006/relationships/image" Target="media/image78.png"/><Relationship Id="rId86" Type="http://schemas.openxmlformats.org/officeDocument/2006/relationships/image" Target="media/image83.png"/><Relationship Id="rId94" Type="http://schemas.openxmlformats.org/officeDocument/2006/relationships/image" Target="media/image91.png"/><Relationship Id="rId99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image" Target="media/image6.svg"/><Relationship Id="rId13" Type="http://schemas.openxmlformats.org/officeDocument/2006/relationships/image" Target="media/image10.svg"/><Relationship Id="rId18" Type="http://schemas.openxmlformats.org/officeDocument/2006/relationships/image" Target="media/image15.png"/><Relationship Id="rId39" Type="http://schemas.openxmlformats.org/officeDocument/2006/relationships/image" Target="media/image36.svg"/><Relationship Id="rId34" Type="http://schemas.openxmlformats.org/officeDocument/2006/relationships/image" Target="media/image31.png"/><Relationship Id="rId50" Type="http://schemas.openxmlformats.org/officeDocument/2006/relationships/image" Target="media/image47.png"/><Relationship Id="rId55" Type="http://schemas.openxmlformats.org/officeDocument/2006/relationships/image" Target="media/image52.svg"/><Relationship Id="rId76" Type="http://schemas.openxmlformats.org/officeDocument/2006/relationships/image" Target="media/image73.png"/><Relationship Id="rId97" Type="http://schemas.openxmlformats.org/officeDocument/2006/relationships/image" Target="media/image94.png"/><Relationship Id="rId7" Type="http://schemas.openxmlformats.org/officeDocument/2006/relationships/image" Target="media/image4.svg"/><Relationship Id="rId71" Type="http://schemas.openxmlformats.org/officeDocument/2006/relationships/image" Target="media/image68.png"/><Relationship Id="rId92" Type="http://schemas.openxmlformats.org/officeDocument/2006/relationships/image" Target="media/image89.png"/><Relationship Id="rId2" Type="http://schemas.openxmlformats.org/officeDocument/2006/relationships/settings" Target="settings.xml"/><Relationship Id="rId29" Type="http://schemas.openxmlformats.org/officeDocument/2006/relationships/image" Target="media/image26.svg"/><Relationship Id="rId24" Type="http://schemas.openxmlformats.org/officeDocument/2006/relationships/image" Target="media/image21.png"/><Relationship Id="rId40" Type="http://schemas.openxmlformats.org/officeDocument/2006/relationships/image" Target="media/image37.png"/><Relationship Id="rId45" Type="http://schemas.openxmlformats.org/officeDocument/2006/relationships/image" Target="media/image42.svg"/><Relationship Id="rId66" Type="http://schemas.openxmlformats.org/officeDocument/2006/relationships/image" Target="media/image63.svg"/><Relationship Id="rId87" Type="http://schemas.openxmlformats.org/officeDocument/2006/relationships/image" Target="media/image84.png"/><Relationship Id="rId61" Type="http://schemas.openxmlformats.org/officeDocument/2006/relationships/image" Target="media/image58.svg"/><Relationship Id="rId82" Type="http://schemas.openxmlformats.org/officeDocument/2006/relationships/image" Target="media/image79.png"/><Relationship Id="rId19" Type="http://schemas.openxmlformats.org/officeDocument/2006/relationships/image" Target="media/image16.svg"/><Relationship Id="rId14" Type="http://schemas.openxmlformats.org/officeDocument/2006/relationships/image" Target="media/image11.png"/><Relationship Id="rId30" Type="http://schemas.openxmlformats.org/officeDocument/2006/relationships/image" Target="media/image27.png"/><Relationship Id="rId35" Type="http://schemas.openxmlformats.org/officeDocument/2006/relationships/image" Target="media/image32.svg"/><Relationship Id="rId56" Type="http://schemas.openxmlformats.org/officeDocument/2006/relationships/image" Target="media/image53.png"/><Relationship Id="rId77" Type="http://schemas.openxmlformats.org/officeDocument/2006/relationships/image" Target="media/image74.png"/><Relationship Id="rId8" Type="http://schemas.openxmlformats.org/officeDocument/2006/relationships/image" Target="media/image5.png"/><Relationship Id="rId51" Type="http://schemas.openxmlformats.org/officeDocument/2006/relationships/image" Target="media/image48.svg"/><Relationship Id="rId72" Type="http://schemas.openxmlformats.org/officeDocument/2006/relationships/image" Target="media/image69.png"/><Relationship Id="rId93" Type="http://schemas.openxmlformats.org/officeDocument/2006/relationships/image" Target="media/image90.png"/><Relationship Id="rId98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ali Tofighi</dc:creator>
  <cp:keywords/>
  <dc:description/>
  <cp:lastModifiedBy>Mohammadali Tofighi</cp:lastModifiedBy>
  <cp:revision>3</cp:revision>
  <cp:lastPrinted>2023-11-01T02:29:00Z</cp:lastPrinted>
  <dcterms:created xsi:type="dcterms:W3CDTF">2023-11-01T02:15:00Z</dcterms:created>
  <dcterms:modified xsi:type="dcterms:W3CDTF">2023-11-01T12:48:00Z</dcterms:modified>
</cp:coreProperties>
</file>